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39C36" w14:textId="3869B904" w:rsidR="0094064C" w:rsidRDefault="00164CC5" w:rsidP="00D62D6E">
      <w:pPr>
        <w:rPr>
          <w:rFonts w:ascii="Calibri" w:eastAsia="Calibri" w:hAnsi="Calibri"/>
          <w:noProof/>
          <w:sz w:val="22"/>
          <w:szCs w:val="22"/>
        </w:rPr>
      </w:pPr>
      <w:r w:rsidRPr="009529AE">
        <w:rPr>
          <w:rFonts w:ascii="Calibri" w:eastAsia="Calibri" w:hAnsi="Calibri"/>
          <w:noProof/>
          <w:sz w:val="22"/>
          <w:szCs w:val="22"/>
        </w:rPr>
        <w:drawing>
          <wp:inline distT="0" distB="0" distL="0" distR="0" wp14:anchorId="4AEB903D" wp14:editId="4A09606E">
            <wp:extent cx="2714625" cy="1318361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328" cy="132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9CA2F" w14:textId="77777777" w:rsidR="005D775F" w:rsidRDefault="005D775F" w:rsidP="00D62D6E">
      <w:pPr>
        <w:rPr>
          <w:b/>
          <w:bCs/>
          <w:sz w:val="40"/>
          <w:szCs w:val="40"/>
        </w:rPr>
      </w:pPr>
    </w:p>
    <w:p w14:paraId="0FD2BEC0" w14:textId="77777777" w:rsidR="00164CC5" w:rsidRDefault="00164CC5" w:rsidP="00797418">
      <w:pPr>
        <w:spacing w:line="276" w:lineRule="auto"/>
        <w:jc w:val="center"/>
        <w:rPr>
          <w:b/>
          <w:bCs/>
          <w:sz w:val="32"/>
          <w:szCs w:val="32"/>
        </w:rPr>
      </w:pPr>
    </w:p>
    <w:p w14:paraId="2939DA01" w14:textId="22EC9448" w:rsidR="00797418" w:rsidRDefault="002E613D" w:rsidP="00797418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lication for Admission</w:t>
      </w:r>
    </w:p>
    <w:p w14:paraId="7A5571DD" w14:textId="076FA494" w:rsidR="00E610FF" w:rsidRPr="001766ED" w:rsidRDefault="002E613D" w:rsidP="00797418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</w:t>
      </w:r>
      <w:r w:rsidR="00935F20">
        <w:rPr>
          <w:b/>
          <w:bCs/>
          <w:sz w:val="32"/>
          <w:szCs w:val="32"/>
        </w:rPr>
        <w:t>2</w:t>
      </w:r>
      <w:r w:rsidR="005D775F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-20</w:t>
      </w:r>
      <w:r w:rsidR="00E01F42">
        <w:rPr>
          <w:b/>
          <w:bCs/>
          <w:sz w:val="32"/>
          <w:szCs w:val="32"/>
        </w:rPr>
        <w:t>2</w:t>
      </w:r>
      <w:r w:rsidR="005D775F">
        <w:rPr>
          <w:b/>
          <w:bCs/>
          <w:sz w:val="32"/>
          <w:szCs w:val="32"/>
        </w:rPr>
        <w:t>5</w:t>
      </w:r>
      <w:r w:rsidR="00797418">
        <w:rPr>
          <w:b/>
          <w:bCs/>
          <w:sz w:val="32"/>
          <w:szCs w:val="32"/>
        </w:rPr>
        <w:t xml:space="preserve"> Academic Year</w:t>
      </w:r>
    </w:p>
    <w:p w14:paraId="3AFE25B8" w14:textId="0960695B" w:rsidR="005F2786" w:rsidRPr="001766ED" w:rsidRDefault="005F2786" w:rsidP="00797418">
      <w:pPr>
        <w:spacing w:line="276" w:lineRule="auto"/>
        <w:jc w:val="center"/>
        <w:rPr>
          <w:b/>
          <w:bCs/>
          <w:sz w:val="32"/>
          <w:szCs w:val="32"/>
        </w:rPr>
      </w:pPr>
      <w:r w:rsidRPr="001766ED">
        <w:rPr>
          <w:b/>
          <w:bCs/>
          <w:sz w:val="32"/>
          <w:szCs w:val="32"/>
        </w:rPr>
        <w:t xml:space="preserve">Bachelor </w:t>
      </w:r>
      <w:proofErr w:type="spellStart"/>
      <w:r w:rsidRPr="001766ED">
        <w:rPr>
          <w:b/>
          <w:bCs/>
          <w:sz w:val="32"/>
          <w:szCs w:val="32"/>
        </w:rPr>
        <w:t>Program</w:t>
      </w:r>
      <w:r w:rsidR="009529AE">
        <w:rPr>
          <w:b/>
          <w:bCs/>
          <w:sz w:val="32"/>
          <w:szCs w:val="32"/>
        </w:rPr>
        <w:t>mes</w:t>
      </w:r>
      <w:proofErr w:type="spellEnd"/>
    </w:p>
    <w:p w14:paraId="42F9D631" w14:textId="77777777" w:rsidR="00CC60B3" w:rsidRPr="001766ED" w:rsidRDefault="00CC60B3" w:rsidP="00797418">
      <w:pPr>
        <w:jc w:val="center"/>
        <w:rPr>
          <w:b/>
          <w:bCs/>
          <w:sz w:val="40"/>
          <w:szCs w:val="40"/>
        </w:rPr>
      </w:pPr>
    </w:p>
    <w:p w14:paraId="16DB429E" w14:textId="510621FE" w:rsidR="002C6651" w:rsidRPr="00EF7DED" w:rsidRDefault="002C6651" w:rsidP="002C6651">
      <w:pPr>
        <w:spacing w:line="276" w:lineRule="auto"/>
        <w:jc w:val="both"/>
        <w:rPr>
          <w:color w:val="000000"/>
          <w:sz w:val="26"/>
          <w:szCs w:val="26"/>
        </w:rPr>
      </w:pPr>
      <w:r w:rsidRPr="00EF7DED">
        <w:rPr>
          <w:color w:val="000000"/>
          <w:sz w:val="26"/>
          <w:szCs w:val="26"/>
        </w:rPr>
        <w:t>Khazar University is a private institution of higher education and research, located in Baku, the beautiful, very safe, and multi-cultural capital city of Azerbaijan. It is one of the leading universities in the country and a broader region. The university derives its reputable name from ‘</w:t>
      </w:r>
      <w:proofErr w:type="spellStart"/>
      <w:r w:rsidRPr="00EF7DED">
        <w:rPr>
          <w:color w:val="000000"/>
          <w:sz w:val="26"/>
          <w:szCs w:val="26"/>
        </w:rPr>
        <w:t>Xəzər</w:t>
      </w:r>
      <w:proofErr w:type="spellEnd"/>
      <w:r w:rsidRPr="00EF7DED">
        <w:rPr>
          <w:color w:val="000000"/>
          <w:sz w:val="26"/>
          <w:szCs w:val="26"/>
        </w:rPr>
        <w:t xml:space="preserve"> </w:t>
      </w:r>
      <w:proofErr w:type="spellStart"/>
      <w:r w:rsidRPr="00EF7DED">
        <w:rPr>
          <w:color w:val="000000"/>
          <w:sz w:val="26"/>
          <w:szCs w:val="26"/>
        </w:rPr>
        <w:t>dənizi</w:t>
      </w:r>
      <w:proofErr w:type="spellEnd"/>
      <w:r w:rsidRPr="00EF7DED">
        <w:rPr>
          <w:color w:val="000000"/>
          <w:sz w:val="26"/>
          <w:szCs w:val="26"/>
        </w:rPr>
        <w:t xml:space="preserve">’ or the Caspian Sea. Our academic </w:t>
      </w:r>
      <w:proofErr w:type="spellStart"/>
      <w:r w:rsidRPr="00EF7DED">
        <w:rPr>
          <w:color w:val="000000"/>
          <w:sz w:val="26"/>
          <w:szCs w:val="26"/>
        </w:rPr>
        <w:t>programmes</w:t>
      </w:r>
      <w:proofErr w:type="spellEnd"/>
      <w:r w:rsidRPr="00EF7DED">
        <w:rPr>
          <w:color w:val="000000"/>
          <w:sz w:val="26"/>
          <w:szCs w:val="26"/>
        </w:rPr>
        <w:t xml:space="preserve"> combine all competitive advantages of Azerbaijan as a major supplier of energy resources for the region (two-thirds of the country is rich in natural gas and oil), a land of unique cultural heritage that naturally unifies many </w:t>
      </w:r>
      <w:proofErr w:type="spellStart"/>
      <w:r w:rsidRPr="00EF7DED">
        <w:rPr>
          <w:color w:val="000000"/>
          <w:sz w:val="26"/>
          <w:szCs w:val="26"/>
        </w:rPr>
        <w:t>civilisations</w:t>
      </w:r>
      <w:proofErr w:type="spellEnd"/>
      <w:r w:rsidRPr="00EF7DED">
        <w:rPr>
          <w:color w:val="000000"/>
          <w:sz w:val="26"/>
          <w:szCs w:val="26"/>
        </w:rPr>
        <w:t>, and a developer of many international trading routes and positive business initiatives.</w:t>
      </w:r>
      <w:r w:rsidR="00EF7DED" w:rsidRPr="00EF7DED">
        <w:rPr>
          <w:color w:val="000000"/>
          <w:sz w:val="26"/>
          <w:szCs w:val="26"/>
        </w:rPr>
        <w:t xml:space="preserve"> We welcome you</w:t>
      </w:r>
      <w:r w:rsidR="001921D0">
        <w:rPr>
          <w:color w:val="000000"/>
          <w:sz w:val="26"/>
          <w:szCs w:val="26"/>
        </w:rPr>
        <w:t>r</w:t>
      </w:r>
      <w:r w:rsidR="00EF7DED" w:rsidRPr="00EF7DED">
        <w:rPr>
          <w:color w:val="000000"/>
          <w:sz w:val="26"/>
          <w:szCs w:val="26"/>
        </w:rPr>
        <w:t xml:space="preserve"> application! </w:t>
      </w:r>
    </w:p>
    <w:p w14:paraId="6FCABAEC" w14:textId="77777777" w:rsidR="002C6651" w:rsidRDefault="002C6651" w:rsidP="00AF1EDD">
      <w:pPr>
        <w:spacing w:line="276" w:lineRule="auto"/>
        <w:rPr>
          <w:b/>
          <w:bCs/>
          <w:color w:val="000000"/>
          <w:sz w:val="28"/>
          <w:szCs w:val="28"/>
        </w:rPr>
      </w:pPr>
    </w:p>
    <w:p w14:paraId="059AE12F" w14:textId="0678C285" w:rsidR="00CC60B3" w:rsidRPr="001766ED" w:rsidRDefault="002E613D" w:rsidP="00AF1EDD">
      <w:pPr>
        <w:spacing w:line="276" w:lineRule="auto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Admission</w:t>
      </w:r>
    </w:p>
    <w:p w14:paraId="7C7E26EC" w14:textId="77777777" w:rsidR="002C6651" w:rsidRDefault="002C6651" w:rsidP="00AF1EDD">
      <w:pPr>
        <w:pStyle w:val="BodyText2"/>
        <w:spacing w:line="276" w:lineRule="auto"/>
        <w:jc w:val="both"/>
        <w:rPr>
          <w:i w:val="0"/>
        </w:rPr>
      </w:pPr>
    </w:p>
    <w:p w14:paraId="21BD7136" w14:textId="6081675D" w:rsidR="00CC60B3" w:rsidRDefault="00CC60B3" w:rsidP="00AF1EDD">
      <w:pPr>
        <w:pStyle w:val="BodyText2"/>
        <w:spacing w:line="276" w:lineRule="auto"/>
        <w:jc w:val="both"/>
        <w:rPr>
          <w:i w:val="0"/>
        </w:rPr>
      </w:pPr>
      <w:r w:rsidRPr="001766ED">
        <w:rPr>
          <w:i w:val="0"/>
        </w:rPr>
        <w:t>Khazar University accepts applications</w:t>
      </w:r>
      <w:r w:rsidR="00C32B24">
        <w:rPr>
          <w:i w:val="0"/>
        </w:rPr>
        <w:t xml:space="preserve"> only</w:t>
      </w:r>
      <w:r w:rsidRPr="001766ED">
        <w:rPr>
          <w:i w:val="0"/>
        </w:rPr>
        <w:t xml:space="preserve"> </w:t>
      </w:r>
      <w:r w:rsidR="00C32B24">
        <w:rPr>
          <w:i w:val="0"/>
        </w:rPr>
        <w:t xml:space="preserve">in one round </w:t>
      </w:r>
      <w:r w:rsidR="009529AE">
        <w:rPr>
          <w:i w:val="0"/>
        </w:rPr>
        <w:t xml:space="preserve">each academic year. </w:t>
      </w:r>
      <w:r w:rsidRPr="001766ED">
        <w:rPr>
          <w:i w:val="0"/>
        </w:rPr>
        <w:t>It is in your interest that your application with the accompanied materials is registered before</w:t>
      </w:r>
      <w:r w:rsidR="007D797C" w:rsidRPr="001766ED">
        <w:rPr>
          <w:i w:val="0"/>
        </w:rPr>
        <w:t xml:space="preserve"> the </w:t>
      </w:r>
      <w:r w:rsidR="001B10B6">
        <w:rPr>
          <w:i w:val="0"/>
        </w:rPr>
        <w:t xml:space="preserve">following </w:t>
      </w:r>
      <w:r w:rsidR="00C32B24">
        <w:rPr>
          <w:i w:val="0"/>
        </w:rPr>
        <w:t>deadline</w:t>
      </w:r>
      <w:r w:rsidR="001B10B6">
        <w:rPr>
          <w:i w:val="0"/>
        </w:rPr>
        <w:t>s</w:t>
      </w:r>
      <w:r w:rsidR="007D797C" w:rsidRPr="001766ED">
        <w:rPr>
          <w:i w:val="0"/>
        </w:rPr>
        <w:t>:</w:t>
      </w:r>
    </w:p>
    <w:p w14:paraId="7BACF3BD" w14:textId="77777777" w:rsidR="00C32B24" w:rsidRDefault="00C32B24" w:rsidP="0094064C">
      <w:pPr>
        <w:pStyle w:val="BodyText2"/>
        <w:spacing w:line="240" w:lineRule="auto"/>
        <w:jc w:val="both"/>
        <w:rPr>
          <w:i w:val="0"/>
        </w:rPr>
      </w:pPr>
    </w:p>
    <w:p w14:paraId="36B74332" w14:textId="77777777" w:rsidR="00164CC5" w:rsidRDefault="00164CC5" w:rsidP="0078313F">
      <w:pPr>
        <w:jc w:val="center"/>
        <w:rPr>
          <w:b/>
          <w:color w:val="FF0000"/>
          <w:sz w:val="32"/>
          <w:szCs w:val="32"/>
        </w:rPr>
      </w:pPr>
    </w:p>
    <w:p w14:paraId="325213C6" w14:textId="77777777" w:rsidR="00164CC5" w:rsidRDefault="00164CC5" w:rsidP="0078313F">
      <w:pPr>
        <w:jc w:val="center"/>
        <w:rPr>
          <w:b/>
          <w:color w:val="FF0000"/>
          <w:sz w:val="32"/>
          <w:szCs w:val="32"/>
        </w:rPr>
      </w:pPr>
    </w:p>
    <w:p w14:paraId="63FD07B7" w14:textId="2F999767" w:rsidR="0078313F" w:rsidRDefault="007A1DAE" w:rsidP="0078313F">
      <w:pPr>
        <w:jc w:val="center"/>
        <w:rPr>
          <w:rStyle w:val="Strong"/>
          <w:color w:val="FF0000"/>
          <w:sz w:val="32"/>
          <w:szCs w:val="32"/>
          <w:shd w:val="clear" w:color="auto" w:fill="FFFFFF"/>
        </w:rPr>
      </w:pPr>
      <w:r>
        <w:rPr>
          <w:b/>
          <w:color w:val="FF0000"/>
          <w:sz w:val="32"/>
          <w:szCs w:val="32"/>
        </w:rPr>
        <w:t>Deadline</w:t>
      </w:r>
      <w:r w:rsidR="0078313F">
        <w:rPr>
          <w:b/>
          <w:color w:val="FF0000"/>
          <w:sz w:val="32"/>
          <w:szCs w:val="32"/>
        </w:rPr>
        <w:t xml:space="preserve">: </w:t>
      </w:r>
      <w:r w:rsidR="0078313F">
        <w:rPr>
          <w:rStyle w:val="Strong"/>
          <w:color w:val="FF0000"/>
          <w:sz w:val="32"/>
          <w:szCs w:val="32"/>
        </w:rPr>
        <w:t>18:00 (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 xml:space="preserve">6:00 PM) Baku time on 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15 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>May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 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>202</w:t>
      </w:r>
      <w:r w:rsidR="00FC5818">
        <w:rPr>
          <w:rStyle w:val="Strong"/>
          <w:color w:val="FF0000"/>
          <w:sz w:val="32"/>
          <w:szCs w:val="32"/>
          <w:shd w:val="clear" w:color="auto" w:fill="FFFFFF"/>
        </w:rPr>
        <w:t>4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 (admission application fee USD 25.00)</w:t>
      </w:r>
    </w:p>
    <w:p w14:paraId="22B6D48A" w14:textId="77777777" w:rsidR="009529AE" w:rsidRDefault="009529AE" w:rsidP="0078313F">
      <w:pPr>
        <w:jc w:val="center"/>
        <w:rPr>
          <w:rStyle w:val="Strong"/>
          <w:color w:val="FF0000"/>
          <w:sz w:val="32"/>
          <w:szCs w:val="32"/>
          <w:shd w:val="clear" w:color="auto" w:fill="FFFFFF"/>
        </w:rPr>
      </w:pPr>
    </w:p>
    <w:p w14:paraId="277BEC59" w14:textId="5826D577" w:rsidR="009529AE" w:rsidRDefault="009529AE" w:rsidP="009529AE">
      <w:pPr>
        <w:rPr>
          <w:rStyle w:val="Strong"/>
          <w:color w:val="FF0000"/>
          <w:sz w:val="32"/>
          <w:szCs w:val="32"/>
          <w:shd w:val="clear" w:color="auto" w:fill="FFFFFF"/>
        </w:rPr>
      </w:pPr>
    </w:p>
    <w:p w14:paraId="462AAEC3" w14:textId="77777777" w:rsidR="00E610FF" w:rsidRPr="001766ED" w:rsidRDefault="00E610FF" w:rsidP="00AF1EDD">
      <w:pPr>
        <w:spacing w:line="276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Directions</w:t>
      </w:r>
    </w:p>
    <w:p w14:paraId="6E7F3B57" w14:textId="1F6C5780" w:rsidR="00E610FF" w:rsidRPr="001766ED" w:rsidRDefault="00E610FF" w:rsidP="00AF1EDD">
      <w:pPr>
        <w:spacing w:line="276" w:lineRule="auto"/>
        <w:jc w:val="both"/>
        <w:rPr>
          <w:sz w:val="24"/>
          <w:szCs w:val="24"/>
        </w:rPr>
      </w:pPr>
      <w:r w:rsidRPr="001766ED">
        <w:rPr>
          <w:sz w:val="24"/>
          <w:szCs w:val="24"/>
        </w:rPr>
        <w:t xml:space="preserve">Please read these directions very carefully. Failure to follow the guidelines </w:t>
      </w:r>
      <w:r w:rsidR="00E040BB">
        <w:rPr>
          <w:sz w:val="24"/>
          <w:szCs w:val="24"/>
        </w:rPr>
        <w:t xml:space="preserve">specified </w:t>
      </w:r>
      <w:r w:rsidRPr="001766ED">
        <w:rPr>
          <w:sz w:val="24"/>
          <w:szCs w:val="24"/>
        </w:rPr>
        <w:t>below may result in the withdrawal of your application from the selection process.</w:t>
      </w:r>
    </w:p>
    <w:p w14:paraId="221463E8" w14:textId="77777777" w:rsidR="00E610FF" w:rsidRPr="001766ED" w:rsidRDefault="00E610FF" w:rsidP="00E610FF">
      <w:pPr>
        <w:rPr>
          <w:sz w:val="24"/>
          <w:szCs w:val="24"/>
        </w:rPr>
      </w:pPr>
    </w:p>
    <w:p w14:paraId="034972F5" w14:textId="0050CBC2" w:rsidR="00554473" w:rsidRPr="001766ED" w:rsidRDefault="00E610FF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 xml:space="preserve">Clearly type all the requested information in English. </w:t>
      </w:r>
    </w:p>
    <w:p w14:paraId="33CBD2E8" w14:textId="77777777" w:rsidR="00554473" w:rsidRPr="001766ED" w:rsidRDefault="00A6350C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ll sections of the Application F</w:t>
      </w:r>
      <w:r w:rsidR="00554473" w:rsidRPr="001766ED">
        <w:rPr>
          <w:sz w:val="24"/>
          <w:szCs w:val="24"/>
        </w:rPr>
        <w:t xml:space="preserve">orm must be completed. </w:t>
      </w:r>
    </w:p>
    <w:p w14:paraId="2D66E713" w14:textId="77777777" w:rsidR="00E610FF" w:rsidRPr="001766ED" w:rsidRDefault="00E610FF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>All documents issued in another language must be translated into English by either an official translation service or your university/college</w:t>
      </w:r>
      <w:r w:rsidR="00554473" w:rsidRPr="001766ED">
        <w:rPr>
          <w:sz w:val="24"/>
          <w:szCs w:val="24"/>
        </w:rPr>
        <w:t>.</w:t>
      </w:r>
    </w:p>
    <w:p w14:paraId="5FBB97BF" w14:textId="61096C2D" w:rsidR="00123DF2" w:rsidRDefault="00923DD3" w:rsidP="00D87A61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 xml:space="preserve">Completed Application Form </w:t>
      </w:r>
    </w:p>
    <w:p w14:paraId="64B3757D" w14:textId="2E7029C8" w:rsidR="00164CC5" w:rsidRPr="00164CC5" w:rsidRDefault="00164CC5" w:rsidP="00164CC5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dicate your full name and the program applied for in the subject line;</w:t>
      </w:r>
    </w:p>
    <w:p w14:paraId="745995CC" w14:textId="77777777" w:rsidR="00D37798" w:rsidRDefault="00A6350C" w:rsidP="00D37798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nd your Application F</w:t>
      </w:r>
      <w:r w:rsidR="00D37798">
        <w:rPr>
          <w:sz w:val="24"/>
          <w:szCs w:val="24"/>
        </w:rPr>
        <w:t>orm and all required documents in PDF format (JPG, GIF, etc. file formats will not be accepted);</w:t>
      </w:r>
    </w:p>
    <w:p w14:paraId="2BD4B017" w14:textId="64B088BF" w:rsidR="00123DF2" w:rsidRPr="00D37798" w:rsidRDefault="00D37798" w:rsidP="00D37798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Label/title all a</w:t>
      </w:r>
      <w:r w:rsidR="00D87A61" w:rsidRPr="00D37798">
        <w:rPr>
          <w:sz w:val="24"/>
          <w:szCs w:val="24"/>
        </w:rPr>
        <w:t xml:space="preserve">ttachments </w:t>
      </w:r>
      <w:r>
        <w:rPr>
          <w:sz w:val="24"/>
          <w:szCs w:val="24"/>
        </w:rPr>
        <w:t>properly (</w:t>
      </w:r>
      <w:r w:rsidR="00A6350C">
        <w:rPr>
          <w:sz w:val="24"/>
          <w:szCs w:val="24"/>
        </w:rPr>
        <w:t xml:space="preserve">for </w:t>
      </w:r>
      <w:r>
        <w:rPr>
          <w:sz w:val="24"/>
          <w:szCs w:val="24"/>
        </w:rPr>
        <w:t>ex</w:t>
      </w:r>
      <w:r w:rsidR="00A6350C">
        <w:rPr>
          <w:sz w:val="24"/>
          <w:szCs w:val="24"/>
        </w:rPr>
        <w:t>ample</w:t>
      </w:r>
      <w:r>
        <w:rPr>
          <w:sz w:val="24"/>
          <w:szCs w:val="24"/>
        </w:rPr>
        <w:t>, Your Full Name</w:t>
      </w:r>
      <w:r w:rsidR="002058EF">
        <w:rPr>
          <w:sz w:val="24"/>
          <w:szCs w:val="24"/>
        </w:rPr>
        <w:t xml:space="preserve"> </w:t>
      </w:r>
      <w:r>
        <w:rPr>
          <w:sz w:val="24"/>
          <w:szCs w:val="24"/>
        </w:rPr>
        <w:t>CV, Reference letter_1, etc.)</w:t>
      </w:r>
    </w:p>
    <w:p w14:paraId="19743B4C" w14:textId="77777777" w:rsidR="00923DD3" w:rsidRPr="001766ED" w:rsidRDefault="00923DD3" w:rsidP="00923DD3">
      <w:pPr>
        <w:ind w:left="360"/>
        <w:jc w:val="both"/>
        <w:rPr>
          <w:sz w:val="24"/>
          <w:szCs w:val="24"/>
        </w:rPr>
      </w:pPr>
    </w:p>
    <w:p w14:paraId="1B139D64" w14:textId="77777777" w:rsidR="00923DD3" w:rsidRPr="001766ED" w:rsidRDefault="00923DD3" w:rsidP="00923DD3">
      <w:pPr>
        <w:ind w:left="360"/>
        <w:jc w:val="both"/>
        <w:rPr>
          <w:sz w:val="24"/>
          <w:szCs w:val="24"/>
        </w:rPr>
      </w:pPr>
    </w:p>
    <w:p w14:paraId="5A89C371" w14:textId="77777777" w:rsidR="00354F4D" w:rsidRPr="001766ED" w:rsidRDefault="00C40FBE" w:rsidP="00AF1EDD">
      <w:pPr>
        <w:spacing w:line="276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dmission R</w:t>
      </w:r>
      <w:r w:rsidR="00546532">
        <w:rPr>
          <w:b/>
          <w:color w:val="000000"/>
          <w:sz w:val="28"/>
          <w:szCs w:val="28"/>
        </w:rPr>
        <w:t>equirements</w:t>
      </w:r>
    </w:p>
    <w:p w14:paraId="7CABE97C" w14:textId="77777777" w:rsidR="00EF7DED" w:rsidRDefault="00EF7DED" w:rsidP="00AF1EDD">
      <w:pPr>
        <w:spacing w:line="276" w:lineRule="auto"/>
        <w:rPr>
          <w:color w:val="000000"/>
          <w:sz w:val="24"/>
          <w:szCs w:val="24"/>
        </w:rPr>
      </w:pPr>
    </w:p>
    <w:p w14:paraId="721BB624" w14:textId="1B6494C4" w:rsidR="00354F4D" w:rsidRPr="00123DF2" w:rsidRDefault="00546532" w:rsidP="00AF1EDD">
      <w:pP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 applicants are required to s</w:t>
      </w:r>
      <w:r w:rsidR="00354F4D" w:rsidRPr="00123DF2">
        <w:rPr>
          <w:color w:val="000000"/>
          <w:sz w:val="24"/>
          <w:szCs w:val="24"/>
        </w:rPr>
        <w:t>ubmit the following:</w:t>
      </w:r>
    </w:p>
    <w:p w14:paraId="015D447F" w14:textId="77777777" w:rsidR="00123DF2" w:rsidRDefault="00123DF2" w:rsidP="00A6350C">
      <w:pPr>
        <w:numPr>
          <w:ilvl w:val="0"/>
          <w:numId w:val="7"/>
        </w:numPr>
        <w:contextualSpacing/>
        <w:jc w:val="both"/>
        <w:rPr>
          <w:sz w:val="24"/>
          <w:szCs w:val="24"/>
        </w:rPr>
      </w:pPr>
      <w:r w:rsidRPr="00123DF2">
        <w:rPr>
          <w:sz w:val="24"/>
          <w:szCs w:val="24"/>
        </w:rPr>
        <w:t>Secondary School Certificate</w:t>
      </w:r>
    </w:p>
    <w:p w14:paraId="13838FF9" w14:textId="77777777" w:rsidR="005D775F" w:rsidRPr="00123DF2" w:rsidRDefault="005D775F" w:rsidP="005D775F">
      <w:pPr>
        <w:ind w:left="360"/>
        <w:contextualSpacing/>
        <w:jc w:val="both"/>
        <w:rPr>
          <w:sz w:val="24"/>
          <w:szCs w:val="24"/>
        </w:rPr>
      </w:pPr>
    </w:p>
    <w:p w14:paraId="0D5878BD" w14:textId="0A541B22" w:rsidR="005D775F" w:rsidRDefault="00A6350C" w:rsidP="005D775F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Academic Transcripts of R</w:t>
      </w:r>
      <w:r w:rsidR="00123DF2" w:rsidRPr="00123DF2">
        <w:rPr>
          <w:sz w:val="24"/>
          <w:szCs w:val="24"/>
        </w:rPr>
        <w:t>ecords</w:t>
      </w:r>
    </w:p>
    <w:p w14:paraId="40AACEB7" w14:textId="77777777" w:rsidR="005D775F" w:rsidRPr="005D775F" w:rsidRDefault="005D775F" w:rsidP="005D775F">
      <w:pPr>
        <w:pStyle w:val="ListParagraph"/>
        <w:rPr>
          <w:sz w:val="24"/>
          <w:szCs w:val="24"/>
        </w:rPr>
      </w:pPr>
    </w:p>
    <w:p w14:paraId="6D646CB2" w14:textId="77777777" w:rsidR="005D775F" w:rsidRPr="005D775F" w:rsidRDefault="005D775F" w:rsidP="005D775F">
      <w:pPr>
        <w:pStyle w:val="ListParagraph"/>
        <w:autoSpaceDE/>
        <w:autoSpaceDN/>
        <w:spacing w:after="160" w:line="259" w:lineRule="auto"/>
        <w:ind w:left="360"/>
        <w:rPr>
          <w:sz w:val="24"/>
          <w:szCs w:val="24"/>
        </w:rPr>
      </w:pPr>
    </w:p>
    <w:p w14:paraId="5396DA52" w14:textId="77777777" w:rsid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Statement of Purpose</w:t>
      </w:r>
    </w:p>
    <w:p w14:paraId="15772043" w14:textId="77777777" w:rsidR="005D775F" w:rsidRPr="00123DF2" w:rsidRDefault="005D775F" w:rsidP="005D775F">
      <w:pPr>
        <w:pStyle w:val="ListParagraph"/>
        <w:autoSpaceDE/>
        <w:autoSpaceDN/>
        <w:spacing w:after="160" w:line="259" w:lineRule="auto"/>
        <w:ind w:left="360"/>
        <w:rPr>
          <w:sz w:val="24"/>
          <w:szCs w:val="24"/>
        </w:rPr>
      </w:pPr>
    </w:p>
    <w:p w14:paraId="5D42661C" w14:textId="77777777" w:rsid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Curriculum Vitae (CV) or Resume</w:t>
      </w:r>
    </w:p>
    <w:p w14:paraId="1C567752" w14:textId="77777777" w:rsidR="005D775F" w:rsidRPr="005D775F" w:rsidRDefault="005D775F" w:rsidP="005D775F">
      <w:pPr>
        <w:pStyle w:val="ListParagraph"/>
        <w:rPr>
          <w:sz w:val="24"/>
          <w:szCs w:val="24"/>
        </w:rPr>
      </w:pPr>
    </w:p>
    <w:p w14:paraId="006E238D" w14:textId="77777777" w:rsidR="005D775F" w:rsidRPr="00123DF2" w:rsidRDefault="005D775F" w:rsidP="005D775F">
      <w:pPr>
        <w:pStyle w:val="ListParagraph"/>
        <w:autoSpaceDE/>
        <w:autoSpaceDN/>
        <w:spacing w:after="160" w:line="259" w:lineRule="auto"/>
        <w:ind w:left="360"/>
        <w:rPr>
          <w:sz w:val="24"/>
          <w:szCs w:val="24"/>
        </w:rPr>
      </w:pPr>
    </w:p>
    <w:p w14:paraId="575436B5" w14:textId="77777777" w:rsid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Medical Examination Certificate</w:t>
      </w:r>
    </w:p>
    <w:p w14:paraId="1302D828" w14:textId="77777777" w:rsidR="005D775F" w:rsidRPr="00123DF2" w:rsidRDefault="005D775F" w:rsidP="005D775F">
      <w:pPr>
        <w:pStyle w:val="ListParagraph"/>
        <w:autoSpaceDE/>
        <w:autoSpaceDN/>
        <w:spacing w:after="160" w:line="259" w:lineRule="auto"/>
        <w:ind w:left="360"/>
        <w:rPr>
          <w:sz w:val="24"/>
          <w:szCs w:val="24"/>
        </w:rPr>
      </w:pPr>
    </w:p>
    <w:p w14:paraId="54C3A53B" w14:textId="77777777" w:rsidR="00123DF2" w:rsidRP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 xml:space="preserve">Copy of </w:t>
      </w:r>
      <w:r w:rsidR="00A6350C">
        <w:rPr>
          <w:sz w:val="24"/>
          <w:szCs w:val="24"/>
        </w:rPr>
        <w:t>International P</w:t>
      </w:r>
      <w:r w:rsidRPr="00123DF2">
        <w:rPr>
          <w:sz w:val="24"/>
          <w:szCs w:val="24"/>
        </w:rPr>
        <w:t>assport</w:t>
      </w:r>
    </w:p>
    <w:p w14:paraId="64B28F03" w14:textId="77777777" w:rsidR="005D775F" w:rsidRDefault="005D775F" w:rsidP="00123DF2">
      <w:pPr>
        <w:rPr>
          <w:sz w:val="24"/>
          <w:szCs w:val="24"/>
        </w:rPr>
      </w:pPr>
    </w:p>
    <w:p w14:paraId="70A69C5A" w14:textId="6F2B218A" w:rsidR="00123DF2" w:rsidRDefault="00123DF2" w:rsidP="00123DF2">
      <w:pPr>
        <w:rPr>
          <w:sz w:val="24"/>
          <w:szCs w:val="24"/>
        </w:rPr>
      </w:pPr>
      <w:r w:rsidRPr="00123DF2">
        <w:rPr>
          <w:sz w:val="24"/>
          <w:szCs w:val="24"/>
        </w:rPr>
        <w:t>Optional:</w:t>
      </w:r>
    </w:p>
    <w:p w14:paraId="42C91352" w14:textId="77777777" w:rsidR="00546532" w:rsidRPr="00123DF2" w:rsidRDefault="00546532" w:rsidP="00123DF2">
      <w:pPr>
        <w:rPr>
          <w:sz w:val="24"/>
          <w:szCs w:val="24"/>
        </w:rPr>
      </w:pPr>
    </w:p>
    <w:p w14:paraId="36F6F68C" w14:textId="77777777" w:rsidR="00123DF2" w:rsidRPr="00123DF2" w:rsidRDefault="00123DF2" w:rsidP="00A6350C">
      <w:pPr>
        <w:pStyle w:val="ListParagraph"/>
        <w:numPr>
          <w:ilvl w:val="0"/>
          <w:numId w:val="8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Standardized English language test scores (valid TOEFL/IELTS scores: expired scores are not accepted)</w:t>
      </w:r>
    </w:p>
    <w:p w14:paraId="3B5D36D2" w14:textId="77777777" w:rsidR="00123DF2" w:rsidRPr="00123DF2" w:rsidRDefault="00123DF2" w:rsidP="00A6350C">
      <w:pPr>
        <w:pStyle w:val="ListParagraph"/>
        <w:numPr>
          <w:ilvl w:val="0"/>
          <w:numId w:val="8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Certificates proving extracurricular activities</w:t>
      </w:r>
    </w:p>
    <w:p w14:paraId="20592E13" w14:textId="77777777" w:rsidR="00EF7DED" w:rsidRDefault="00EF7DED" w:rsidP="002D3EEA">
      <w:pPr>
        <w:rPr>
          <w:b/>
          <w:bCs/>
          <w:sz w:val="28"/>
          <w:szCs w:val="28"/>
        </w:rPr>
      </w:pPr>
    </w:p>
    <w:p w14:paraId="72968036" w14:textId="77777777" w:rsidR="00164CC5" w:rsidRDefault="00164CC5" w:rsidP="002D3EEA">
      <w:pPr>
        <w:rPr>
          <w:b/>
          <w:bCs/>
          <w:sz w:val="28"/>
          <w:szCs w:val="28"/>
        </w:rPr>
      </w:pPr>
    </w:p>
    <w:p w14:paraId="26017B06" w14:textId="77777777" w:rsidR="00164CC5" w:rsidRDefault="00164CC5" w:rsidP="002D3EEA">
      <w:pPr>
        <w:rPr>
          <w:b/>
          <w:bCs/>
          <w:sz w:val="28"/>
          <w:szCs w:val="28"/>
        </w:rPr>
      </w:pPr>
    </w:p>
    <w:p w14:paraId="2A406A20" w14:textId="77777777" w:rsidR="00164CC5" w:rsidRDefault="00164CC5" w:rsidP="002D3EEA">
      <w:pPr>
        <w:rPr>
          <w:b/>
          <w:bCs/>
          <w:sz w:val="28"/>
          <w:szCs w:val="28"/>
        </w:rPr>
      </w:pPr>
    </w:p>
    <w:p w14:paraId="5B8823B1" w14:textId="77777777" w:rsidR="00164CC5" w:rsidRDefault="00164CC5" w:rsidP="002D3EEA">
      <w:pPr>
        <w:rPr>
          <w:b/>
          <w:bCs/>
          <w:sz w:val="28"/>
          <w:szCs w:val="28"/>
        </w:rPr>
      </w:pPr>
    </w:p>
    <w:p w14:paraId="4F575ADC" w14:textId="77777777" w:rsidR="00164CC5" w:rsidRDefault="00164CC5" w:rsidP="002D3EEA">
      <w:pPr>
        <w:rPr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3"/>
        <w:gridCol w:w="1369"/>
      </w:tblGrid>
      <w:tr w:rsidR="001F7BF1" w:rsidRPr="005F2147" w14:paraId="6BD8C8E2" w14:textId="77777777" w:rsidTr="003E7A28">
        <w:trPr>
          <w:trHeight w:val="240"/>
        </w:trPr>
        <w:tc>
          <w:tcPr>
            <w:tcW w:w="8903" w:type="dxa"/>
          </w:tcPr>
          <w:p w14:paraId="126A462A" w14:textId="34DD182F" w:rsidR="00254B0A" w:rsidRPr="001766ED" w:rsidRDefault="00254B0A" w:rsidP="00254B0A">
            <w:pPr>
              <w:rPr>
                <w:b/>
                <w:bCs/>
                <w:sz w:val="28"/>
                <w:szCs w:val="28"/>
              </w:rPr>
            </w:pPr>
            <w:r w:rsidRPr="001766ED">
              <w:rPr>
                <w:b/>
                <w:bCs/>
                <w:sz w:val="28"/>
                <w:szCs w:val="28"/>
              </w:rPr>
              <w:t xml:space="preserve">Academic Programs </w:t>
            </w:r>
            <w:r>
              <w:rPr>
                <w:b/>
                <w:bCs/>
                <w:sz w:val="28"/>
                <w:szCs w:val="28"/>
              </w:rPr>
              <w:t>– Academic Year of 2024-25</w:t>
            </w:r>
          </w:p>
          <w:p w14:paraId="12127AAC" w14:textId="77777777" w:rsidR="00254B0A" w:rsidRPr="008A6B33" w:rsidRDefault="00254B0A" w:rsidP="00254B0A">
            <w:pPr>
              <w:rPr>
                <w:bCs/>
                <w:i/>
                <w:sz w:val="22"/>
                <w:szCs w:val="22"/>
              </w:rPr>
            </w:pPr>
            <w:r w:rsidRPr="008A6B33">
              <w:rPr>
                <w:i/>
                <w:iCs/>
                <w:sz w:val="24"/>
                <w:szCs w:val="24"/>
              </w:rPr>
              <w:t xml:space="preserve">Please indicate the academic program to which you are applying. If you are applying to more than one program, please list them in order of preference in the corresponding boxes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69F8E1E9" w14:textId="77777777" w:rsidR="00254B0A" w:rsidRDefault="00254B0A" w:rsidP="00254B0A">
            <w:pPr>
              <w:rPr>
                <w:bCs/>
                <w:sz w:val="22"/>
                <w:szCs w:val="22"/>
              </w:rPr>
            </w:pPr>
          </w:p>
          <w:p w14:paraId="0BFFA826" w14:textId="77777777" w:rsidR="00254B0A" w:rsidRDefault="00254B0A" w:rsidP="00254B0A">
            <w:pPr>
              <w:rPr>
                <w:bCs/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Y="18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329"/>
              <w:gridCol w:w="1358"/>
            </w:tblGrid>
            <w:tr w:rsidR="00254B0A" w:rsidRPr="005F2147" w14:paraId="22B80356" w14:textId="77777777" w:rsidTr="007318AD">
              <w:trPr>
                <w:trHeight w:val="73"/>
              </w:trPr>
              <w:tc>
                <w:tcPr>
                  <w:tcW w:w="8903" w:type="dxa"/>
                </w:tcPr>
                <w:p w14:paraId="69E280FC" w14:textId="77777777" w:rsidR="00254B0A" w:rsidRPr="005F2147" w:rsidRDefault="00254B0A" w:rsidP="00254B0A">
                  <w:pPr>
                    <w:spacing w:before="240" w:line="360" w:lineRule="auto"/>
                    <w:rPr>
                      <w:b/>
                      <w:sz w:val="24"/>
                      <w:szCs w:val="24"/>
                    </w:rPr>
                  </w:pPr>
                  <w:r w:rsidRPr="002D3EEA">
                    <w:rPr>
                      <w:b/>
                      <w:bCs/>
                      <w:sz w:val="24"/>
                      <w:szCs w:val="24"/>
                    </w:rPr>
                    <w:t xml:space="preserve">SCHOOL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OF SCIENCE AND ENGINEERING</w:t>
                  </w:r>
                </w:p>
              </w:tc>
              <w:tc>
                <w:tcPr>
                  <w:tcW w:w="1369" w:type="dxa"/>
                </w:tcPr>
                <w:p w14:paraId="317B32D1" w14:textId="77777777" w:rsidR="00254B0A" w:rsidRDefault="00254B0A" w:rsidP="00254B0A">
                  <w:pPr>
                    <w:spacing w:before="240"/>
                    <w:jc w:val="center"/>
                    <w:rPr>
                      <w:b/>
                      <w:sz w:val="24"/>
                      <w:szCs w:val="24"/>
                    </w:rPr>
                  </w:pPr>
                </w:p>
                <w:p w14:paraId="5E594BA6" w14:textId="77777777" w:rsidR="00254B0A" w:rsidRPr="005F2147" w:rsidRDefault="00254B0A" w:rsidP="00254B0A">
                  <w:pPr>
                    <w:spacing w:before="240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5F2147">
                    <w:rPr>
                      <w:b/>
                      <w:sz w:val="24"/>
                      <w:szCs w:val="24"/>
                    </w:rPr>
                    <w:t>Order of Preference</w:t>
                  </w:r>
                </w:p>
              </w:tc>
            </w:tr>
            <w:tr w:rsidR="00254B0A" w:rsidRPr="005F2147" w14:paraId="14739CE7" w14:textId="77777777" w:rsidTr="007318AD">
              <w:trPr>
                <w:trHeight w:val="240"/>
              </w:trPr>
              <w:tc>
                <w:tcPr>
                  <w:tcW w:w="8903" w:type="dxa"/>
                </w:tcPr>
                <w:p w14:paraId="0864C087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Computer Science</w:t>
                  </w:r>
                </w:p>
              </w:tc>
              <w:tc>
                <w:tcPr>
                  <w:tcW w:w="1369" w:type="dxa"/>
                </w:tcPr>
                <w:p w14:paraId="1C3ABD0F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597781DD" w14:textId="77777777" w:rsidTr="007318AD">
              <w:trPr>
                <w:trHeight w:val="246"/>
              </w:trPr>
              <w:tc>
                <w:tcPr>
                  <w:tcW w:w="8903" w:type="dxa"/>
                </w:tcPr>
                <w:p w14:paraId="32570317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Computer Engineering</w:t>
                  </w:r>
                </w:p>
              </w:tc>
              <w:tc>
                <w:tcPr>
                  <w:tcW w:w="1369" w:type="dxa"/>
                </w:tcPr>
                <w:p w14:paraId="4F1E5389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37FC9466" w14:textId="77777777" w:rsidTr="007318AD">
              <w:trPr>
                <w:trHeight w:val="246"/>
              </w:trPr>
              <w:tc>
                <w:tcPr>
                  <w:tcW w:w="8903" w:type="dxa"/>
                </w:tcPr>
                <w:p w14:paraId="58BDE5FB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Petroleum Engineering</w:t>
                  </w:r>
                  <w:r w:rsidRPr="005F2147">
                    <w:rPr>
                      <w:sz w:val="24"/>
                      <w:szCs w:val="24"/>
                    </w:rPr>
                    <w:tab/>
                  </w:r>
                </w:p>
              </w:tc>
              <w:tc>
                <w:tcPr>
                  <w:tcW w:w="1369" w:type="dxa"/>
                </w:tcPr>
                <w:p w14:paraId="082CC134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0B3E9195" w14:textId="77777777" w:rsidTr="007318AD">
              <w:trPr>
                <w:trHeight w:val="246"/>
              </w:trPr>
              <w:tc>
                <w:tcPr>
                  <w:tcW w:w="8903" w:type="dxa"/>
                </w:tcPr>
                <w:p w14:paraId="6FD5E2D8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</w:t>
                  </w:r>
                  <w:r>
                    <w:rPr>
                      <w:sz w:val="24"/>
                      <w:szCs w:val="24"/>
                    </w:rPr>
                    <w:t>Chemical</w:t>
                  </w:r>
                  <w:r w:rsidRPr="005F2147">
                    <w:rPr>
                      <w:sz w:val="24"/>
                      <w:szCs w:val="24"/>
                    </w:rPr>
                    <w:t xml:space="preserve"> Engineering</w:t>
                  </w:r>
                  <w:r w:rsidRPr="005F2147">
                    <w:rPr>
                      <w:sz w:val="24"/>
                      <w:szCs w:val="24"/>
                    </w:rPr>
                    <w:tab/>
                  </w:r>
                </w:p>
              </w:tc>
              <w:tc>
                <w:tcPr>
                  <w:tcW w:w="1369" w:type="dxa"/>
                </w:tcPr>
                <w:p w14:paraId="7B6C77D8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394D301A" w14:textId="77777777" w:rsidTr="007318AD">
              <w:trPr>
                <w:trHeight w:val="246"/>
              </w:trPr>
              <w:tc>
                <w:tcPr>
                  <w:tcW w:w="8903" w:type="dxa"/>
                </w:tcPr>
                <w:p w14:paraId="7A63BB32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</w:t>
                  </w:r>
                  <w:r>
                    <w:rPr>
                      <w:sz w:val="24"/>
                      <w:szCs w:val="24"/>
                    </w:rPr>
                    <w:t>Mechanical</w:t>
                  </w:r>
                  <w:r w:rsidRPr="005F2147">
                    <w:rPr>
                      <w:sz w:val="24"/>
                      <w:szCs w:val="24"/>
                    </w:rPr>
                    <w:t xml:space="preserve"> Engineering</w:t>
                  </w:r>
                  <w:r w:rsidRPr="005F2147">
                    <w:rPr>
                      <w:sz w:val="24"/>
                      <w:szCs w:val="24"/>
                    </w:rPr>
                    <w:tab/>
                  </w:r>
                </w:p>
              </w:tc>
              <w:tc>
                <w:tcPr>
                  <w:tcW w:w="1369" w:type="dxa"/>
                </w:tcPr>
                <w:p w14:paraId="5F116499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66EAB986" w14:textId="77777777" w:rsidTr="007318AD">
              <w:trPr>
                <w:trHeight w:val="246"/>
              </w:trPr>
              <w:tc>
                <w:tcPr>
                  <w:tcW w:w="8903" w:type="dxa"/>
                </w:tcPr>
                <w:p w14:paraId="613B2C36" w14:textId="77777777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</w:t>
                  </w:r>
                  <w:r>
                    <w:rPr>
                      <w:sz w:val="24"/>
                      <w:szCs w:val="24"/>
                    </w:rPr>
                    <w:t>Civil</w:t>
                  </w:r>
                  <w:r w:rsidRPr="005F2147">
                    <w:rPr>
                      <w:sz w:val="24"/>
                      <w:szCs w:val="24"/>
                    </w:rPr>
                    <w:t xml:space="preserve"> Engineering</w:t>
                  </w:r>
                </w:p>
                <w:p w14:paraId="361BFA7F" w14:textId="77777777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S in </w:t>
                  </w:r>
                  <w:proofErr w:type="spellStart"/>
                  <w:r>
                    <w:rPr>
                      <w:sz w:val="24"/>
                      <w:szCs w:val="24"/>
                    </w:rPr>
                    <w:t>Radiotechnics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d Telecommunication Engineering</w:t>
                  </w:r>
                </w:p>
                <w:p w14:paraId="6A659CAC" w14:textId="6C14CF25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r w:rsidRPr="00A26E41">
                    <w:rPr>
                      <w:sz w:val="24"/>
                      <w:szCs w:val="24"/>
                    </w:rPr>
                    <w:t>BS Electrical and Electronic</w:t>
                  </w:r>
                  <w:r w:rsidR="00845792">
                    <w:rPr>
                      <w:sz w:val="24"/>
                      <w:szCs w:val="24"/>
                    </w:rPr>
                    <w:t>s</w:t>
                  </w:r>
                  <w:r w:rsidRPr="00A26E41">
                    <w:rPr>
                      <w:sz w:val="24"/>
                      <w:szCs w:val="24"/>
                    </w:rPr>
                    <w:t xml:space="preserve"> Engineering</w:t>
                  </w:r>
                </w:p>
                <w:p w14:paraId="663B9AF8" w14:textId="1BAC8844" w:rsidR="00845792" w:rsidRDefault="00845792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lastRenderedPageBreak/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BA Architecture</w:t>
                  </w:r>
                </w:p>
                <w:p w14:paraId="460A1B33" w14:textId="44F45B64" w:rsidR="00845792" w:rsidRDefault="00845792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BA Design</w:t>
                  </w:r>
                </w:p>
                <w:p w14:paraId="573857B6" w14:textId="77777777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tab/>
                  </w:r>
                </w:p>
                <w:p w14:paraId="2789CA2B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369" w:type="dxa"/>
                </w:tcPr>
                <w:p w14:paraId="6C1DA06C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sym w:font="Wingdings" w:char="F071"/>
                  </w:r>
                </w:p>
                <w:p w14:paraId="47A0300B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675FE38B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36775147" w14:textId="77777777" w:rsidR="00845792" w:rsidRDefault="00845792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sym w:font="Wingdings" w:char="F071"/>
                  </w:r>
                </w:p>
                <w:p w14:paraId="1A75D9A0" w14:textId="77777777" w:rsidR="00845792" w:rsidRDefault="00845792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3777A894" w14:textId="77777777" w:rsidR="00845792" w:rsidRDefault="00845792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783ECFFB" w14:textId="77777777" w:rsidR="00845792" w:rsidRDefault="00845792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64A94B9F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4DC703D4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254B0A" w:rsidRPr="005F2147" w14:paraId="7D3F4976" w14:textId="77777777" w:rsidTr="007318AD">
              <w:trPr>
                <w:trHeight w:val="243"/>
              </w:trPr>
              <w:tc>
                <w:tcPr>
                  <w:tcW w:w="10272" w:type="dxa"/>
                  <w:gridSpan w:val="2"/>
                </w:tcPr>
                <w:p w14:paraId="55DC3DE4" w14:textId="77777777" w:rsidR="00254B0A" w:rsidRPr="005F2147" w:rsidRDefault="00254B0A" w:rsidP="00254B0A">
                  <w:pPr>
                    <w:spacing w:before="240" w:line="360" w:lineRule="auto"/>
                    <w:rPr>
                      <w:b/>
                      <w:sz w:val="24"/>
                      <w:szCs w:val="24"/>
                    </w:rPr>
                  </w:pPr>
                  <w:r w:rsidRPr="005F2147">
                    <w:rPr>
                      <w:b/>
                      <w:sz w:val="24"/>
                      <w:szCs w:val="24"/>
                    </w:rPr>
                    <w:lastRenderedPageBreak/>
                    <w:t>SCHOOL OF HUMANITIES</w:t>
                  </w:r>
                  <w:r>
                    <w:rPr>
                      <w:b/>
                      <w:sz w:val="24"/>
                      <w:szCs w:val="24"/>
                    </w:rPr>
                    <w:t>, EDUCATION</w:t>
                  </w:r>
                  <w:r w:rsidRPr="005F2147">
                    <w:rPr>
                      <w:b/>
                      <w:sz w:val="24"/>
                      <w:szCs w:val="24"/>
                    </w:rPr>
                    <w:t xml:space="preserve"> AND SOCIAL SCIENCES</w:t>
                  </w:r>
                </w:p>
              </w:tc>
            </w:tr>
            <w:tr w:rsidR="00254B0A" w:rsidRPr="005F2147" w14:paraId="13A2D31D" w14:textId="77777777" w:rsidTr="007318AD">
              <w:trPr>
                <w:trHeight w:val="133"/>
              </w:trPr>
              <w:tc>
                <w:tcPr>
                  <w:tcW w:w="8903" w:type="dxa"/>
                </w:tcPr>
                <w:p w14:paraId="7FF23ACF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 BA in Political Science </w:t>
                  </w:r>
                </w:p>
              </w:tc>
              <w:tc>
                <w:tcPr>
                  <w:tcW w:w="1369" w:type="dxa"/>
                </w:tcPr>
                <w:p w14:paraId="0AC71CA6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22F00ED2" w14:textId="77777777" w:rsidTr="007318AD">
              <w:trPr>
                <w:trHeight w:val="136"/>
              </w:trPr>
              <w:tc>
                <w:tcPr>
                  <w:tcW w:w="8903" w:type="dxa"/>
                </w:tcPr>
                <w:p w14:paraId="6889CBF6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 BA in International Relations </w:t>
                  </w:r>
                </w:p>
              </w:tc>
              <w:tc>
                <w:tcPr>
                  <w:tcW w:w="1369" w:type="dxa"/>
                </w:tcPr>
                <w:p w14:paraId="096280B3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605BEAA0" w14:textId="77777777" w:rsidTr="007318AD">
              <w:trPr>
                <w:trHeight w:val="142"/>
              </w:trPr>
              <w:tc>
                <w:tcPr>
                  <w:tcW w:w="8903" w:type="dxa"/>
                </w:tcPr>
                <w:p w14:paraId="6E75662D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 BA in</w:t>
                  </w:r>
                  <w:r w:rsidRPr="005F2147">
                    <w:rPr>
                      <w:sz w:val="24"/>
                      <w:szCs w:val="24"/>
                    </w:rPr>
                    <w:t xml:space="preserve"> Area Studies (European Studies)</w:t>
                  </w:r>
                </w:p>
              </w:tc>
              <w:tc>
                <w:tcPr>
                  <w:tcW w:w="1369" w:type="dxa"/>
                </w:tcPr>
                <w:p w14:paraId="28DDCF06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5E9C571C" w14:textId="77777777" w:rsidTr="007318AD">
              <w:trPr>
                <w:trHeight w:val="142"/>
              </w:trPr>
              <w:tc>
                <w:tcPr>
                  <w:tcW w:w="8903" w:type="dxa"/>
                </w:tcPr>
                <w:p w14:paraId="0B5DB90D" w14:textId="4AB7BE7A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r w:rsidRPr="005F2147">
                    <w:rPr>
                      <w:sz w:val="24"/>
                      <w:szCs w:val="24"/>
                    </w:rPr>
                    <w:t xml:space="preserve">BA </w:t>
                  </w:r>
                  <w:r>
                    <w:rPr>
                      <w:sz w:val="24"/>
                      <w:szCs w:val="24"/>
                    </w:rPr>
                    <w:t>in Philology (English Language and Literature)</w:t>
                  </w:r>
                </w:p>
              </w:tc>
              <w:tc>
                <w:tcPr>
                  <w:tcW w:w="1369" w:type="dxa"/>
                </w:tcPr>
                <w:p w14:paraId="3EEE7F74" w14:textId="138AB112" w:rsidR="00254B0A" w:rsidRPr="005F2147" w:rsidRDefault="00254B0A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38F57166" w14:textId="77777777" w:rsidTr="007318AD">
              <w:trPr>
                <w:trHeight w:val="142"/>
              </w:trPr>
              <w:tc>
                <w:tcPr>
                  <w:tcW w:w="8903" w:type="dxa"/>
                </w:tcPr>
                <w:p w14:paraId="2EC6C270" w14:textId="77777777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r w:rsidRPr="005F2147">
                    <w:rPr>
                      <w:sz w:val="24"/>
                      <w:szCs w:val="24"/>
                    </w:rPr>
                    <w:t xml:space="preserve">BA </w:t>
                  </w:r>
                  <w:r>
                    <w:rPr>
                      <w:sz w:val="24"/>
                      <w:szCs w:val="24"/>
                    </w:rPr>
                    <w:t xml:space="preserve">in English Language Teaching </w:t>
                  </w:r>
                </w:p>
                <w:p w14:paraId="07A0E8AE" w14:textId="77777777" w:rsidR="00254B0A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 BA in Elementary Education </w:t>
                  </w:r>
                </w:p>
                <w:p w14:paraId="2852DB5A" w14:textId="77777777" w:rsidR="00845792" w:rsidRDefault="00845792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 </w:t>
                  </w:r>
                  <w:r w:rsidRPr="00FB6D51">
                    <w:rPr>
                      <w:sz w:val="24"/>
                      <w:szCs w:val="24"/>
                    </w:rPr>
                    <w:t xml:space="preserve">BS in </w:t>
                  </w:r>
                  <w:r>
                    <w:rPr>
                      <w:sz w:val="24"/>
                      <w:szCs w:val="24"/>
                    </w:rPr>
                    <w:t>Psychology</w:t>
                  </w:r>
                </w:p>
                <w:p w14:paraId="1A1E006E" w14:textId="4CD587A2" w:rsidR="00845792" w:rsidRPr="005F2147" w:rsidRDefault="00845792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 BA Translation</w:t>
                  </w:r>
                </w:p>
              </w:tc>
              <w:tc>
                <w:tcPr>
                  <w:tcW w:w="1369" w:type="dxa"/>
                </w:tcPr>
                <w:p w14:paraId="0C034937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751C80DE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47B7038D" w14:textId="77777777" w:rsidR="00845792" w:rsidRDefault="00845792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1844CB52" w14:textId="77777777" w:rsidR="00845792" w:rsidRDefault="00845792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  <w:p w14:paraId="02A7323E" w14:textId="77777777" w:rsidR="00845792" w:rsidRDefault="00845792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6188C633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57286E9D" w14:textId="77777777" w:rsidR="00254B0A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  <w:p w14:paraId="45285FF1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254B0A" w:rsidRPr="005F2147" w14:paraId="5D87D682" w14:textId="77777777" w:rsidTr="007318AD">
              <w:trPr>
                <w:trHeight w:val="127"/>
              </w:trPr>
              <w:tc>
                <w:tcPr>
                  <w:tcW w:w="10272" w:type="dxa"/>
                  <w:gridSpan w:val="2"/>
                </w:tcPr>
                <w:p w14:paraId="464C9DBA" w14:textId="77777777" w:rsidR="00254B0A" w:rsidRDefault="00254B0A" w:rsidP="00254B0A">
                  <w:pPr>
                    <w:spacing w:before="240" w:line="360" w:lineRule="auto"/>
                    <w:rPr>
                      <w:b/>
                      <w:sz w:val="24"/>
                      <w:szCs w:val="24"/>
                      <w:lang w:eastAsia="ru-RU"/>
                    </w:rPr>
                  </w:pPr>
                </w:p>
                <w:p w14:paraId="3B0C2F85" w14:textId="5B0E151B" w:rsidR="00254B0A" w:rsidRPr="005F2147" w:rsidRDefault="00254B0A" w:rsidP="00254B0A">
                  <w:pPr>
                    <w:spacing w:before="240" w:line="360" w:lineRule="auto"/>
                    <w:rPr>
                      <w:b/>
                      <w:sz w:val="24"/>
                      <w:szCs w:val="24"/>
                      <w:lang w:eastAsia="ru-RU"/>
                    </w:rPr>
                  </w:pPr>
                  <w:r w:rsidRPr="005F2147">
                    <w:rPr>
                      <w:b/>
                      <w:sz w:val="24"/>
                      <w:szCs w:val="24"/>
                      <w:lang w:eastAsia="ru-RU"/>
                    </w:rPr>
                    <w:t>SCHOOL OF ECONOMICS AND MANAGEMENT</w:t>
                  </w:r>
                </w:p>
              </w:tc>
            </w:tr>
            <w:tr w:rsidR="00254B0A" w:rsidRPr="005F2147" w14:paraId="028856D0" w14:textId="77777777" w:rsidTr="007318AD">
              <w:trPr>
                <w:trHeight w:val="284"/>
              </w:trPr>
              <w:tc>
                <w:tcPr>
                  <w:tcW w:w="8903" w:type="dxa"/>
                </w:tcPr>
                <w:p w14:paraId="3F3D2739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BA</w:t>
                  </w:r>
                  <w:r>
                    <w:rPr>
                      <w:sz w:val="24"/>
                      <w:szCs w:val="24"/>
                    </w:rPr>
                    <w:t xml:space="preserve"> (General)</w:t>
                  </w:r>
                </w:p>
              </w:tc>
              <w:tc>
                <w:tcPr>
                  <w:tcW w:w="1369" w:type="dxa"/>
                </w:tcPr>
                <w:p w14:paraId="28168210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1CE97C95" w14:textId="77777777" w:rsidTr="007318AD">
              <w:trPr>
                <w:trHeight w:val="291"/>
              </w:trPr>
              <w:tc>
                <w:tcPr>
                  <w:tcW w:w="8903" w:type="dxa"/>
                </w:tcPr>
                <w:p w14:paraId="4377297A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BA in Management</w:t>
                  </w:r>
                </w:p>
              </w:tc>
              <w:tc>
                <w:tcPr>
                  <w:tcW w:w="1369" w:type="dxa"/>
                </w:tcPr>
                <w:p w14:paraId="4D7F04D7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7994BFFA" w14:textId="77777777" w:rsidTr="007318AD">
              <w:trPr>
                <w:trHeight w:val="316"/>
              </w:trPr>
              <w:tc>
                <w:tcPr>
                  <w:tcW w:w="8903" w:type="dxa"/>
                </w:tcPr>
                <w:p w14:paraId="445D16C0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BA in Marketing</w:t>
                  </w:r>
                </w:p>
              </w:tc>
              <w:tc>
                <w:tcPr>
                  <w:tcW w:w="1369" w:type="dxa"/>
                </w:tcPr>
                <w:p w14:paraId="423EAD8D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264A9D4C" w14:textId="77777777" w:rsidTr="007318AD">
              <w:trPr>
                <w:trHeight w:val="279"/>
              </w:trPr>
              <w:tc>
                <w:tcPr>
                  <w:tcW w:w="8903" w:type="dxa"/>
                </w:tcPr>
                <w:p w14:paraId="427802E3" w14:textId="5E4E426B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BS</w:t>
                  </w:r>
                  <w:r w:rsidRPr="005F2147">
                    <w:rPr>
                      <w:sz w:val="24"/>
                      <w:szCs w:val="24"/>
                    </w:rPr>
                    <w:t xml:space="preserve"> in Economic</w:t>
                  </w:r>
                  <w:r w:rsidR="00845792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1369" w:type="dxa"/>
                </w:tcPr>
                <w:p w14:paraId="3A533CA7" w14:textId="50F605EA" w:rsidR="00254B0A" w:rsidRPr="005F2147" w:rsidRDefault="00254B0A" w:rsidP="00845792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160A90FB" w14:textId="77777777" w:rsidTr="007318AD">
              <w:trPr>
                <w:trHeight w:val="288"/>
              </w:trPr>
              <w:tc>
                <w:tcPr>
                  <w:tcW w:w="8903" w:type="dxa"/>
                </w:tcPr>
                <w:p w14:paraId="17814328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BA </w:t>
                  </w:r>
                  <w:r>
                    <w:rPr>
                      <w:sz w:val="24"/>
                      <w:szCs w:val="24"/>
                    </w:rPr>
                    <w:t>in Finance</w:t>
                  </w:r>
                </w:p>
              </w:tc>
              <w:tc>
                <w:tcPr>
                  <w:tcW w:w="1369" w:type="dxa"/>
                </w:tcPr>
                <w:p w14:paraId="54FA0123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335D2196" w14:textId="77777777" w:rsidTr="007318AD">
              <w:trPr>
                <w:trHeight w:val="278"/>
              </w:trPr>
              <w:tc>
                <w:tcPr>
                  <w:tcW w:w="8903" w:type="dxa"/>
                </w:tcPr>
                <w:p w14:paraId="2E68AAED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>
                    <w:rPr>
                      <w:sz w:val="24"/>
                      <w:szCs w:val="24"/>
                    </w:rPr>
                    <w:t xml:space="preserve"> BBA in Accounting </w:t>
                  </w:r>
                </w:p>
              </w:tc>
              <w:tc>
                <w:tcPr>
                  <w:tcW w:w="1369" w:type="dxa"/>
                </w:tcPr>
                <w:p w14:paraId="0072135A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  <w:tr w:rsidR="00254B0A" w:rsidRPr="005F2147" w14:paraId="0685D7CC" w14:textId="77777777" w:rsidTr="007318AD">
              <w:trPr>
                <w:trHeight w:val="278"/>
              </w:trPr>
              <w:tc>
                <w:tcPr>
                  <w:tcW w:w="8903" w:type="dxa"/>
                </w:tcPr>
                <w:p w14:paraId="16DE52AF" w14:textId="77777777" w:rsidR="00254B0A" w:rsidRPr="005F2147" w:rsidRDefault="00254B0A" w:rsidP="00254B0A">
                  <w:pPr>
                    <w:rPr>
                      <w:sz w:val="24"/>
                      <w:szCs w:val="24"/>
                    </w:rPr>
                  </w:pPr>
                  <w:r w:rsidRPr="005F2147">
                    <w:rPr>
                      <w:sz w:val="24"/>
                      <w:szCs w:val="24"/>
                    </w:rPr>
                    <w:sym w:font="Wingdings" w:char="F071"/>
                  </w:r>
                  <w:r w:rsidRPr="005F2147">
                    <w:rPr>
                      <w:sz w:val="24"/>
                      <w:szCs w:val="24"/>
                    </w:rPr>
                    <w:t xml:space="preserve"> BBA </w:t>
                  </w:r>
                  <w:r>
                    <w:rPr>
                      <w:sz w:val="24"/>
                      <w:szCs w:val="24"/>
                    </w:rPr>
                    <w:t xml:space="preserve">in Tourism Management </w:t>
                  </w:r>
                </w:p>
              </w:tc>
              <w:tc>
                <w:tcPr>
                  <w:tcW w:w="1369" w:type="dxa"/>
                </w:tcPr>
                <w:p w14:paraId="6A16C4B9" w14:textId="77777777" w:rsidR="00254B0A" w:rsidRPr="005F2147" w:rsidRDefault="00254B0A" w:rsidP="00254B0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sym w:font="Wingdings" w:char="F071"/>
                  </w:r>
                </w:p>
              </w:tc>
            </w:tr>
          </w:tbl>
          <w:p w14:paraId="57B45C2A" w14:textId="77777777" w:rsidR="00254B0A" w:rsidRDefault="00254B0A" w:rsidP="00254B0A">
            <w:pPr>
              <w:rPr>
                <w:iCs/>
                <w:sz w:val="24"/>
                <w:szCs w:val="24"/>
              </w:rPr>
            </w:pPr>
          </w:p>
          <w:p w14:paraId="422F8E03" w14:textId="34BD536B" w:rsidR="001F7BF1" w:rsidRPr="005F2147" w:rsidRDefault="001F7BF1" w:rsidP="00254B0A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3567D811" w14:textId="60804AAA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1F7BF1" w:rsidRPr="005F2147" w14:paraId="6A185892" w14:textId="77777777" w:rsidTr="003E7A28">
        <w:trPr>
          <w:trHeight w:val="246"/>
        </w:trPr>
        <w:tc>
          <w:tcPr>
            <w:tcW w:w="8903" w:type="dxa"/>
          </w:tcPr>
          <w:p w14:paraId="769F7598" w14:textId="5A95377C" w:rsidR="001F7BF1" w:rsidRPr="005F2147" w:rsidRDefault="001F7BF1" w:rsidP="001F7BF1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5E6F2CD9" w14:textId="5E360CC8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1F7BF1" w:rsidRPr="005F2147" w14:paraId="5EE89B48" w14:textId="77777777" w:rsidTr="003E7A28">
        <w:trPr>
          <w:trHeight w:val="246"/>
        </w:trPr>
        <w:tc>
          <w:tcPr>
            <w:tcW w:w="8903" w:type="dxa"/>
          </w:tcPr>
          <w:p w14:paraId="430ACDC7" w14:textId="750C7477" w:rsidR="001F7BF1" w:rsidRPr="005F2147" w:rsidRDefault="001F7BF1" w:rsidP="001F7BF1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108524FC" w14:textId="297E804B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EB2F32" w:rsidRPr="005F2147" w14:paraId="06F69EB9" w14:textId="77777777" w:rsidTr="003E7A28">
        <w:trPr>
          <w:trHeight w:val="246"/>
        </w:trPr>
        <w:tc>
          <w:tcPr>
            <w:tcW w:w="8903" w:type="dxa"/>
          </w:tcPr>
          <w:p w14:paraId="1C99FACA" w14:textId="2C9951AA" w:rsidR="00EB2F32" w:rsidRPr="005F2147" w:rsidRDefault="00EB2F32" w:rsidP="00843D7C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5A36E4DB" w14:textId="79DCF469" w:rsidR="00EB2F32" w:rsidRPr="005F2147" w:rsidRDefault="00EB2F32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EB2F32" w:rsidRPr="005F2147" w14:paraId="38325D59" w14:textId="77777777" w:rsidTr="00254B0A">
        <w:trPr>
          <w:trHeight w:val="70"/>
        </w:trPr>
        <w:tc>
          <w:tcPr>
            <w:tcW w:w="8903" w:type="dxa"/>
          </w:tcPr>
          <w:p w14:paraId="3E33C7AB" w14:textId="47E3B50E" w:rsidR="00EB2F32" w:rsidRPr="005F2147" w:rsidRDefault="00EB2F32" w:rsidP="00843D7C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637FC841" w14:textId="10DEA16E" w:rsidR="00EB2F32" w:rsidRPr="005F2147" w:rsidRDefault="00EB2F32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6E1C08" w:rsidRPr="005F2147" w14:paraId="685E31E1" w14:textId="77777777" w:rsidTr="003E7A28">
        <w:trPr>
          <w:trHeight w:val="246"/>
        </w:trPr>
        <w:tc>
          <w:tcPr>
            <w:tcW w:w="8903" w:type="dxa"/>
          </w:tcPr>
          <w:p w14:paraId="53E06F4B" w14:textId="79684597" w:rsidR="00770DEB" w:rsidRPr="005F2147" w:rsidRDefault="00770DEB" w:rsidP="006E1C08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641A849C" w14:textId="7D9ABF9E" w:rsidR="003F4EE1" w:rsidRDefault="003F4EE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EA37FF" w:rsidRPr="005F2147" w14:paraId="096C0D55" w14:textId="77777777" w:rsidTr="003E7A28">
        <w:trPr>
          <w:trHeight w:val="243"/>
        </w:trPr>
        <w:tc>
          <w:tcPr>
            <w:tcW w:w="10272" w:type="dxa"/>
            <w:gridSpan w:val="2"/>
          </w:tcPr>
          <w:p w14:paraId="7F340335" w14:textId="05A5A77E" w:rsidR="00EA37FF" w:rsidRPr="005F2147" w:rsidRDefault="00EA37FF" w:rsidP="00A6350C">
            <w:pPr>
              <w:spacing w:before="240" w:line="360" w:lineRule="auto"/>
              <w:rPr>
                <w:b/>
                <w:sz w:val="24"/>
                <w:szCs w:val="24"/>
              </w:rPr>
            </w:pPr>
          </w:p>
        </w:tc>
      </w:tr>
      <w:tr w:rsidR="001F7BF1" w:rsidRPr="005F2147" w14:paraId="36B42B11" w14:textId="77777777" w:rsidTr="003E7A28">
        <w:trPr>
          <w:trHeight w:val="133"/>
        </w:trPr>
        <w:tc>
          <w:tcPr>
            <w:tcW w:w="8903" w:type="dxa"/>
          </w:tcPr>
          <w:p w14:paraId="114819C6" w14:textId="77EF211A" w:rsidR="001F7BF1" w:rsidRPr="005F2147" w:rsidRDefault="001F7BF1" w:rsidP="00597BBF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161174A2" w14:textId="3F17323D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1F7BF1" w:rsidRPr="005F2147" w14:paraId="3F4CB5B6" w14:textId="77777777" w:rsidTr="003E7A28">
        <w:trPr>
          <w:trHeight w:val="136"/>
        </w:trPr>
        <w:tc>
          <w:tcPr>
            <w:tcW w:w="8903" w:type="dxa"/>
          </w:tcPr>
          <w:p w14:paraId="38E4F834" w14:textId="47D4E715" w:rsidR="001F7BF1" w:rsidRPr="005F2147" w:rsidRDefault="001F7BF1" w:rsidP="00843D7C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4312B23D" w14:textId="2BD5E592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1F7BF1" w:rsidRPr="005F2147" w14:paraId="4979D8B5" w14:textId="77777777" w:rsidTr="003E7A28">
        <w:trPr>
          <w:trHeight w:val="142"/>
        </w:trPr>
        <w:tc>
          <w:tcPr>
            <w:tcW w:w="8903" w:type="dxa"/>
          </w:tcPr>
          <w:p w14:paraId="7CE3E200" w14:textId="3E6B6488" w:rsidR="001F7BF1" w:rsidRPr="005F2147" w:rsidRDefault="001F7BF1" w:rsidP="00843D7C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4D6226DD" w14:textId="4DB1F0B0" w:rsidR="001F7BF1" w:rsidRPr="005F2147" w:rsidRDefault="001F7BF1" w:rsidP="001F7BF1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54CDAD70" w14:textId="77777777" w:rsidTr="007124D2">
        <w:trPr>
          <w:trHeight w:val="142"/>
        </w:trPr>
        <w:tc>
          <w:tcPr>
            <w:tcW w:w="8903" w:type="dxa"/>
          </w:tcPr>
          <w:p w14:paraId="1B3BB91D" w14:textId="77777777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7A882A5A" w14:textId="77777777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7DB35287" w14:textId="77777777" w:rsidTr="003E7A28">
        <w:trPr>
          <w:trHeight w:val="142"/>
        </w:trPr>
        <w:tc>
          <w:tcPr>
            <w:tcW w:w="8903" w:type="dxa"/>
          </w:tcPr>
          <w:p w14:paraId="4859B973" w14:textId="38FC9205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352C4081" w14:textId="11BD79A7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33CD50E2" w14:textId="77777777" w:rsidTr="003E7A28">
        <w:trPr>
          <w:trHeight w:val="127"/>
        </w:trPr>
        <w:tc>
          <w:tcPr>
            <w:tcW w:w="10272" w:type="dxa"/>
            <w:gridSpan w:val="2"/>
          </w:tcPr>
          <w:p w14:paraId="627B6B39" w14:textId="4C7A90C6" w:rsidR="00741AEB" w:rsidRPr="005F2147" w:rsidRDefault="00741AEB" w:rsidP="00741AEB">
            <w:pPr>
              <w:spacing w:before="240" w:line="360" w:lineRule="auto"/>
              <w:rPr>
                <w:b/>
                <w:sz w:val="24"/>
                <w:szCs w:val="24"/>
                <w:lang w:eastAsia="ru-RU"/>
              </w:rPr>
            </w:pPr>
          </w:p>
        </w:tc>
      </w:tr>
      <w:tr w:rsidR="00741AEB" w:rsidRPr="005F2147" w14:paraId="3D68B16D" w14:textId="77777777" w:rsidTr="003E7A28">
        <w:trPr>
          <w:trHeight w:val="284"/>
        </w:trPr>
        <w:tc>
          <w:tcPr>
            <w:tcW w:w="8903" w:type="dxa"/>
          </w:tcPr>
          <w:p w14:paraId="66A4CC82" w14:textId="41F9D755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5B469255" w14:textId="1510D64C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3DE9FC69" w14:textId="77777777" w:rsidTr="003E7A28">
        <w:trPr>
          <w:trHeight w:val="291"/>
        </w:trPr>
        <w:tc>
          <w:tcPr>
            <w:tcW w:w="8903" w:type="dxa"/>
          </w:tcPr>
          <w:p w14:paraId="746B87AC" w14:textId="6AF881DD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5C40D2F6" w14:textId="28C6BAC9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044B9CAA" w14:textId="77777777" w:rsidTr="003E7A28">
        <w:trPr>
          <w:trHeight w:val="316"/>
        </w:trPr>
        <w:tc>
          <w:tcPr>
            <w:tcW w:w="8903" w:type="dxa"/>
          </w:tcPr>
          <w:p w14:paraId="54852834" w14:textId="06A05CE2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1364277D" w14:textId="5A9AFB1D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70012C89" w14:textId="77777777" w:rsidTr="003E7A28">
        <w:trPr>
          <w:trHeight w:val="279"/>
        </w:trPr>
        <w:tc>
          <w:tcPr>
            <w:tcW w:w="8903" w:type="dxa"/>
          </w:tcPr>
          <w:p w14:paraId="63C5C65A" w14:textId="1FC40FD0" w:rsidR="00FB6D51" w:rsidRPr="005F2147" w:rsidRDefault="00FB6D51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3557450F" w14:textId="5117F94E" w:rsidR="00FB6D51" w:rsidRPr="005F2147" w:rsidRDefault="00FB6D51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252C4535" w14:textId="77777777" w:rsidTr="003E7A28">
        <w:trPr>
          <w:trHeight w:val="288"/>
        </w:trPr>
        <w:tc>
          <w:tcPr>
            <w:tcW w:w="8903" w:type="dxa"/>
          </w:tcPr>
          <w:p w14:paraId="781666AC" w14:textId="5EBEF3EE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0E6DCBB3" w14:textId="3F9F564F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6E791E4E" w14:textId="77777777" w:rsidTr="003E7A28">
        <w:trPr>
          <w:trHeight w:val="278"/>
        </w:trPr>
        <w:tc>
          <w:tcPr>
            <w:tcW w:w="8903" w:type="dxa"/>
          </w:tcPr>
          <w:p w14:paraId="2E67B80E" w14:textId="5E9D815A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5C0CB498" w14:textId="5EA0EC7E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  <w:tr w:rsidR="00741AEB" w:rsidRPr="005F2147" w14:paraId="01DC1D6A" w14:textId="77777777" w:rsidTr="003E7A28">
        <w:trPr>
          <w:trHeight w:val="278"/>
        </w:trPr>
        <w:tc>
          <w:tcPr>
            <w:tcW w:w="8903" w:type="dxa"/>
          </w:tcPr>
          <w:p w14:paraId="52E5A0E6" w14:textId="2FAB25EE" w:rsidR="00741AEB" w:rsidRPr="005F2147" w:rsidRDefault="00741AEB" w:rsidP="00741AEB">
            <w:pPr>
              <w:rPr>
                <w:sz w:val="24"/>
                <w:szCs w:val="24"/>
              </w:rPr>
            </w:pPr>
          </w:p>
        </w:tc>
        <w:tc>
          <w:tcPr>
            <w:tcW w:w="1369" w:type="dxa"/>
          </w:tcPr>
          <w:p w14:paraId="4E5A8639" w14:textId="5B7842E5" w:rsidR="00741AEB" w:rsidRPr="005F2147" w:rsidRDefault="00741AEB" w:rsidP="00741AE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FBC35E8" w14:textId="0D8154C2" w:rsidR="00E610FF" w:rsidRPr="001766ED" w:rsidRDefault="00E610FF" w:rsidP="00E610FF">
      <w:pPr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Personal Data</w:t>
      </w:r>
    </w:p>
    <w:p w14:paraId="126CCAD1" w14:textId="77777777" w:rsidR="00E610FF" w:rsidRPr="001766ED" w:rsidRDefault="00E610FF" w:rsidP="00E610FF">
      <w:pPr>
        <w:rPr>
          <w:b/>
          <w:bCs/>
          <w:sz w:val="24"/>
          <w:szCs w:val="24"/>
        </w:rPr>
      </w:pPr>
    </w:p>
    <w:p w14:paraId="282594A1" w14:textId="47BA83D5" w:rsidR="005D775F" w:rsidRDefault="00797418" w:rsidP="00797418">
      <w:pPr>
        <w:spacing w:line="360" w:lineRule="auto"/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sz w:val="24"/>
          <w:szCs w:val="24"/>
        </w:rPr>
        <w:t>First n</w:t>
      </w:r>
      <w:r w:rsidR="00E610FF" w:rsidRPr="001766ED">
        <w:rPr>
          <w:b/>
          <w:bCs/>
          <w:sz w:val="24"/>
          <w:szCs w:val="24"/>
        </w:rPr>
        <w:t>ame</w:t>
      </w:r>
      <w:r w:rsidR="00E610FF" w:rsidRPr="00797418">
        <w:rPr>
          <w:b/>
          <w:bCs/>
          <w:color w:val="7F7F7F" w:themeColor="text1" w:themeTint="80"/>
          <w:sz w:val="24"/>
          <w:szCs w:val="24"/>
        </w:rPr>
        <w:t xml:space="preserve"> </w:t>
      </w:r>
    </w:p>
    <w:p w14:paraId="72AD7CFA" w14:textId="21474F50" w:rsidR="00E610FF" w:rsidRPr="001766ED" w:rsidRDefault="00797418" w:rsidP="00797418">
      <w:pPr>
        <w:spacing w:line="360" w:lineRule="auto"/>
        <w:rPr>
          <w:b/>
          <w:bCs/>
          <w:sz w:val="24"/>
          <w:szCs w:val="24"/>
        </w:rPr>
      </w:pPr>
      <w:r w:rsidRPr="00797418">
        <w:rPr>
          <w:b/>
          <w:bCs/>
          <w:sz w:val="24"/>
          <w:szCs w:val="24"/>
        </w:rPr>
        <w:t xml:space="preserve">Surname </w:t>
      </w:r>
    </w:p>
    <w:p w14:paraId="501DB2C0" w14:textId="268FFC94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Gender</w:t>
      </w:r>
      <w:r w:rsidRPr="001766ED">
        <w:rPr>
          <w:b/>
          <w:bCs/>
          <w:sz w:val="24"/>
          <w:szCs w:val="24"/>
        </w:rPr>
        <w:tab/>
        <w:t xml:space="preserve"> </w:t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Male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Female</w:t>
      </w:r>
    </w:p>
    <w:p w14:paraId="1E5F48D8" w14:textId="77777777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Marital status</w:t>
      </w:r>
      <w:r w:rsidRPr="001766ED">
        <w:rPr>
          <w:b/>
          <w:bCs/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Single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Married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Divorced  </w:t>
      </w:r>
    </w:p>
    <w:p w14:paraId="50A40B1D" w14:textId="77777777" w:rsidR="005D775F" w:rsidRDefault="0084405F" w:rsidP="00E610FF">
      <w:pPr>
        <w:spacing w:line="360" w:lineRule="auto"/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sz w:val="24"/>
          <w:szCs w:val="24"/>
        </w:rPr>
        <w:t xml:space="preserve">Permanent </w:t>
      </w:r>
      <w:r w:rsidR="00D2617D" w:rsidRPr="001766ED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 xml:space="preserve"> </w:t>
      </w:r>
    </w:p>
    <w:p w14:paraId="05B85532" w14:textId="048E231D" w:rsidR="0084405F" w:rsidRPr="001766ED" w:rsidRDefault="0084405F" w:rsidP="005D775F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urrent </w:t>
      </w:r>
      <w:r w:rsidR="00601A0B" w:rsidRPr="001766ED">
        <w:rPr>
          <w:b/>
          <w:bCs/>
          <w:sz w:val="24"/>
          <w:szCs w:val="24"/>
        </w:rPr>
        <w:t>address</w:t>
      </w:r>
      <w:r w:rsidR="00601A0B">
        <w:rPr>
          <w:b/>
          <w:bCs/>
          <w:sz w:val="24"/>
          <w:szCs w:val="24"/>
        </w:rPr>
        <w:t xml:space="preserve"> </w:t>
      </w:r>
    </w:p>
    <w:p w14:paraId="77441EE6" w14:textId="77777777" w:rsidR="005D775F" w:rsidRDefault="00E610FF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 w:rsidRPr="001766ED">
        <w:rPr>
          <w:b/>
          <w:bCs/>
          <w:sz w:val="24"/>
          <w:szCs w:val="24"/>
        </w:rPr>
        <w:t xml:space="preserve">Home telephone </w:t>
      </w:r>
    </w:p>
    <w:p w14:paraId="7A018185" w14:textId="0B625345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>Business telephone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__</w:t>
      </w:r>
    </w:p>
    <w:p w14:paraId="26D2BA49" w14:textId="77777777" w:rsidR="00E610FF" w:rsidRPr="001766ED" w:rsidRDefault="00E610FF" w:rsidP="002D3EEA">
      <w:pPr>
        <w:spacing w:line="20" w:lineRule="atLeast"/>
      </w:pP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="0094064C" w:rsidRPr="001766ED">
        <w:rPr>
          <w:b/>
          <w:bCs/>
          <w:sz w:val="24"/>
          <w:szCs w:val="24"/>
        </w:rPr>
        <w:t xml:space="preserve">      </w:t>
      </w:r>
      <w:r w:rsidR="0094064C" w:rsidRPr="001766ED">
        <w:t>c</w:t>
      </w:r>
      <w:r w:rsidRPr="001766ED">
        <w:t>ountry and city codes</w:t>
      </w:r>
      <w:r w:rsidRPr="001766ED">
        <w:tab/>
      </w:r>
      <w:r w:rsidRPr="001766ED">
        <w:tab/>
      </w:r>
      <w:r w:rsidRPr="001766ED">
        <w:tab/>
      </w:r>
      <w:r w:rsidRPr="001766ED">
        <w:tab/>
        <w:t>country and city codes</w:t>
      </w:r>
    </w:p>
    <w:p w14:paraId="54875B5F" w14:textId="77777777" w:rsidR="005D775F" w:rsidRDefault="00E610FF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 w:rsidRPr="001766ED">
        <w:rPr>
          <w:b/>
          <w:bCs/>
          <w:sz w:val="24"/>
          <w:szCs w:val="24"/>
        </w:rPr>
        <w:t xml:space="preserve">Fax 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_____________________________ </w:t>
      </w:r>
    </w:p>
    <w:p w14:paraId="7D415CCE" w14:textId="56213F54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 xml:space="preserve">Email </w:t>
      </w:r>
      <w:r w:rsidRPr="00AF1EDD">
        <w:rPr>
          <w:b/>
          <w:bCs/>
          <w:color w:val="7F7F7F" w:themeColor="text1" w:themeTint="80"/>
          <w:sz w:val="24"/>
          <w:szCs w:val="24"/>
        </w:rPr>
        <w:t>____________________________________</w:t>
      </w:r>
    </w:p>
    <w:p w14:paraId="4F924651" w14:textId="77777777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</w:p>
    <w:p w14:paraId="39A07874" w14:textId="77777777" w:rsidR="002E613D" w:rsidRPr="00AF1EDD" w:rsidRDefault="002E613D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sz w:val="24"/>
          <w:szCs w:val="24"/>
        </w:rPr>
        <w:t>Skype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______________</w:t>
      </w:r>
    </w:p>
    <w:p w14:paraId="5C39CA9D" w14:textId="77777777" w:rsidR="002E613D" w:rsidRDefault="002E613D" w:rsidP="002D3EEA">
      <w:pPr>
        <w:spacing w:line="20" w:lineRule="atLeast"/>
        <w:rPr>
          <w:b/>
          <w:bCs/>
          <w:sz w:val="24"/>
          <w:szCs w:val="24"/>
        </w:rPr>
      </w:pPr>
    </w:p>
    <w:p w14:paraId="2BF270A0" w14:textId="77777777" w:rsidR="005D775F" w:rsidRDefault="00E610FF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 w:rsidRPr="001766ED">
        <w:rPr>
          <w:b/>
          <w:bCs/>
          <w:sz w:val="24"/>
          <w:szCs w:val="24"/>
        </w:rPr>
        <w:t>Date of birth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 </w:t>
      </w:r>
    </w:p>
    <w:p w14:paraId="62386EE9" w14:textId="2A03D72F" w:rsidR="005D775F" w:rsidRDefault="005D775F" w:rsidP="002D3EEA">
      <w:pPr>
        <w:spacing w:line="20" w:lineRule="atLeast"/>
      </w:pPr>
      <w:r>
        <w:t>Day/month</w:t>
      </w:r>
      <w:r w:rsidRPr="001766ED">
        <w:t>/year</w:t>
      </w:r>
    </w:p>
    <w:p w14:paraId="1D4BF05C" w14:textId="77777777" w:rsidR="005D775F" w:rsidRDefault="005D775F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</w:p>
    <w:p w14:paraId="301EC606" w14:textId="67C92DE4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>Citizenship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_________</w:t>
      </w:r>
    </w:p>
    <w:p w14:paraId="279F979E" w14:textId="24B76CBC" w:rsidR="00E610FF" w:rsidRPr="001766ED" w:rsidRDefault="00E610FF" w:rsidP="002D3EEA">
      <w:pPr>
        <w:spacing w:line="20" w:lineRule="atLeast"/>
      </w:pP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</w:p>
    <w:p w14:paraId="30884E28" w14:textId="77777777" w:rsidR="004717F4" w:rsidRPr="001766ED" w:rsidRDefault="004717F4" w:rsidP="002D3EEA">
      <w:pPr>
        <w:spacing w:line="20" w:lineRule="atLeast"/>
      </w:pPr>
    </w:p>
    <w:p w14:paraId="0589A843" w14:textId="77777777" w:rsidR="005D775F" w:rsidRDefault="004717F4" w:rsidP="002D3EEA">
      <w:pPr>
        <w:spacing w:line="20" w:lineRule="atLeast"/>
        <w:rPr>
          <w:color w:val="7F7F7F" w:themeColor="text1" w:themeTint="80"/>
          <w:sz w:val="24"/>
          <w:szCs w:val="24"/>
        </w:rPr>
      </w:pPr>
      <w:r w:rsidRPr="001766ED">
        <w:rPr>
          <w:b/>
          <w:bCs/>
          <w:sz w:val="24"/>
          <w:szCs w:val="24"/>
        </w:rPr>
        <w:t>International Passport N</w:t>
      </w:r>
      <w:r w:rsidR="00E610FF" w:rsidRPr="001766ED">
        <w:rPr>
          <w:b/>
          <w:bCs/>
          <w:sz w:val="24"/>
          <w:szCs w:val="24"/>
        </w:rPr>
        <w:t>umber</w:t>
      </w:r>
      <w:r w:rsidR="00E610FF" w:rsidRPr="001766ED">
        <w:rPr>
          <w:sz w:val="24"/>
          <w:szCs w:val="24"/>
        </w:rPr>
        <w:t xml:space="preserve"> </w:t>
      </w:r>
      <w:r w:rsidR="00E610FF" w:rsidRPr="00AF1EDD">
        <w:rPr>
          <w:color w:val="7F7F7F" w:themeColor="text1" w:themeTint="80"/>
          <w:sz w:val="24"/>
          <w:szCs w:val="24"/>
        </w:rPr>
        <w:t>________________</w:t>
      </w:r>
    </w:p>
    <w:p w14:paraId="782B327D" w14:textId="0550BDAF" w:rsidR="00E610FF" w:rsidRPr="00AF1EDD" w:rsidRDefault="00E610FF" w:rsidP="002D3EEA">
      <w:pPr>
        <w:spacing w:line="20" w:lineRule="atLeast"/>
        <w:rPr>
          <w:color w:val="7F7F7F" w:themeColor="text1" w:themeTint="80"/>
          <w:sz w:val="24"/>
          <w:szCs w:val="24"/>
        </w:rPr>
      </w:pPr>
      <w:r w:rsidRPr="001766ED">
        <w:rPr>
          <w:sz w:val="24"/>
          <w:szCs w:val="24"/>
        </w:rPr>
        <w:t xml:space="preserve"> </w:t>
      </w:r>
      <w:r w:rsidR="00CB6106" w:rsidRPr="00CB6106">
        <w:rPr>
          <w:b/>
          <w:sz w:val="24"/>
          <w:szCs w:val="24"/>
        </w:rPr>
        <w:t>Passport</w:t>
      </w:r>
      <w:r w:rsidR="00CB6106">
        <w:rPr>
          <w:sz w:val="24"/>
          <w:szCs w:val="24"/>
        </w:rPr>
        <w:t xml:space="preserve"> </w:t>
      </w:r>
      <w:r w:rsidRPr="001766ED">
        <w:rPr>
          <w:b/>
          <w:bCs/>
          <w:sz w:val="24"/>
          <w:szCs w:val="24"/>
        </w:rPr>
        <w:t>Expiration Date</w:t>
      </w:r>
      <w:r w:rsidRPr="001766ED">
        <w:rPr>
          <w:sz w:val="24"/>
          <w:szCs w:val="24"/>
        </w:rPr>
        <w:t xml:space="preserve"> </w:t>
      </w:r>
      <w:r w:rsidRPr="00AF1EDD">
        <w:rPr>
          <w:color w:val="7F7F7F" w:themeColor="text1" w:themeTint="80"/>
          <w:sz w:val="24"/>
          <w:szCs w:val="24"/>
        </w:rPr>
        <w:t>_________________</w:t>
      </w:r>
    </w:p>
    <w:p w14:paraId="2C3CDD12" w14:textId="1116A4D2" w:rsidR="001C5A46" w:rsidRDefault="00601A0B" w:rsidP="00AF1EDD">
      <w:pPr>
        <w:spacing w:line="276" w:lineRule="auto"/>
      </w:pPr>
      <w:r>
        <w:t xml:space="preserve"> Day/month</w:t>
      </w:r>
      <w:r w:rsidRPr="001766ED">
        <w:t>/year</w:t>
      </w:r>
    </w:p>
    <w:p w14:paraId="075CD957" w14:textId="77777777" w:rsidR="005D775F" w:rsidRPr="005D775F" w:rsidRDefault="005D775F" w:rsidP="00AF1EDD">
      <w:pPr>
        <w:spacing w:line="276" w:lineRule="auto"/>
      </w:pPr>
    </w:p>
    <w:p w14:paraId="35F9D887" w14:textId="77777777" w:rsidR="00E610FF" w:rsidRPr="001766ED" w:rsidRDefault="00E610FF" w:rsidP="00AF1EDD">
      <w:pPr>
        <w:spacing w:line="276" w:lineRule="auto"/>
        <w:rPr>
          <w:sz w:val="28"/>
          <w:szCs w:val="28"/>
        </w:rPr>
      </w:pPr>
      <w:r w:rsidRPr="001766ED">
        <w:rPr>
          <w:b/>
          <w:bCs/>
          <w:sz w:val="28"/>
          <w:szCs w:val="28"/>
        </w:rPr>
        <w:t>Academic Background</w:t>
      </w:r>
    </w:p>
    <w:p w14:paraId="7F0AA2F3" w14:textId="77777777" w:rsidR="005D775F" w:rsidRDefault="005D775F" w:rsidP="00AF1EDD">
      <w:pPr>
        <w:spacing w:line="276" w:lineRule="auto"/>
        <w:rPr>
          <w:i/>
          <w:iCs/>
          <w:sz w:val="24"/>
          <w:szCs w:val="24"/>
        </w:rPr>
      </w:pPr>
    </w:p>
    <w:p w14:paraId="4CF4767A" w14:textId="100A87DB" w:rsidR="00E610FF" w:rsidRPr="008A6B33" w:rsidRDefault="00E610FF" w:rsidP="00AF1EDD">
      <w:pPr>
        <w:spacing w:line="276" w:lineRule="auto"/>
        <w:rPr>
          <w:i/>
          <w:iCs/>
          <w:sz w:val="24"/>
          <w:szCs w:val="24"/>
        </w:rPr>
      </w:pPr>
      <w:r w:rsidRPr="008A6B33">
        <w:rPr>
          <w:i/>
          <w:iCs/>
          <w:sz w:val="24"/>
          <w:szCs w:val="24"/>
        </w:rPr>
        <w:t>Indicate all academic institutions (including study abroad programs) you have attended or are currently attending with the most recent listed first.</w:t>
      </w:r>
    </w:p>
    <w:p w14:paraId="59721271" w14:textId="77777777" w:rsidR="00E610FF" w:rsidRPr="001766ED" w:rsidRDefault="00E610FF" w:rsidP="00E610FF"/>
    <w:tbl>
      <w:tblPr>
        <w:tblW w:w="0" w:type="auto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1843"/>
        <w:gridCol w:w="2977"/>
        <w:gridCol w:w="2693"/>
      </w:tblGrid>
      <w:tr w:rsidR="002D3EEA" w:rsidRPr="001766ED" w14:paraId="79E2A4B1" w14:textId="77777777" w:rsidTr="002D3EEA">
        <w:trPr>
          <w:trHeight w:val="559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083A5704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Institutions</w:t>
            </w:r>
          </w:p>
          <w:p w14:paraId="4128DF63" w14:textId="1CB4CEB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(</w:t>
            </w:r>
            <w:r w:rsidR="00D62D6E" w:rsidRPr="001766ED">
              <w:rPr>
                <w:b/>
                <w:bCs/>
                <w:sz w:val="24"/>
                <w:szCs w:val="24"/>
              </w:rPr>
              <w:t>City</w:t>
            </w:r>
            <w:r w:rsidRPr="001766ED">
              <w:rPr>
                <w:b/>
                <w:bCs/>
                <w:sz w:val="24"/>
                <w:szCs w:val="24"/>
              </w:rPr>
              <w:t>, state/country)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580EB5E0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Dates</w:t>
            </w:r>
          </w:p>
          <w:p w14:paraId="47643535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attended</w:t>
            </w:r>
          </w:p>
        </w:tc>
        <w:tc>
          <w:tcPr>
            <w:tcW w:w="2977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6A59FC2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Diplomas,</w:t>
            </w:r>
          </w:p>
          <w:p w14:paraId="192A81F1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certificates, degrees</w:t>
            </w:r>
          </w:p>
        </w:tc>
        <w:tc>
          <w:tcPr>
            <w:tcW w:w="2693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0EC7A90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CAB7CE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Field of study</w:t>
            </w:r>
          </w:p>
        </w:tc>
      </w:tr>
      <w:tr w:rsidR="00E610FF" w:rsidRPr="001766ED" w14:paraId="3434D1BE" w14:textId="77777777" w:rsidTr="002D3EEA">
        <w:tc>
          <w:tcPr>
            <w:tcW w:w="2835" w:type="dxa"/>
            <w:tcBorders>
              <w:top w:val="single" w:sz="6" w:space="0" w:color="A6A6A6" w:themeColor="background1" w:themeShade="A6"/>
            </w:tcBorders>
          </w:tcPr>
          <w:p w14:paraId="06D51C28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  <w:p w14:paraId="38A5D5C4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6A6A6" w:themeColor="background1" w:themeShade="A6"/>
            </w:tcBorders>
          </w:tcPr>
          <w:p w14:paraId="4D0692A0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6" w:space="0" w:color="A6A6A6" w:themeColor="background1" w:themeShade="A6"/>
            </w:tcBorders>
          </w:tcPr>
          <w:p w14:paraId="1033D679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6" w:space="0" w:color="A6A6A6" w:themeColor="background1" w:themeShade="A6"/>
            </w:tcBorders>
          </w:tcPr>
          <w:p w14:paraId="2FB7AB56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</w:tr>
      <w:tr w:rsidR="00EB4316" w:rsidRPr="001766ED" w14:paraId="718700FB" w14:textId="77777777" w:rsidTr="002D3EEA">
        <w:trPr>
          <w:cantSplit/>
        </w:trPr>
        <w:tc>
          <w:tcPr>
            <w:tcW w:w="2835" w:type="dxa"/>
          </w:tcPr>
          <w:p w14:paraId="695F3525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0486C574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151B407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67455EB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68110F5B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  <w:tr w:rsidR="00EB4316" w:rsidRPr="001766ED" w14:paraId="7B290787" w14:textId="77777777" w:rsidTr="002D3EEA">
        <w:trPr>
          <w:cantSplit/>
        </w:trPr>
        <w:tc>
          <w:tcPr>
            <w:tcW w:w="2835" w:type="dxa"/>
          </w:tcPr>
          <w:p w14:paraId="633D7EBD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493405AE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BCAC910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D905762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05752C16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  <w:tr w:rsidR="00EB4316" w:rsidRPr="001766ED" w14:paraId="36771768" w14:textId="77777777" w:rsidTr="002D3EEA">
        <w:trPr>
          <w:cantSplit/>
        </w:trPr>
        <w:tc>
          <w:tcPr>
            <w:tcW w:w="2835" w:type="dxa"/>
          </w:tcPr>
          <w:p w14:paraId="7012C771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1B7A2E91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9593589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E679FD6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586BB121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</w:tbl>
    <w:p w14:paraId="11C9B126" w14:textId="77777777" w:rsidR="0094064C" w:rsidRPr="001766ED" w:rsidRDefault="0094064C" w:rsidP="00E610FF">
      <w:pPr>
        <w:rPr>
          <w:b/>
          <w:bCs/>
          <w:sz w:val="28"/>
          <w:szCs w:val="28"/>
        </w:rPr>
      </w:pPr>
    </w:p>
    <w:p w14:paraId="6A337F07" w14:textId="77777777" w:rsidR="00633446" w:rsidRDefault="00633446" w:rsidP="00AF1EDD">
      <w:pPr>
        <w:spacing w:line="276" w:lineRule="auto"/>
        <w:rPr>
          <w:b/>
          <w:bCs/>
          <w:sz w:val="28"/>
          <w:szCs w:val="28"/>
        </w:rPr>
      </w:pPr>
    </w:p>
    <w:p w14:paraId="49A0BA72" w14:textId="77777777" w:rsidR="005D775F" w:rsidRDefault="005D775F" w:rsidP="00AF1EDD">
      <w:pPr>
        <w:spacing w:line="276" w:lineRule="auto"/>
        <w:rPr>
          <w:b/>
          <w:bCs/>
          <w:sz w:val="28"/>
          <w:szCs w:val="28"/>
        </w:rPr>
      </w:pPr>
    </w:p>
    <w:p w14:paraId="2495908E" w14:textId="77777777" w:rsidR="005D775F" w:rsidRDefault="005D775F" w:rsidP="00AF1EDD">
      <w:pPr>
        <w:spacing w:line="276" w:lineRule="auto"/>
        <w:rPr>
          <w:b/>
          <w:bCs/>
          <w:sz w:val="28"/>
          <w:szCs w:val="28"/>
        </w:rPr>
      </w:pPr>
    </w:p>
    <w:p w14:paraId="1978332E" w14:textId="77777777" w:rsidR="005D775F" w:rsidRDefault="005D775F" w:rsidP="00AF1EDD">
      <w:pPr>
        <w:spacing w:line="276" w:lineRule="auto"/>
        <w:rPr>
          <w:b/>
          <w:bCs/>
          <w:sz w:val="28"/>
          <w:szCs w:val="28"/>
        </w:rPr>
      </w:pPr>
    </w:p>
    <w:p w14:paraId="2797BA45" w14:textId="77777777" w:rsidR="005D775F" w:rsidRDefault="005D775F" w:rsidP="00AF1EDD">
      <w:pPr>
        <w:spacing w:line="276" w:lineRule="auto"/>
        <w:rPr>
          <w:b/>
          <w:bCs/>
          <w:sz w:val="28"/>
          <w:szCs w:val="28"/>
        </w:rPr>
      </w:pPr>
    </w:p>
    <w:p w14:paraId="41B98C47" w14:textId="77777777" w:rsidR="005D775F" w:rsidRDefault="005D775F" w:rsidP="00AF1EDD">
      <w:pPr>
        <w:spacing w:line="276" w:lineRule="auto"/>
        <w:rPr>
          <w:b/>
          <w:bCs/>
          <w:sz w:val="28"/>
          <w:szCs w:val="28"/>
        </w:rPr>
      </w:pPr>
    </w:p>
    <w:p w14:paraId="19F863E4" w14:textId="02D1B280" w:rsidR="00E610FF" w:rsidRPr="001766ED" w:rsidRDefault="00E610FF" w:rsidP="00AF1EDD">
      <w:pPr>
        <w:spacing w:line="276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Professional Experience</w:t>
      </w:r>
    </w:p>
    <w:p w14:paraId="691CE3C4" w14:textId="77777777" w:rsidR="00E610FF" w:rsidRPr="008A6B33" w:rsidRDefault="00E610FF" w:rsidP="00AF1EDD">
      <w:pPr>
        <w:spacing w:line="276" w:lineRule="auto"/>
        <w:rPr>
          <w:i/>
          <w:iCs/>
          <w:sz w:val="24"/>
          <w:szCs w:val="24"/>
        </w:rPr>
      </w:pPr>
      <w:r w:rsidRPr="008A6B33">
        <w:rPr>
          <w:i/>
          <w:iCs/>
          <w:sz w:val="24"/>
          <w:szCs w:val="24"/>
        </w:rPr>
        <w:t>Pl</w:t>
      </w:r>
      <w:r w:rsidR="00D2617D" w:rsidRPr="008A6B33">
        <w:rPr>
          <w:i/>
          <w:iCs/>
          <w:sz w:val="24"/>
          <w:szCs w:val="24"/>
        </w:rPr>
        <w:t>ease begin with the most recent and add fields if necessary</w:t>
      </w:r>
    </w:p>
    <w:p w14:paraId="145AB58D" w14:textId="77777777" w:rsidR="00E610FF" w:rsidRPr="001766ED" w:rsidRDefault="00E610FF" w:rsidP="00E610FF">
      <w:pPr>
        <w:rPr>
          <w:sz w:val="24"/>
          <w:szCs w:val="24"/>
        </w:rPr>
      </w:pPr>
    </w:p>
    <w:tbl>
      <w:tblPr>
        <w:tblW w:w="10633" w:type="dxa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1985"/>
        <w:gridCol w:w="2835"/>
        <w:gridCol w:w="1702"/>
      </w:tblGrid>
      <w:tr w:rsidR="005F275D" w:rsidRPr="001766ED" w14:paraId="7C08EE41" w14:textId="77777777" w:rsidTr="005F275D">
        <w:trPr>
          <w:cantSplit/>
        </w:trPr>
        <w:tc>
          <w:tcPr>
            <w:tcW w:w="4111" w:type="dxa"/>
            <w:shd w:val="clear" w:color="auto" w:fill="EAF1DD" w:themeFill="accent3" w:themeFillTint="33"/>
            <w:vAlign w:val="center"/>
          </w:tcPr>
          <w:p w14:paraId="76F3AE32" w14:textId="77777777" w:rsidR="005F275D" w:rsidRPr="001766ED" w:rsidRDefault="005F275D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Employer/Institution</w:t>
            </w:r>
          </w:p>
        </w:tc>
        <w:tc>
          <w:tcPr>
            <w:tcW w:w="1985" w:type="dxa"/>
            <w:shd w:val="clear" w:color="auto" w:fill="EAF1DD" w:themeFill="accent3" w:themeFillTint="33"/>
            <w:vAlign w:val="center"/>
          </w:tcPr>
          <w:p w14:paraId="7D6EBB68" w14:textId="77777777" w:rsidR="005F275D" w:rsidRPr="001766ED" w:rsidRDefault="00EC5115" w:rsidP="00EC5115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Period of Employment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shd w:val="clear" w:color="auto" w:fill="EAF1DD" w:themeFill="accent3" w:themeFillTint="33"/>
            <w:vAlign w:val="center"/>
          </w:tcPr>
          <w:p w14:paraId="1C187FBE" w14:textId="77777777" w:rsidR="005F275D" w:rsidRPr="001766ED" w:rsidRDefault="00EC5115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1702" w:type="dxa"/>
            <w:shd w:val="clear" w:color="auto" w:fill="EAF1DD" w:themeFill="accent3" w:themeFillTint="33"/>
            <w:vAlign w:val="center"/>
          </w:tcPr>
          <w:p w14:paraId="72E95258" w14:textId="77777777" w:rsidR="005F275D" w:rsidRPr="001766ED" w:rsidRDefault="00EC5115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uties</w:t>
            </w:r>
          </w:p>
        </w:tc>
      </w:tr>
      <w:tr w:rsidR="005F275D" w:rsidRPr="001766ED" w14:paraId="34E2C54C" w14:textId="77777777" w:rsidTr="005F275D">
        <w:trPr>
          <w:cantSplit/>
        </w:trPr>
        <w:tc>
          <w:tcPr>
            <w:tcW w:w="4111" w:type="dxa"/>
          </w:tcPr>
          <w:p w14:paraId="7DA93037" w14:textId="77777777" w:rsidR="005F275D" w:rsidRPr="001766ED" w:rsidRDefault="005F275D" w:rsidP="002E613D"/>
          <w:p w14:paraId="5EABB0E1" w14:textId="77777777" w:rsidR="005F275D" w:rsidRPr="001766ED" w:rsidRDefault="005F275D" w:rsidP="002E613D"/>
        </w:tc>
        <w:tc>
          <w:tcPr>
            <w:tcW w:w="1985" w:type="dxa"/>
          </w:tcPr>
          <w:p w14:paraId="7BAD8E29" w14:textId="77777777" w:rsidR="005F275D" w:rsidRPr="001766ED" w:rsidRDefault="005F275D" w:rsidP="002E613D"/>
        </w:tc>
        <w:tc>
          <w:tcPr>
            <w:tcW w:w="2835" w:type="dxa"/>
          </w:tcPr>
          <w:p w14:paraId="4C33C6B6" w14:textId="77777777" w:rsidR="005F275D" w:rsidRPr="001766ED" w:rsidRDefault="005F275D" w:rsidP="002E613D"/>
        </w:tc>
        <w:tc>
          <w:tcPr>
            <w:tcW w:w="1702" w:type="dxa"/>
          </w:tcPr>
          <w:p w14:paraId="795B0BDB" w14:textId="77777777" w:rsidR="005F275D" w:rsidRPr="001766ED" w:rsidRDefault="005F275D" w:rsidP="002E613D"/>
        </w:tc>
      </w:tr>
      <w:tr w:rsidR="005F275D" w:rsidRPr="001766ED" w14:paraId="6F2B93C3" w14:textId="77777777" w:rsidTr="005F275D">
        <w:trPr>
          <w:cantSplit/>
        </w:trPr>
        <w:tc>
          <w:tcPr>
            <w:tcW w:w="4111" w:type="dxa"/>
          </w:tcPr>
          <w:p w14:paraId="7AB7CE72" w14:textId="77777777" w:rsidR="005F275D" w:rsidRPr="001766ED" w:rsidRDefault="005F275D" w:rsidP="002E613D"/>
          <w:p w14:paraId="7877E372" w14:textId="77777777" w:rsidR="005F275D" w:rsidRPr="001766ED" w:rsidRDefault="005F275D" w:rsidP="002E613D"/>
        </w:tc>
        <w:tc>
          <w:tcPr>
            <w:tcW w:w="1985" w:type="dxa"/>
          </w:tcPr>
          <w:p w14:paraId="2A5D8C51" w14:textId="77777777" w:rsidR="005F275D" w:rsidRPr="001766ED" w:rsidRDefault="005F275D" w:rsidP="002E613D"/>
        </w:tc>
        <w:tc>
          <w:tcPr>
            <w:tcW w:w="2835" w:type="dxa"/>
          </w:tcPr>
          <w:p w14:paraId="61DCDBA9" w14:textId="77777777" w:rsidR="005F275D" w:rsidRPr="001766ED" w:rsidRDefault="005F275D" w:rsidP="002E613D"/>
        </w:tc>
        <w:tc>
          <w:tcPr>
            <w:tcW w:w="1702" w:type="dxa"/>
          </w:tcPr>
          <w:p w14:paraId="70E3D33C" w14:textId="77777777" w:rsidR="005F275D" w:rsidRPr="001766ED" w:rsidRDefault="005F275D" w:rsidP="002E613D"/>
        </w:tc>
      </w:tr>
      <w:tr w:rsidR="005F275D" w:rsidRPr="001766ED" w14:paraId="73D4EC32" w14:textId="77777777" w:rsidTr="005F275D">
        <w:trPr>
          <w:cantSplit/>
        </w:trPr>
        <w:tc>
          <w:tcPr>
            <w:tcW w:w="4111" w:type="dxa"/>
          </w:tcPr>
          <w:p w14:paraId="75D0A07D" w14:textId="77777777" w:rsidR="005F275D" w:rsidRPr="001766ED" w:rsidRDefault="005F275D" w:rsidP="002E613D"/>
          <w:p w14:paraId="5FA9D6F7" w14:textId="77777777" w:rsidR="005F275D" w:rsidRPr="001766ED" w:rsidRDefault="005F275D" w:rsidP="002E613D"/>
        </w:tc>
        <w:tc>
          <w:tcPr>
            <w:tcW w:w="1985" w:type="dxa"/>
          </w:tcPr>
          <w:p w14:paraId="11A8AFCE" w14:textId="77777777" w:rsidR="005F275D" w:rsidRPr="001766ED" w:rsidRDefault="005F275D" w:rsidP="002E613D"/>
        </w:tc>
        <w:tc>
          <w:tcPr>
            <w:tcW w:w="2835" w:type="dxa"/>
          </w:tcPr>
          <w:p w14:paraId="0F6D1ECC" w14:textId="77777777" w:rsidR="005F275D" w:rsidRPr="001766ED" w:rsidRDefault="005F275D" w:rsidP="002E613D"/>
        </w:tc>
        <w:tc>
          <w:tcPr>
            <w:tcW w:w="1702" w:type="dxa"/>
          </w:tcPr>
          <w:p w14:paraId="68432AFC" w14:textId="77777777" w:rsidR="005F275D" w:rsidRPr="001766ED" w:rsidRDefault="005F275D" w:rsidP="002E613D"/>
        </w:tc>
      </w:tr>
    </w:tbl>
    <w:p w14:paraId="49B5F8C8" w14:textId="77777777" w:rsidR="00601A0B" w:rsidRDefault="00601A0B" w:rsidP="00AF1EDD">
      <w:pPr>
        <w:spacing w:line="276" w:lineRule="auto"/>
        <w:rPr>
          <w:b/>
          <w:bCs/>
          <w:sz w:val="28"/>
          <w:szCs w:val="28"/>
        </w:rPr>
      </w:pPr>
    </w:p>
    <w:p w14:paraId="5FF6A526" w14:textId="77777777" w:rsidR="00021381" w:rsidRDefault="00021381" w:rsidP="00AF1EDD">
      <w:pPr>
        <w:spacing w:line="276" w:lineRule="auto"/>
        <w:rPr>
          <w:b/>
          <w:bCs/>
          <w:sz w:val="28"/>
          <w:szCs w:val="28"/>
        </w:rPr>
      </w:pPr>
    </w:p>
    <w:p w14:paraId="33C9C3FC" w14:textId="2796D1AD" w:rsidR="00E845A7" w:rsidRDefault="001C5A46" w:rsidP="00AF1EDD">
      <w:pPr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curricular A</w:t>
      </w:r>
      <w:r w:rsidR="00685469">
        <w:rPr>
          <w:b/>
          <w:bCs/>
          <w:sz w:val="28"/>
          <w:szCs w:val="28"/>
        </w:rPr>
        <w:t>ctivities</w:t>
      </w:r>
    </w:p>
    <w:p w14:paraId="5E706313" w14:textId="77777777" w:rsidR="00296174" w:rsidRPr="008A6B33" w:rsidRDefault="00296174" w:rsidP="00AF1EDD">
      <w:pPr>
        <w:spacing w:line="276" w:lineRule="auto"/>
        <w:rPr>
          <w:bCs/>
          <w:i/>
          <w:sz w:val="24"/>
          <w:szCs w:val="24"/>
        </w:rPr>
      </w:pPr>
      <w:r w:rsidRPr="008A6B33">
        <w:rPr>
          <w:bCs/>
          <w:i/>
          <w:sz w:val="24"/>
          <w:szCs w:val="24"/>
        </w:rPr>
        <w:t>Please list extracurricular activities in the last 3 years</w:t>
      </w:r>
      <w:r w:rsidR="001C5A46">
        <w:rPr>
          <w:bCs/>
          <w:i/>
          <w:sz w:val="24"/>
          <w:szCs w:val="24"/>
        </w:rPr>
        <w:t xml:space="preserve">. </w:t>
      </w:r>
      <w:r w:rsidR="001C5A46" w:rsidRPr="008A6B33">
        <w:rPr>
          <w:i/>
          <w:color w:val="000000"/>
          <w:sz w:val="24"/>
          <w:szCs w:val="24"/>
        </w:rPr>
        <w:t>Please type below or attach as a separate file.</w:t>
      </w:r>
    </w:p>
    <w:p w14:paraId="1895C984" w14:textId="77777777" w:rsidR="008A6B33" w:rsidRPr="001C5A46" w:rsidRDefault="001C5A46" w:rsidP="00E610FF">
      <w:pPr>
        <w:rPr>
          <w:bCs/>
          <w:i/>
          <w:sz w:val="24"/>
          <w:szCs w:val="24"/>
        </w:rPr>
      </w:pPr>
      <w:r w:rsidRPr="001C5A46">
        <w:rPr>
          <w:bCs/>
          <w:i/>
          <w:sz w:val="24"/>
          <w:szCs w:val="24"/>
        </w:rPr>
        <w:t>Certificates, diplomas proving extracurricular activities could also be attached (optional)</w:t>
      </w:r>
      <w:r>
        <w:rPr>
          <w:bCs/>
          <w:i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56"/>
      </w:tblGrid>
      <w:tr w:rsidR="008A6B33" w14:paraId="0F14723D" w14:textId="77777777" w:rsidTr="004B386C">
        <w:tc>
          <w:tcPr>
            <w:tcW w:w="10456" w:type="dxa"/>
          </w:tcPr>
          <w:p w14:paraId="456078DC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21097AB2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03B4D24A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4AF40945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1E6F3D4B" w14:textId="77777777" w:rsidR="00685469" w:rsidRPr="001766ED" w:rsidRDefault="00685469" w:rsidP="00E610FF">
      <w:pPr>
        <w:rPr>
          <w:b/>
          <w:bCs/>
          <w:sz w:val="28"/>
          <w:szCs w:val="28"/>
        </w:rPr>
      </w:pPr>
    </w:p>
    <w:p w14:paraId="2C8F2364" w14:textId="77777777" w:rsidR="00E610FF" w:rsidRPr="001766ED" w:rsidRDefault="00E610FF" w:rsidP="00E610FF">
      <w:pPr>
        <w:spacing w:line="360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Languages</w:t>
      </w:r>
    </w:p>
    <w:p w14:paraId="0A4D6F33" w14:textId="77777777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Your native language</w:t>
      </w:r>
      <w:r w:rsidRPr="004A4BE7">
        <w:rPr>
          <w:color w:val="7F7F7F" w:themeColor="text1" w:themeTint="80"/>
          <w:sz w:val="24"/>
          <w:szCs w:val="24"/>
        </w:rPr>
        <w:t xml:space="preserve"> __________________________________________________</w:t>
      </w:r>
    </w:p>
    <w:p w14:paraId="57AFB006" w14:textId="7DDE550C" w:rsidR="00E610FF" w:rsidRPr="001766ED" w:rsidRDefault="00E610FF" w:rsidP="00E610FF">
      <w:pPr>
        <w:spacing w:line="360" w:lineRule="auto"/>
        <w:rPr>
          <w:i/>
          <w:iCs/>
        </w:rPr>
      </w:pPr>
      <w:r w:rsidRPr="001766ED">
        <w:rPr>
          <w:b/>
          <w:bCs/>
          <w:sz w:val="24"/>
          <w:szCs w:val="24"/>
        </w:rPr>
        <w:t>Other languages you speak, read</w:t>
      </w:r>
      <w:r w:rsidR="00BA4183">
        <w:rPr>
          <w:b/>
          <w:bCs/>
          <w:sz w:val="24"/>
          <w:szCs w:val="24"/>
        </w:rPr>
        <w:t>,</w:t>
      </w:r>
      <w:r w:rsidRPr="001766ED">
        <w:rPr>
          <w:b/>
          <w:bCs/>
          <w:sz w:val="24"/>
          <w:szCs w:val="24"/>
        </w:rPr>
        <w:t xml:space="preserve"> or write</w:t>
      </w:r>
      <w:r w:rsidR="00AA2F20" w:rsidRPr="001766ED">
        <w:rPr>
          <w:sz w:val="24"/>
          <w:szCs w:val="24"/>
        </w:rPr>
        <w:t xml:space="preserve"> </w:t>
      </w:r>
      <w:r w:rsidR="00AA2F20" w:rsidRPr="004B386C">
        <w:rPr>
          <w:i/>
          <w:sz w:val="24"/>
          <w:szCs w:val="24"/>
        </w:rPr>
        <w:t>(p</w:t>
      </w:r>
      <w:r w:rsidRPr="004B386C">
        <w:rPr>
          <w:i/>
          <w:iCs/>
          <w:sz w:val="24"/>
          <w:szCs w:val="24"/>
        </w:rPr>
        <w:t>lease categorize as "excellent</w:t>
      </w:r>
      <w:r w:rsidR="00AA2F20" w:rsidRPr="004B386C">
        <w:rPr>
          <w:i/>
          <w:iCs/>
          <w:sz w:val="24"/>
          <w:szCs w:val="24"/>
        </w:rPr>
        <w:t>,</w:t>
      </w:r>
      <w:r w:rsidRPr="004B386C">
        <w:rPr>
          <w:i/>
          <w:iCs/>
          <w:sz w:val="24"/>
          <w:szCs w:val="24"/>
        </w:rPr>
        <w:t>", "good</w:t>
      </w:r>
      <w:r w:rsidR="00AA2F20" w:rsidRPr="004B386C">
        <w:rPr>
          <w:i/>
          <w:iCs/>
          <w:sz w:val="24"/>
          <w:szCs w:val="24"/>
        </w:rPr>
        <w:t>," and</w:t>
      </w:r>
      <w:r w:rsidRPr="004B386C">
        <w:rPr>
          <w:i/>
          <w:iCs/>
          <w:sz w:val="24"/>
          <w:szCs w:val="24"/>
        </w:rPr>
        <w:t xml:space="preserve"> "poor</w:t>
      </w:r>
      <w:r w:rsidR="00AA2F20" w:rsidRPr="004B386C">
        <w:rPr>
          <w:i/>
          <w:iCs/>
          <w:sz w:val="24"/>
          <w:szCs w:val="24"/>
        </w:rPr>
        <w:t>")</w:t>
      </w:r>
    </w:p>
    <w:tbl>
      <w:tblPr>
        <w:tblW w:w="0" w:type="auto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2268"/>
        <w:gridCol w:w="2268"/>
        <w:gridCol w:w="2268"/>
      </w:tblGrid>
      <w:tr w:rsidR="00E610FF" w:rsidRPr="001766ED" w14:paraId="7B0383A9" w14:textId="77777777" w:rsidTr="002D3EEA">
        <w:trPr>
          <w:trHeight w:val="417"/>
        </w:trPr>
        <w:tc>
          <w:tcPr>
            <w:tcW w:w="3544" w:type="dxa"/>
            <w:shd w:val="clear" w:color="auto" w:fill="EAF1DD" w:themeFill="accent3" w:themeFillTint="33"/>
            <w:vAlign w:val="center"/>
          </w:tcPr>
          <w:p w14:paraId="0A00AE60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Language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572E4455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Reading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25005835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Speaking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1944AF3D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Writing</w:t>
            </w:r>
          </w:p>
        </w:tc>
      </w:tr>
      <w:tr w:rsidR="00E610FF" w:rsidRPr="001766ED" w14:paraId="558E95C1" w14:textId="77777777" w:rsidTr="002D3EEA">
        <w:tc>
          <w:tcPr>
            <w:tcW w:w="3544" w:type="dxa"/>
          </w:tcPr>
          <w:p w14:paraId="50DED5B1" w14:textId="77777777" w:rsidR="00E610FF" w:rsidRPr="001766ED" w:rsidRDefault="00E610FF" w:rsidP="00831F36"/>
          <w:p w14:paraId="0FB8C557" w14:textId="77777777" w:rsidR="00E610FF" w:rsidRPr="001766ED" w:rsidRDefault="00E610FF" w:rsidP="00831F36"/>
        </w:tc>
        <w:tc>
          <w:tcPr>
            <w:tcW w:w="2268" w:type="dxa"/>
          </w:tcPr>
          <w:p w14:paraId="3E774C82" w14:textId="77777777" w:rsidR="00E610FF" w:rsidRPr="001766ED" w:rsidRDefault="00E610FF" w:rsidP="00831F36"/>
        </w:tc>
        <w:tc>
          <w:tcPr>
            <w:tcW w:w="2268" w:type="dxa"/>
          </w:tcPr>
          <w:p w14:paraId="01BEF005" w14:textId="77777777" w:rsidR="00E610FF" w:rsidRPr="001766ED" w:rsidRDefault="00E610FF" w:rsidP="00831F36"/>
        </w:tc>
        <w:tc>
          <w:tcPr>
            <w:tcW w:w="2268" w:type="dxa"/>
          </w:tcPr>
          <w:p w14:paraId="150AACA9" w14:textId="77777777" w:rsidR="00E610FF" w:rsidRPr="001766ED" w:rsidRDefault="00E610FF" w:rsidP="00831F36"/>
        </w:tc>
      </w:tr>
      <w:tr w:rsidR="00EB4316" w:rsidRPr="001766ED" w14:paraId="074ECF95" w14:textId="77777777" w:rsidTr="002D3EEA">
        <w:trPr>
          <w:cantSplit/>
        </w:trPr>
        <w:tc>
          <w:tcPr>
            <w:tcW w:w="3544" w:type="dxa"/>
          </w:tcPr>
          <w:p w14:paraId="5A13ED18" w14:textId="77777777" w:rsidR="00EB4316" w:rsidRPr="001766ED" w:rsidRDefault="00EB4316" w:rsidP="00831F36"/>
          <w:p w14:paraId="497BA5B5" w14:textId="77777777" w:rsidR="00EB4316" w:rsidRPr="001766ED" w:rsidRDefault="00EB4316" w:rsidP="00831F36"/>
        </w:tc>
        <w:tc>
          <w:tcPr>
            <w:tcW w:w="2268" w:type="dxa"/>
          </w:tcPr>
          <w:p w14:paraId="2790F17D" w14:textId="77777777" w:rsidR="00EB4316" w:rsidRPr="001766ED" w:rsidRDefault="00EB4316">
            <w:pPr>
              <w:autoSpaceDE/>
              <w:autoSpaceDN/>
            </w:pPr>
          </w:p>
          <w:p w14:paraId="7E8D0EFD" w14:textId="77777777" w:rsidR="00EB4316" w:rsidRPr="001766ED" w:rsidRDefault="00EB4316" w:rsidP="00EB4316"/>
        </w:tc>
        <w:tc>
          <w:tcPr>
            <w:tcW w:w="2268" w:type="dxa"/>
          </w:tcPr>
          <w:p w14:paraId="0485042A" w14:textId="77777777" w:rsidR="00EB4316" w:rsidRPr="001766ED" w:rsidRDefault="00EB4316">
            <w:pPr>
              <w:autoSpaceDE/>
              <w:autoSpaceDN/>
            </w:pPr>
          </w:p>
          <w:p w14:paraId="7DFD634B" w14:textId="77777777" w:rsidR="00EB4316" w:rsidRPr="001766ED" w:rsidRDefault="00EB4316" w:rsidP="00EB4316"/>
        </w:tc>
        <w:tc>
          <w:tcPr>
            <w:tcW w:w="2268" w:type="dxa"/>
          </w:tcPr>
          <w:p w14:paraId="7CD7429B" w14:textId="77777777" w:rsidR="00EB4316" w:rsidRPr="001766ED" w:rsidRDefault="00EB4316">
            <w:pPr>
              <w:autoSpaceDE/>
              <w:autoSpaceDN/>
            </w:pPr>
          </w:p>
          <w:p w14:paraId="69233901" w14:textId="77777777" w:rsidR="00EB4316" w:rsidRPr="001766ED" w:rsidRDefault="00EB4316" w:rsidP="00EB4316"/>
        </w:tc>
      </w:tr>
      <w:tr w:rsidR="00EB4316" w:rsidRPr="001766ED" w14:paraId="3D7D0193" w14:textId="77777777" w:rsidTr="002D3EEA">
        <w:trPr>
          <w:cantSplit/>
        </w:trPr>
        <w:tc>
          <w:tcPr>
            <w:tcW w:w="3544" w:type="dxa"/>
          </w:tcPr>
          <w:p w14:paraId="757E3009" w14:textId="77777777" w:rsidR="00EB4316" w:rsidRPr="001766ED" w:rsidRDefault="00EB4316" w:rsidP="00831F36"/>
          <w:p w14:paraId="0505D038" w14:textId="77777777" w:rsidR="00EB4316" w:rsidRPr="001766ED" w:rsidRDefault="00EB4316" w:rsidP="00831F36"/>
        </w:tc>
        <w:tc>
          <w:tcPr>
            <w:tcW w:w="2268" w:type="dxa"/>
          </w:tcPr>
          <w:p w14:paraId="4B11AD10" w14:textId="77777777" w:rsidR="00EB4316" w:rsidRPr="001766ED" w:rsidRDefault="00EB4316">
            <w:pPr>
              <w:autoSpaceDE/>
              <w:autoSpaceDN/>
            </w:pPr>
          </w:p>
          <w:p w14:paraId="00292BEA" w14:textId="77777777" w:rsidR="00EB4316" w:rsidRPr="001766ED" w:rsidRDefault="00EB4316" w:rsidP="00EB4316"/>
        </w:tc>
        <w:tc>
          <w:tcPr>
            <w:tcW w:w="2268" w:type="dxa"/>
          </w:tcPr>
          <w:p w14:paraId="46864F1A" w14:textId="77777777" w:rsidR="00EB4316" w:rsidRPr="001766ED" w:rsidRDefault="00EB4316">
            <w:pPr>
              <w:autoSpaceDE/>
              <w:autoSpaceDN/>
            </w:pPr>
          </w:p>
          <w:p w14:paraId="299580E6" w14:textId="77777777" w:rsidR="00EB4316" w:rsidRPr="001766ED" w:rsidRDefault="00EB4316" w:rsidP="00EB4316"/>
        </w:tc>
        <w:tc>
          <w:tcPr>
            <w:tcW w:w="2268" w:type="dxa"/>
          </w:tcPr>
          <w:p w14:paraId="677EC15B" w14:textId="77777777" w:rsidR="00EB4316" w:rsidRPr="001766ED" w:rsidRDefault="00EB4316">
            <w:pPr>
              <w:autoSpaceDE/>
              <w:autoSpaceDN/>
            </w:pPr>
          </w:p>
          <w:p w14:paraId="04CCBD0B" w14:textId="77777777" w:rsidR="00EB4316" w:rsidRPr="001766ED" w:rsidRDefault="00EB4316" w:rsidP="00EB4316"/>
        </w:tc>
      </w:tr>
    </w:tbl>
    <w:p w14:paraId="7FB22F2D" w14:textId="77777777" w:rsidR="001115D6" w:rsidRPr="001766ED" w:rsidRDefault="001115D6" w:rsidP="00E610FF">
      <w:pPr>
        <w:spacing w:line="360" w:lineRule="auto"/>
        <w:rPr>
          <w:b/>
          <w:bCs/>
          <w:color w:val="000000"/>
          <w:sz w:val="24"/>
          <w:szCs w:val="24"/>
        </w:rPr>
      </w:pPr>
    </w:p>
    <w:p w14:paraId="41B40D9B" w14:textId="77777777" w:rsidR="001C7D0C" w:rsidRPr="001766ED" w:rsidRDefault="001C7D0C" w:rsidP="00AF1EDD">
      <w:pPr>
        <w:spacing w:line="276" w:lineRule="auto"/>
        <w:contextualSpacing/>
        <w:jc w:val="both"/>
        <w:rPr>
          <w:b/>
          <w:sz w:val="24"/>
          <w:szCs w:val="24"/>
        </w:rPr>
      </w:pPr>
      <w:r w:rsidRPr="001766ED">
        <w:rPr>
          <w:b/>
          <w:color w:val="000000"/>
          <w:sz w:val="28"/>
          <w:szCs w:val="28"/>
        </w:rPr>
        <w:t>Personal Statement</w:t>
      </w:r>
      <w:r w:rsidRPr="001766ED">
        <w:rPr>
          <w:b/>
          <w:color w:val="000000"/>
          <w:sz w:val="24"/>
          <w:szCs w:val="24"/>
        </w:rPr>
        <w:t xml:space="preserve"> </w:t>
      </w:r>
      <w:r w:rsidRPr="001766ED">
        <w:rPr>
          <w:b/>
          <w:sz w:val="24"/>
          <w:szCs w:val="24"/>
        </w:rPr>
        <w:t>(max 500 words)</w:t>
      </w:r>
    </w:p>
    <w:p w14:paraId="337ACA00" w14:textId="77777777" w:rsidR="001C7D0C" w:rsidRPr="008A6B33" w:rsidRDefault="001C7D0C" w:rsidP="00AF1EDD">
      <w:pPr>
        <w:spacing w:line="276" w:lineRule="auto"/>
        <w:contextualSpacing/>
        <w:jc w:val="both"/>
        <w:rPr>
          <w:i/>
          <w:color w:val="000000"/>
          <w:sz w:val="24"/>
          <w:szCs w:val="24"/>
        </w:rPr>
      </w:pPr>
      <w:r w:rsidRPr="008A6B33">
        <w:rPr>
          <w:i/>
          <w:sz w:val="24"/>
          <w:szCs w:val="24"/>
        </w:rPr>
        <w:t>Your personal statement should address your a</w:t>
      </w:r>
      <w:r w:rsidRPr="008A6B33">
        <w:rPr>
          <w:i/>
          <w:color w:val="000000"/>
          <w:sz w:val="24"/>
          <w:szCs w:val="24"/>
        </w:rPr>
        <w:t>cademic interests and objectives, professional experience and future goals.</w:t>
      </w:r>
      <w:r w:rsidR="00EA37FF" w:rsidRPr="008A6B33">
        <w:rPr>
          <w:i/>
          <w:color w:val="000000"/>
          <w:sz w:val="24"/>
          <w:szCs w:val="24"/>
        </w:rPr>
        <w:t xml:space="preserve"> Please type below or attach as a separate file.</w:t>
      </w:r>
    </w:p>
    <w:tbl>
      <w:tblPr>
        <w:tblStyle w:val="TableGrid"/>
        <w:tblW w:w="1081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817"/>
      </w:tblGrid>
      <w:tr w:rsidR="005F2855" w14:paraId="20814E4E" w14:textId="77777777" w:rsidTr="00877AEE">
        <w:trPr>
          <w:trHeight w:val="1497"/>
        </w:trPr>
        <w:tc>
          <w:tcPr>
            <w:tcW w:w="10817" w:type="dxa"/>
          </w:tcPr>
          <w:p w14:paraId="08A441E9" w14:textId="77777777" w:rsidR="005F2855" w:rsidRDefault="005F2855" w:rsidP="00E610FF">
            <w:pPr>
              <w:spacing w:line="36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1BA5C4D4" w14:textId="77777777" w:rsidR="001C7D0C" w:rsidRPr="001766ED" w:rsidRDefault="001C7D0C" w:rsidP="00E610FF">
      <w:pPr>
        <w:spacing w:line="360" w:lineRule="auto"/>
        <w:rPr>
          <w:b/>
          <w:bCs/>
          <w:color w:val="000000"/>
          <w:sz w:val="24"/>
          <w:szCs w:val="24"/>
        </w:rPr>
      </w:pPr>
    </w:p>
    <w:p w14:paraId="777AC4BA" w14:textId="77777777" w:rsidR="005D775F" w:rsidRDefault="005D775F" w:rsidP="00D62D6E">
      <w:pPr>
        <w:spacing w:line="360" w:lineRule="auto"/>
        <w:rPr>
          <w:b/>
          <w:bCs/>
          <w:color w:val="000000"/>
          <w:sz w:val="28"/>
          <w:szCs w:val="28"/>
        </w:rPr>
      </w:pPr>
    </w:p>
    <w:p w14:paraId="355585C9" w14:textId="77777777" w:rsidR="005D775F" w:rsidRDefault="005D775F" w:rsidP="00D62D6E">
      <w:pPr>
        <w:spacing w:line="360" w:lineRule="auto"/>
        <w:rPr>
          <w:b/>
          <w:bCs/>
          <w:color w:val="000000"/>
          <w:sz w:val="28"/>
          <w:szCs w:val="28"/>
        </w:rPr>
      </w:pPr>
    </w:p>
    <w:p w14:paraId="170A8474" w14:textId="77777777" w:rsidR="005D775F" w:rsidRDefault="005D775F" w:rsidP="00D62D6E">
      <w:pPr>
        <w:spacing w:line="360" w:lineRule="auto"/>
        <w:rPr>
          <w:b/>
          <w:bCs/>
          <w:color w:val="000000"/>
          <w:sz w:val="28"/>
          <w:szCs w:val="28"/>
        </w:rPr>
      </w:pPr>
    </w:p>
    <w:p w14:paraId="0B60A7D0" w14:textId="2CFA3D32" w:rsidR="00D62D6E" w:rsidRPr="001766ED" w:rsidRDefault="00D62D6E" w:rsidP="00D62D6E">
      <w:pPr>
        <w:spacing w:line="360" w:lineRule="auto"/>
        <w:rPr>
          <w:b/>
          <w:bCs/>
          <w:color w:val="000000"/>
          <w:sz w:val="28"/>
          <w:szCs w:val="28"/>
        </w:rPr>
      </w:pPr>
      <w:r w:rsidRPr="001766ED">
        <w:rPr>
          <w:b/>
          <w:bCs/>
          <w:color w:val="000000"/>
          <w:sz w:val="28"/>
          <w:szCs w:val="28"/>
        </w:rPr>
        <w:lastRenderedPageBreak/>
        <w:t>Tuition</w:t>
      </w:r>
      <w:r w:rsidR="007867E8">
        <w:rPr>
          <w:b/>
          <w:bCs/>
          <w:color w:val="000000"/>
          <w:sz w:val="28"/>
          <w:szCs w:val="28"/>
        </w:rPr>
        <w:t xml:space="preserve"> fee</w:t>
      </w:r>
      <w:r w:rsidRPr="001766ED">
        <w:rPr>
          <w:b/>
          <w:bCs/>
          <w:color w:val="000000"/>
          <w:sz w:val="28"/>
          <w:szCs w:val="28"/>
        </w:rPr>
        <w:t xml:space="preserve"> </w:t>
      </w:r>
    </w:p>
    <w:p w14:paraId="16129608" w14:textId="65975CF7" w:rsidR="00D62D6E" w:rsidRDefault="00D62D6E" w:rsidP="00D62D6E">
      <w:pPr>
        <w:jc w:val="both"/>
        <w:rPr>
          <w:color w:val="000000"/>
          <w:sz w:val="24"/>
          <w:szCs w:val="24"/>
        </w:rPr>
      </w:pPr>
      <w:r w:rsidRPr="001766ED">
        <w:rPr>
          <w:color w:val="000000"/>
          <w:sz w:val="24"/>
          <w:szCs w:val="24"/>
        </w:rPr>
        <w:t xml:space="preserve">The annual tuition fee for all </w:t>
      </w:r>
      <w:proofErr w:type="spellStart"/>
      <w:r w:rsidRPr="001766ED">
        <w:rPr>
          <w:color w:val="000000"/>
          <w:sz w:val="24"/>
          <w:szCs w:val="24"/>
        </w:rPr>
        <w:t>program</w:t>
      </w:r>
      <w:r w:rsidR="00EF7DED">
        <w:rPr>
          <w:color w:val="000000"/>
          <w:sz w:val="24"/>
          <w:szCs w:val="24"/>
        </w:rPr>
        <w:t>mes</w:t>
      </w:r>
      <w:proofErr w:type="spellEnd"/>
      <w:r w:rsidRPr="001766ED">
        <w:rPr>
          <w:color w:val="000000"/>
          <w:sz w:val="24"/>
          <w:szCs w:val="24"/>
        </w:rPr>
        <w:t xml:space="preserve"> is </w:t>
      </w:r>
      <w:r>
        <w:rPr>
          <w:color w:val="000000"/>
          <w:sz w:val="24"/>
          <w:szCs w:val="24"/>
        </w:rPr>
        <w:t>USD</w:t>
      </w:r>
      <w:r w:rsidRPr="001766ED">
        <w:rPr>
          <w:color w:val="000000"/>
          <w:sz w:val="24"/>
          <w:szCs w:val="24"/>
        </w:rPr>
        <w:t xml:space="preserve"> 5</w:t>
      </w:r>
      <w:r>
        <w:rPr>
          <w:color w:val="000000"/>
          <w:sz w:val="24"/>
          <w:szCs w:val="24"/>
        </w:rPr>
        <w:t>,</w:t>
      </w:r>
      <w:r w:rsidRPr="001766ED">
        <w:rPr>
          <w:color w:val="000000"/>
          <w:sz w:val="24"/>
          <w:szCs w:val="24"/>
        </w:rPr>
        <w:t xml:space="preserve">000. The tuition </w:t>
      </w:r>
      <w:r w:rsidR="00633446">
        <w:rPr>
          <w:color w:val="000000"/>
          <w:sz w:val="24"/>
          <w:szCs w:val="24"/>
        </w:rPr>
        <w:t xml:space="preserve">fee </w:t>
      </w:r>
      <w:r w:rsidRPr="001766ED">
        <w:rPr>
          <w:color w:val="000000"/>
          <w:sz w:val="24"/>
          <w:szCs w:val="24"/>
        </w:rPr>
        <w:t>does not include accommodation or living expenses</w:t>
      </w:r>
      <w:r w:rsidRPr="001766ED">
        <w:rPr>
          <w:iCs/>
          <w:color w:val="000000"/>
          <w:sz w:val="24"/>
          <w:szCs w:val="24"/>
        </w:rPr>
        <w:t xml:space="preserve">. </w:t>
      </w:r>
      <w:r w:rsidRPr="001766ED">
        <w:rPr>
          <w:color w:val="000000"/>
          <w:sz w:val="24"/>
          <w:szCs w:val="24"/>
        </w:rPr>
        <w:t xml:space="preserve">Khazar University </w:t>
      </w:r>
      <w:r w:rsidRPr="00601A0B">
        <w:rPr>
          <w:color w:val="000000"/>
          <w:sz w:val="24"/>
          <w:szCs w:val="24"/>
        </w:rPr>
        <w:t>reserves the right to change the tuition fee from year to year.</w:t>
      </w:r>
      <w:r w:rsidRPr="001766ED">
        <w:rPr>
          <w:color w:val="000000"/>
          <w:sz w:val="24"/>
          <w:szCs w:val="24"/>
        </w:rPr>
        <w:t xml:space="preserve"> </w:t>
      </w:r>
    </w:p>
    <w:p w14:paraId="62125E9C" w14:textId="77777777" w:rsidR="00D62D6E" w:rsidRPr="008A6B33" w:rsidRDefault="00D62D6E" w:rsidP="00D62D6E">
      <w:pPr>
        <w:jc w:val="both"/>
        <w:rPr>
          <w:color w:val="000000"/>
          <w:sz w:val="24"/>
          <w:szCs w:val="24"/>
        </w:rPr>
      </w:pPr>
    </w:p>
    <w:p w14:paraId="3C0E518F" w14:textId="77777777" w:rsidR="007867E8" w:rsidRDefault="007867E8" w:rsidP="007867E8">
      <w:pPr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 xml:space="preserve">NOTA BENE: Before commencing the studies at Khazar University, an international student must pay the application fee and, at least, one year’s tuition fee (less scholarship, if applicable). </w:t>
      </w:r>
    </w:p>
    <w:p w14:paraId="0C5BA3A2" w14:textId="77777777" w:rsidR="007867E8" w:rsidRDefault="007867E8" w:rsidP="007867E8">
      <w:pPr>
        <w:jc w:val="both"/>
        <w:rPr>
          <w:b/>
          <w:bCs/>
          <w:iCs/>
          <w:sz w:val="32"/>
          <w:szCs w:val="32"/>
        </w:rPr>
      </w:pPr>
    </w:p>
    <w:p w14:paraId="32A138AC" w14:textId="77777777" w:rsidR="007867E8" w:rsidRDefault="007867E8" w:rsidP="007867E8">
      <w:pPr>
        <w:jc w:val="both"/>
        <w:rPr>
          <w:b/>
          <w:bCs/>
          <w:iCs/>
          <w:sz w:val="28"/>
          <w:szCs w:val="28"/>
        </w:rPr>
      </w:pPr>
      <w:bookmarkStart w:id="0" w:name="_Hlk86944728"/>
      <w:r>
        <w:rPr>
          <w:b/>
          <w:bCs/>
          <w:iCs/>
          <w:sz w:val="28"/>
          <w:szCs w:val="28"/>
        </w:rPr>
        <w:t>Application and Tuition Fee Refund Policy</w:t>
      </w:r>
    </w:p>
    <w:p w14:paraId="6E07E883" w14:textId="77777777" w:rsidR="007867E8" w:rsidRDefault="007867E8" w:rsidP="007867E8">
      <w:pPr>
        <w:jc w:val="both"/>
        <w:rPr>
          <w:b/>
          <w:bCs/>
          <w:iCs/>
          <w:sz w:val="28"/>
          <w:szCs w:val="28"/>
        </w:rPr>
      </w:pPr>
    </w:p>
    <w:p w14:paraId="406FD51D" w14:textId="77777777" w:rsidR="007867E8" w:rsidRDefault="007867E8" w:rsidP="007867E8">
      <w:pPr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 xml:space="preserve">The application fee is non-refundable regardless of the outcome of the application process.  </w:t>
      </w:r>
    </w:p>
    <w:p w14:paraId="1D4F8630" w14:textId="77777777" w:rsidR="007867E8" w:rsidRDefault="007867E8" w:rsidP="007867E8">
      <w:pPr>
        <w:jc w:val="both"/>
        <w:rPr>
          <w:b/>
          <w:bCs/>
          <w:iCs/>
          <w:sz w:val="24"/>
          <w:szCs w:val="24"/>
        </w:rPr>
      </w:pPr>
    </w:p>
    <w:p w14:paraId="0EDBB250" w14:textId="3741C395" w:rsidR="007867E8" w:rsidRDefault="007867E8" w:rsidP="007867E8">
      <w:pPr>
        <w:jc w:val="both"/>
        <w:rPr>
          <w:bCs/>
          <w:iCs/>
          <w:sz w:val="24"/>
          <w:szCs w:val="24"/>
        </w:rPr>
      </w:pPr>
      <w:bookmarkStart w:id="1" w:name="_Hlk87005704"/>
      <w:r>
        <w:rPr>
          <w:b/>
          <w:bCs/>
          <w:iCs/>
          <w:sz w:val="24"/>
          <w:szCs w:val="24"/>
        </w:rPr>
        <w:t xml:space="preserve">The paid tuition fee is partially refundable if </w:t>
      </w:r>
      <w:r>
        <w:rPr>
          <w:iCs/>
          <w:sz w:val="24"/>
          <w:szCs w:val="24"/>
        </w:rPr>
        <w:t>t</w:t>
      </w:r>
      <w:r>
        <w:rPr>
          <w:bCs/>
          <w:iCs/>
          <w:sz w:val="24"/>
          <w:szCs w:val="24"/>
        </w:rPr>
        <w:t xml:space="preserve">he accepted student (who received Khazar University’s Offer of Admission) has changed his/her mind about studying </w:t>
      </w:r>
      <w:r>
        <w:rPr>
          <w:b/>
          <w:bCs/>
          <w:iCs/>
          <w:sz w:val="24"/>
          <w:szCs w:val="24"/>
        </w:rPr>
        <w:t>before arriving</w:t>
      </w:r>
      <w:r>
        <w:rPr>
          <w:bCs/>
          <w:iCs/>
          <w:sz w:val="24"/>
          <w:szCs w:val="24"/>
        </w:rPr>
        <w:t xml:space="preserve"> in Azerbaijan – in this case the tuition fee will be refunded less 10% of the amount paid. If the accepted student (who received Khazar University’s Offer of Admission) has changed his/her mind about studying </w:t>
      </w:r>
      <w:r>
        <w:rPr>
          <w:b/>
          <w:iCs/>
          <w:sz w:val="24"/>
          <w:szCs w:val="24"/>
        </w:rPr>
        <w:t>after arriving</w:t>
      </w:r>
      <w:r>
        <w:rPr>
          <w:bCs/>
          <w:iCs/>
          <w:sz w:val="24"/>
          <w:szCs w:val="24"/>
        </w:rPr>
        <w:t xml:space="preserve"> in Azerbaijan but before his/her contract with Khazar University is signed, the tuition fee will be refunded less 20% of the amount paid only on the condition of the student’s departure from Azerbaijan. </w:t>
      </w:r>
      <w:r>
        <w:rPr>
          <w:b/>
          <w:iCs/>
          <w:sz w:val="24"/>
          <w:szCs w:val="24"/>
        </w:rPr>
        <w:t>After arriving in Azerbaijan and having signed the contract</w:t>
      </w:r>
      <w:r>
        <w:rPr>
          <w:bCs/>
          <w:iCs/>
          <w:sz w:val="24"/>
          <w:szCs w:val="24"/>
        </w:rPr>
        <w:t xml:space="preserve"> with Khazar University, the student’s paid tuition fees cannot be refunded back to the student.  </w:t>
      </w:r>
      <w:bookmarkEnd w:id="0"/>
      <w:bookmarkEnd w:id="1"/>
    </w:p>
    <w:p w14:paraId="0CAE36BC" w14:textId="77777777" w:rsidR="00633446" w:rsidRDefault="00633446" w:rsidP="00D62D6E">
      <w:pPr>
        <w:jc w:val="both"/>
        <w:rPr>
          <w:b/>
          <w:bCs/>
          <w:color w:val="000000"/>
          <w:sz w:val="28"/>
          <w:szCs w:val="28"/>
        </w:rPr>
      </w:pPr>
    </w:p>
    <w:p w14:paraId="077BC265" w14:textId="7AD65CAC" w:rsidR="00D62D6E" w:rsidRDefault="00D62D6E" w:rsidP="00D62D6E">
      <w:pPr>
        <w:jc w:val="both"/>
        <w:rPr>
          <w:b/>
          <w:bCs/>
          <w:color w:val="000000"/>
          <w:sz w:val="28"/>
          <w:szCs w:val="28"/>
        </w:rPr>
      </w:pPr>
      <w:r w:rsidRPr="001766ED">
        <w:rPr>
          <w:b/>
          <w:bCs/>
          <w:color w:val="000000"/>
          <w:sz w:val="28"/>
          <w:szCs w:val="28"/>
        </w:rPr>
        <w:t>Scholarship</w:t>
      </w:r>
    </w:p>
    <w:p w14:paraId="31DD617A" w14:textId="77777777" w:rsidR="00D62D6E" w:rsidRPr="001766ED" w:rsidRDefault="00D62D6E" w:rsidP="00D62D6E">
      <w:pPr>
        <w:jc w:val="both"/>
        <w:rPr>
          <w:b/>
          <w:bCs/>
          <w:color w:val="000000"/>
          <w:sz w:val="28"/>
          <w:szCs w:val="28"/>
        </w:rPr>
      </w:pPr>
    </w:p>
    <w:p w14:paraId="14F1556C" w14:textId="6C13777A" w:rsidR="00D62D6E" w:rsidRDefault="00D62D6E" w:rsidP="00D62D6E">
      <w:pPr>
        <w:autoSpaceDE/>
        <w:spacing w:line="276" w:lineRule="auto"/>
        <w:jc w:val="both"/>
        <w:rPr>
          <w:color w:val="000000"/>
          <w:sz w:val="24"/>
          <w:szCs w:val="24"/>
        </w:rPr>
      </w:pPr>
      <w:r w:rsidRPr="00A06A3F">
        <w:rPr>
          <w:color w:val="000000"/>
          <w:sz w:val="24"/>
          <w:szCs w:val="24"/>
        </w:rPr>
        <w:t>Khazar University provides a limited number of merit-based scholarships</w:t>
      </w:r>
      <w:r>
        <w:rPr>
          <w:color w:val="000000"/>
          <w:sz w:val="24"/>
          <w:szCs w:val="24"/>
        </w:rPr>
        <w:t xml:space="preserve">. The applicant does not need to apply for a scholarship – if eligible, Khazar University will notify the applicant in the Offer of Admission. </w:t>
      </w:r>
      <w:r w:rsidR="005A7B13">
        <w:rPr>
          <w:color w:val="000000"/>
          <w:sz w:val="24"/>
          <w:szCs w:val="24"/>
        </w:rPr>
        <w:t>If</w:t>
      </w:r>
      <w:r>
        <w:rPr>
          <w:color w:val="000000"/>
          <w:sz w:val="24"/>
          <w:szCs w:val="24"/>
        </w:rPr>
        <w:t xml:space="preserve"> offered, t</w:t>
      </w:r>
      <w:r w:rsidRPr="00466BE6">
        <w:rPr>
          <w:color w:val="000000"/>
          <w:sz w:val="24"/>
          <w:szCs w:val="24"/>
        </w:rPr>
        <w:t xml:space="preserve">he scholarship will be reviewed on the annual basis by an appointed academic panel at Khazar University and may be extended for the next year of study, provided that </w:t>
      </w:r>
      <w:r>
        <w:rPr>
          <w:color w:val="000000"/>
          <w:sz w:val="24"/>
          <w:szCs w:val="24"/>
        </w:rPr>
        <w:t xml:space="preserve">the student’s </w:t>
      </w:r>
      <w:r w:rsidRPr="00466BE6">
        <w:rPr>
          <w:color w:val="000000"/>
          <w:sz w:val="24"/>
          <w:szCs w:val="24"/>
        </w:rPr>
        <w:t>academic performance is considered up to its level.</w:t>
      </w:r>
    </w:p>
    <w:p w14:paraId="0F01E228" w14:textId="170DD7D9" w:rsidR="00797418" w:rsidRDefault="00797418" w:rsidP="00AA562F">
      <w:pPr>
        <w:jc w:val="both"/>
        <w:rPr>
          <w:b/>
          <w:bCs/>
          <w:color w:val="000000"/>
          <w:sz w:val="28"/>
          <w:szCs w:val="28"/>
        </w:rPr>
      </w:pPr>
    </w:p>
    <w:p w14:paraId="79852951" w14:textId="77777777" w:rsidR="004261C9" w:rsidRPr="001766ED" w:rsidRDefault="004261C9" w:rsidP="004261C9">
      <w:pPr>
        <w:rPr>
          <w:b/>
          <w:color w:val="000000"/>
          <w:sz w:val="28"/>
          <w:szCs w:val="28"/>
        </w:rPr>
      </w:pPr>
      <w:r w:rsidRPr="001766ED">
        <w:rPr>
          <w:b/>
          <w:color w:val="000000"/>
          <w:sz w:val="28"/>
          <w:szCs w:val="28"/>
        </w:rPr>
        <w:t>How did you hear about Khazar University?</w:t>
      </w:r>
    </w:p>
    <w:p w14:paraId="048F0FD3" w14:textId="77777777" w:rsidR="004261C9" w:rsidRPr="001766ED" w:rsidRDefault="004261C9" w:rsidP="004261C9">
      <w:pPr>
        <w:rPr>
          <w:b/>
          <w:color w:val="000000"/>
          <w:sz w:val="28"/>
          <w:szCs w:val="28"/>
        </w:rPr>
      </w:pPr>
    </w:p>
    <w:p w14:paraId="7F5ECDD1" w14:textId="77777777" w:rsidR="004261C9" w:rsidRPr="001766ED" w:rsidRDefault="004261C9" w:rsidP="004261C9">
      <w:pPr>
        <w:sectPr w:rsidR="004261C9" w:rsidRPr="001766ED" w:rsidSect="00430AAF">
          <w:footerReference w:type="default" r:id="rId9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730AC5A8" w14:textId="77777777" w:rsidR="004261C9" w:rsidRDefault="004261C9" w:rsidP="004261C9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 xml:space="preserve">Friend </w:t>
      </w:r>
    </w:p>
    <w:p w14:paraId="7F4DAC3F" w14:textId="77777777" w:rsidR="004261C9" w:rsidRDefault="004261C9" w:rsidP="004261C9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Current student</w:t>
      </w:r>
    </w:p>
    <w:p w14:paraId="61D5F495" w14:textId="77777777" w:rsidR="004261C9" w:rsidRPr="001766ED" w:rsidRDefault="004261C9" w:rsidP="004261C9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lumna/alumnus</w:t>
      </w:r>
    </w:p>
    <w:p w14:paraId="6814D02B" w14:textId="77777777" w:rsidR="004261C9" w:rsidRDefault="004261C9" w:rsidP="004261C9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>Web search</w:t>
      </w:r>
    </w:p>
    <w:p w14:paraId="0182EBE0" w14:textId="77777777" w:rsidR="004261C9" w:rsidRPr="001766ED" w:rsidRDefault="004261C9" w:rsidP="004261C9">
      <w:pPr>
        <w:rPr>
          <w:color w:val="000000"/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Social platforms (</w:t>
      </w:r>
      <w:r w:rsidRPr="006D6D89">
        <w:rPr>
          <w:i/>
          <w:iCs/>
          <w:sz w:val="24"/>
          <w:szCs w:val="24"/>
        </w:rPr>
        <w:t>Facebook</w:t>
      </w:r>
      <w:r>
        <w:rPr>
          <w:sz w:val="24"/>
          <w:szCs w:val="24"/>
        </w:rPr>
        <w:t xml:space="preserve">, </w:t>
      </w:r>
      <w:r w:rsidRPr="006D6D89">
        <w:rPr>
          <w:i/>
          <w:iCs/>
          <w:sz w:val="24"/>
          <w:szCs w:val="24"/>
        </w:rPr>
        <w:t>Twitter</w:t>
      </w:r>
      <w:r>
        <w:rPr>
          <w:sz w:val="24"/>
          <w:szCs w:val="24"/>
        </w:rPr>
        <w:t xml:space="preserve">, </w:t>
      </w:r>
      <w:r w:rsidRPr="006D6D89">
        <w:rPr>
          <w:i/>
          <w:iCs/>
          <w:sz w:val="24"/>
          <w:szCs w:val="24"/>
        </w:rPr>
        <w:t>Instagram</w:t>
      </w:r>
      <w:r>
        <w:rPr>
          <w:sz w:val="24"/>
          <w:szCs w:val="24"/>
        </w:rPr>
        <w:t>) (</w:t>
      </w:r>
      <w:r w:rsidRPr="001766ED">
        <w:rPr>
          <w:sz w:val="24"/>
          <w:szCs w:val="24"/>
        </w:rPr>
        <w:t>please specify)</w:t>
      </w:r>
      <w:r w:rsidRPr="00AF1EDD">
        <w:rPr>
          <w:color w:val="7F7F7F" w:themeColor="text1" w:themeTint="80"/>
          <w:sz w:val="24"/>
          <w:szCs w:val="24"/>
        </w:rPr>
        <w:t xml:space="preserve"> ________________</w:t>
      </w:r>
    </w:p>
    <w:p w14:paraId="169F9338" w14:textId="77777777" w:rsidR="004261C9" w:rsidRPr="001766ED" w:rsidRDefault="004261C9" w:rsidP="004261C9">
      <w:pPr>
        <w:rPr>
          <w:color w:val="000000"/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Keystone platform</w:t>
      </w:r>
    </w:p>
    <w:p w14:paraId="02DF9095" w14:textId="77777777" w:rsidR="004261C9" w:rsidRPr="00AF1EDD" w:rsidRDefault="004261C9" w:rsidP="004261C9">
      <w:pPr>
        <w:rPr>
          <w:color w:val="7F7F7F" w:themeColor="text1" w:themeTint="8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>Agency</w:t>
      </w:r>
      <w:r>
        <w:rPr>
          <w:color w:val="000000"/>
          <w:sz w:val="24"/>
          <w:szCs w:val="24"/>
        </w:rPr>
        <w:t xml:space="preserve">/agents </w:t>
      </w:r>
      <w:r w:rsidRPr="001766ED">
        <w:rPr>
          <w:sz w:val="24"/>
          <w:szCs w:val="24"/>
        </w:rPr>
        <w:t xml:space="preserve">(please specify) </w:t>
      </w:r>
      <w:r w:rsidRPr="00AF1EDD">
        <w:rPr>
          <w:color w:val="7F7F7F" w:themeColor="text1" w:themeTint="80"/>
          <w:sz w:val="24"/>
          <w:szCs w:val="24"/>
        </w:rPr>
        <w:t>___________________________________________</w:t>
      </w:r>
    </w:p>
    <w:p w14:paraId="55BA5CD0" w14:textId="77777777" w:rsidR="004261C9" w:rsidRPr="00AF1EDD" w:rsidRDefault="004261C9" w:rsidP="004261C9">
      <w:pPr>
        <w:rPr>
          <w:b/>
          <w:bCs/>
          <w:color w:val="7F7F7F" w:themeColor="text1" w:themeTint="80"/>
          <w:sz w:val="28"/>
          <w:szCs w:val="28"/>
        </w:rPr>
        <w:sectPr w:rsidR="004261C9" w:rsidRPr="00AF1EDD" w:rsidSect="00430AAF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sz w:val="24"/>
          <w:szCs w:val="24"/>
        </w:rPr>
        <w:t xml:space="preserve">Other (please specify) </w:t>
      </w:r>
      <w:r w:rsidRPr="00AF1EDD">
        <w:rPr>
          <w:color w:val="7F7F7F" w:themeColor="text1" w:themeTint="80"/>
          <w:sz w:val="24"/>
          <w:szCs w:val="24"/>
        </w:rPr>
        <w:t>__________________________________________________</w:t>
      </w:r>
    </w:p>
    <w:p w14:paraId="487DEE56" w14:textId="77777777" w:rsidR="004717F4" w:rsidRPr="001766ED" w:rsidRDefault="004717F4" w:rsidP="00E610FF">
      <w:pPr>
        <w:rPr>
          <w:b/>
          <w:bCs/>
          <w:color w:val="000000"/>
          <w:sz w:val="28"/>
          <w:szCs w:val="28"/>
        </w:rPr>
        <w:sectPr w:rsidR="004717F4" w:rsidRPr="001766ED" w:rsidSect="00430AAF">
          <w:footerReference w:type="default" r:id="rId10"/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67FA68B8" w14:textId="77777777" w:rsidR="00601A0B" w:rsidRDefault="00601A0B" w:rsidP="00601A0B">
      <w:pPr>
        <w:rPr>
          <w:b/>
          <w:color w:val="000000"/>
          <w:sz w:val="28"/>
          <w:szCs w:val="28"/>
        </w:rPr>
      </w:pPr>
    </w:p>
    <w:p w14:paraId="6FFE2D14" w14:textId="7392F629" w:rsidR="00601A0B" w:rsidRPr="00601A0B" w:rsidRDefault="00601A0B" w:rsidP="00601A0B">
      <w:pPr>
        <w:rPr>
          <w:b/>
          <w:color w:val="000000"/>
          <w:sz w:val="28"/>
          <w:szCs w:val="28"/>
        </w:rPr>
      </w:pPr>
      <w:r w:rsidRPr="00601A0B">
        <w:rPr>
          <w:b/>
          <w:color w:val="000000"/>
          <w:sz w:val="28"/>
          <w:szCs w:val="28"/>
        </w:rPr>
        <w:t>Bachelor Submission Checklist</w:t>
      </w:r>
    </w:p>
    <w:p w14:paraId="051457CC" w14:textId="77777777" w:rsidR="00601A0B" w:rsidRPr="00BC211F" w:rsidRDefault="00601A0B" w:rsidP="00601A0B">
      <w:pPr>
        <w:rPr>
          <w:b/>
          <w:sz w:val="30"/>
          <w:szCs w:val="30"/>
        </w:rPr>
      </w:pPr>
    </w:p>
    <w:p w14:paraId="7878E694" w14:textId="77777777" w:rsidR="00601A0B" w:rsidRDefault="00601A0B" w:rsidP="00601A0B">
      <w:pPr>
        <w:rPr>
          <w:sz w:val="24"/>
          <w:szCs w:val="24"/>
        </w:rPr>
      </w:pPr>
      <w:r w:rsidRPr="00BC211F">
        <w:rPr>
          <w:sz w:val="24"/>
          <w:szCs w:val="24"/>
        </w:rPr>
        <w:t>Please check the list below to make sure you have all required documents along with your application and put tick if they are in place.</w:t>
      </w:r>
    </w:p>
    <w:p w14:paraId="5132A1D1" w14:textId="77777777" w:rsidR="00601A0B" w:rsidRPr="00BC211F" w:rsidRDefault="00601A0B" w:rsidP="00601A0B">
      <w:pPr>
        <w:rPr>
          <w:sz w:val="24"/>
          <w:szCs w:val="24"/>
        </w:rPr>
      </w:pPr>
    </w:p>
    <w:p w14:paraId="1E76B80D" w14:textId="77091DCE" w:rsidR="00601A0B" w:rsidRDefault="00601A0B" w:rsidP="00601A0B">
      <w:pPr>
        <w:rPr>
          <w:sz w:val="24"/>
          <w:szCs w:val="24"/>
        </w:rPr>
      </w:pPr>
      <w:r w:rsidRPr="00BC211F">
        <w:rPr>
          <w:sz w:val="24"/>
          <w:szCs w:val="24"/>
        </w:rPr>
        <w:t>Required:</w:t>
      </w:r>
    </w:p>
    <w:p w14:paraId="33C953CF" w14:textId="77777777" w:rsidR="00601A0B" w:rsidRPr="00BC211F" w:rsidRDefault="00601A0B" w:rsidP="00601A0B">
      <w:pPr>
        <w:rPr>
          <w:sz w:val="24"/>
          <w:szCs w:val="24"/>
        </w:rPr>
      </w:pPr>
    </w:p>
    <w:p w14:paraId="79F02475" w14:textId="77777777" w:rsidR="00601A0B" w:rsidRPr="00BC211F" w:rsidRDefault="00601A0B" w:rsidP="00601A0B">
      <w:pPr>
        <w:numPr>
          <w:ilvl w:val="0"/>
          <w:numId w:val="10"/>
        </w:numPr>
        <w:contextualSpacing/>
        <w:jc w:val="both"/>
        <w:rPr>
          <w:sz w:val="24"/>
          <w:szCs w:val="24"/>
        </w:rPr>
      </w:pPr>
      <w:r w:rsidRPr="00BC211F">
        <w:rPr>
          <w:sz w:val="24"/>
          <w:szCs w:val="24"/>
        </w:rPr>
        <w:t>Secondary School Certificate</w:t>
      </w:r>
    </w:p>
    <w:p w14:paraId="0CB390CC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Academic Transcripts of Records</w:t>
      </w:r>
    </w:p>
    <w:p w14:paraId="5FC691FD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Statement of Purpose</w:t>
      </w:r>
    </w:p>
    <w:p w14:paraId="5FDB735F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urriculum Vitae (CV) or Resume</w:t>
      </w:r>
    </w:p>
    <w:p w14:paraId="00E5E2E6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lastRenderedPageBreak/>
        <w:t>Medical Examination Certificate</w:t>
      </w:r>
    </w:p>
    <w:p w14:paraId="0E3E4DCD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opy of International Passport</w:t>
      </w:r>
    </w:p>
    <w:p w14:paraId="3856BC67" w14:textId="77777777" w:rsidR="00601A0B" w:rsidRDefault="00601A0B" w:rsidP="00601A0B">
      <w:pPr>
        <w:jc w:val="both"/>
        <w:rPr>
          <w:sz w:val="24"/>
          <w:szCs w:val="24"/>
        </w:rPr>
      </w:pPr>
    </w:p>
    <w:p w14:paraId="25E6EF63" w14:textId="77777777" w:rsidR="00797418" w:rsidRPr="00BC211F" w:rsidRDefault="00797418" w:rsidP="00797418">
      <w:pPr>
        <w:rPr>
          <w:sz w:val="24"/>
          <w:szCs w:val="24"/>
        </w:rPr>
      </w:pPr>
      <w:r w:rsidRPr="00BC211F">
        <w:rPr>
          <w:sz w:val="24"/>
          <w:szCs w:val="24"/>
        </w:rPr>
        <w:t xml:space="preserve">The following two documents are optional: </w:t>
      </w:r>
    </w:p>
    <w:p w14:paraId="277A62BD" w14:textId="77777777" w:rsidR="00797418" w:rsidRPr="00BC211F" w:rsidRDefault="00797418" w:rsidP="00797418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Standardized English Language Test Scores (valid TOEFL/IELTS scores) - optional</w:t>
      </w:r>
    </w:p>
    <w:p w14:paraId="1D2AA1DD" w14:textId="77777777" w:rsidR="00797418" w:rsidRPr="00BC211F" w:rsidRDefault="00797418" w:rsidP="00797418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ertificates Proving Extracurricular Activities</w:t>
      </w:r>
    </w:p>
    <w:p w14:paraId="42AC34D5" w14:textId="77777777" w:rsidR="00601A0B" w:rsidRDefault="00601A0B" w:rsidP="00601A0B">
      <w:pPr>
        <w:jc w:val="both"/>
        <w:rPr>
          <w:sz w:val="24"/>
          <w:szCs w:val="24"/>
        </w:rPr>
      </w:pPr>
    </w:p>
    <w:p w14:paraId="2F3A444F" w14:textId="73831A5B" w:rsidR="00347504" w:rsidRDefault="00347504" w:rsidP="00347504">
      <w:pPr>
        <w:rPr>
          <w:sz w:val="24"/>
          <w:szCs w:val="24"/>
        </w:rPr>
      </w:pPr>
      <w:r w:rsidRPr="00601A0B">
        <w:rPr>
          <w:b/>
          <w:color w:val="FF0000"/>
          <w:sz w:val="24"/>
          <w:szCs w:val="24"/>
        </w:rPr>
        <w:t>NO LATER</w:t>
      </w:r>
      <w:r w:rsidRPr="00601A0B">
        <w:rPr>
          <w:color w:val="FF0000"/>
          <w:sz w:val="24"/>
          <w:szCs w:val="24"/>
        </w:rPr>
        <w:t xml:space="preserve"> </w:t>
      </w:r>
      <w:r w:rsidRPr="00601A0B">
        <w:rPr>
          <w:sz w:val="24"/>
          <w:szCs w:val="24"/>
        </w:rPr>
        <w:t xml:space="preserve">than </w:t>
      </w:r>
      <w:r w:rsidRPr="00601A0B">
        <w:rPr>
          <w:b/>
          <w:bCs/>
          <w:sz w:val="24"/>
          <w:szCs w:val="24"/>
        </w:rPr>
        <w:t>1</w:t>
      </w:r>
      <w:r w:rsidR="00935F20">
        <w:rPr>
          <w:b/>
          <w:bCs/>
          <w:sz w:val="24"/>
          <w:szCs w:val="24"/>
        </w:rPr>
        <w:t>8</w:t>
      </w:r>
      <w:r w:rsidRPr="00601A0B">
        <w:rPr>
          <w:b/>
          <w:bCs/>
          <w:sz w:val="24"/>
          <w:szCs w:val="24"/>
        </w:rPr>
        <w:t>:00 (</w:t>
      </w:r>
      <w:r w:rsidR="00935F20">
        <w:rPr>
          <w:b/>
          <w:bCs/>
          <w:sz w:val="24"/>
          <w:szCs w:val="24"/>
        </w:rPr>
        <w:t>6</w:t>
      </w:r>
      <w:r w:rsidRPr="00601A0B">
        <w:rPr>
          <w:b/>
          <w:bCs/>
          <w:sz w:val="24"/>
          <w:szCs w:val="24"/>
        </w:rPr>
        <w:t xml:space="preserve">:00 PM) Baku time on </w:t>
      </w:r>
      <w:r w:rsidR="007867E8">
        <w:rPr>
          <w:b/>
          <w:bCs/>
          <w:sz w:val="24"/>
          <w:szCs w:val="24"/>
        </w:rPr>
        <w:t xml:space="preserve">15 </w:t>
      </w:r>
      <w:r w:rsidR="00AA4D43">
        <w:rPr>
          <w:b/>
          <w:bCs/>
          <w:sz w:val="24"/>
          <w:szCs w:val="24"/>
        </w:rPr>
        <w:t>May</w:t>
      </w:r>
      <w:r w:rsidR="007867E8">
        <w:rPr>
          <w:b/>
          <w:bCs/>
          <w:sz w:val="24"/>
          <w:szCs w:val="24"/>
        </w:rPr>
        <w:t xml:space="preserve"> </w:t>
      </w:r>
      <w:r w:rsidRPr="00601A0B">
        <w:rPr>
          <w:b/>
          <w:bCs/>
          <w:sz w:val="24"/>
          <w:szCs w:val="24"/>
        </w:rPr>
        <w:t>20</w:t>
      </w:r>
      <w:r w:rsidR="00FF0CC6">
        <w:rPr>
          <w:b/>
          <w:bCs/>
          <w:sz w:val="24"/>
          <w:szCs w:val="24"/>
        </w:rPr>
        <w:t>2</w:t>
      </w:r>
      <w:r w:rsidR="00AA4D43">
        <w:rPr>
          <w:b/>
          <w:bCs/>
          <w:sz w:val="24"/>
          <w:szCs w:val="24"/>
        </w:rPr>
        <w:t>4</w:t>
      </w:r>
      <w:r w:rsidR="002D156F">
        <w:rPr>
          <w:b/>
          <w:bCs/>
          <w:sz w:val="24"/>
          <w:szCs w:val="24"/>
        </w:rPr>
        <w:t>.</w:t>
      </w:r>
    </w:p>
    <w:p w14:paraId="587B8270" w14:textId="77777777" w:rsidR="00347504" w:rsidRPr="00601A0B" w:rsidRDefault="00347504" w:rsidP="00347504">
      <w:pPr>
        <w:rPr>
          <w:sz w:val="24"/>
          <w:szCs w:val="24"/>
        </w:rPr>
      </w:pPr>
    </w:p>
    <w:p w14:paraId="092AA6BD" w14:textId="54C8A0F3" w:rsidR="00601A0B" w:rsidRPr="00601A0B" w:rsidRDefault="00347504" w:rsidP="00601A0B">
      <w:pPr>
        <w:jc w:val="both"/>
        <w:rPr>
          <w:b/>
          <w:sz w:val="24"/>
          <w:szCs w:val="24"/>
        </w:rPr>
      </w:pPr>
      <w:r w:rsidRPr="00601A0B">
        <w:rPr>
          <w:b/>
          <w:sz w:val="24"/>
          <w:szCs w:val="24"/>
        </w:rPr>
        <w:t>Electronic submissions are highly encouraged</w:t>
      </w:r>
    </w:p>
    <w:p w14:paraId="444B5ACE" w14:textId="77777777" w:rsidR="00601A0B" w:rsidRPr="00347504" w:rsidRDefault="00601A0B" w:rsidP="00347504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240"/>
        <w:gridCol w:w="5085"/>
      </w:tblGrid>
      <w:tr w:rsidR="00601A0B" w:rsidRPr="001766ED" w14:paraId="27C21A55" w14:textId="77777777" w:rsidTr="001F3488">
        <w:trPr>
          <w:jc w:val="center"/>
        </w:trPr>
        <w:tc>
          <w:tcPr>
            <w:tcW w:w="5240" w:type="dxa"/>
            <w:shd w:val="clear" w:color="auto" w:fill="DAEEF3" w:themeFill="accent5" w:themeFillTint="33"/>
          </w:tcPr>
          <w:p w14:paraId="19E768E1" w14:textId="77777777" w:rsidR="00601A0B" w:rsidRPr="001766ED" w:rsidRDefault="00601A0B" w:rsidP="001F3488">
            <w:pPr>
              <w:rPr>
                <w:b/>
                <w:sz w:val="24"/>
                <w:szCs w:val="24"/>
              </w:rPr>
            </w:pPr>
            <w:r w:rsidRPr="001766ED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5085" w:type="dxa"/>
            <w:shd w:val="clear" w:color="auto" w:fill="DAEEF3" w:themeFill="accent5" w:themeFillTint="33"/>
          </w:tcPr>
          <w:p w14:paraId="5DAF439F" w14:textId="77777777" w:rsidR="00601A0B" w:rsidRPr="001766ED" w:rsidRDefault="00601A0B" w:rsidP="001F3488">
            <w:pPr>
              <w:pStyle w:val="ListParagraph"/>
              <w:rPr>
                <w:b/>
                <w:sz w:val="24"/>
                <w:szCs w:val="24"/>
              </w:rPr>
            </w:pPr>
            <w:r w:rsidRPr="001766ED">
              <w:rPr>
                <w:b/>
                <w:sz w:val="24"/>
                <w:szCs w:val="24"/>
              </w:rPr>
              <w:t>Post:</w:t>
            </w:r>
          </w:p>
        </w:tc>
      </w:tr>
      <w:tr w:rsidR="00601A0B" w:rsidRPr="001766ED" w14:paraId="5E374A35" w14:textId="77777777" w:rsidTr="001F3488">
        <w:trPr>
          <w:jc w:val="center"/>
        </w:trPr>
        <w:tc>
          <w:tcPr>
            <w:tcW w:w="5240" w:type="dxa"/>
          </w:tcPr>
          <w:p w14:paraId="5C78F41C" w14:textId="55EA8DF7" w:rsidR="00601A0B" w:rsidRPr="00633446" w:rsidRDefault="00000000" w:rsidP="001F3488">
            <w:pPr>
              <w:rPr>
                <w:b/>
                <w:bCs/>
                <w:color w:val="FF0000"/>
                <w:sz w:val="26"/>
                <w:szCs w:val="26"/>
              </w:rPr>
            </w:pPr>
            <w:hyperlink r:id="rId11" w:history="1">
              <w:r w:rsidR="00633446" w:rsidRPr="00633446">
                <w:rPr>
                  <w:rStyle w:val="Hyperlink"/>
                  <w:b/>
                  <w:bCs/>
                  <w:color w:val="FF0000"/>
                  <w:sz w:val="26"/>
                  <w:szCs w:val="26"/>
                </w:rPr>
                <w:t>admissions@khazar.org</w:t>
              </w:r>
            </w:hyperlink>
            <w:r w:rsidR="00633446" w:rsidRPr="00633446">
              <w:rPr>
                <w:b/>
                <w:bCs/>
                <w:color w:val="FF0000"/>
                <w:sz w:val="26"/>
                <w:szCs w:val="26"/>
              </w:rPr>
              <w:t xml:space="preserve"> </w:t>
            </w:r>
          </w:p>
          <w:p w14:paraId="7807FF6E" w14:textId="77777777" w:rsidR="00601A0B" w:rsidRPr="001766ED" w:rsidRDefault="00601A0B" w:rsidP="005D775F">
            <w:pPr>
              <w:rPr>
                <w:sz w:val="24"/>
                <w:szCs w:val="24"/>
              </w:rPr>
            </w:pPr>
          </w:p>
        </w:tc>
        <w:tc>
          <w:tcPr>
            <w:tcW w:w="5085" w:type="dxa"/>
          </w:tcPr>
          <w:p w14:paraId="3B092806" w14:textId="22551A9E" w:rsidR="00601A0B" w:rsidRPr="001766ED" w:rsidRDefault="00601A0B" w:rsidP="001F3488">
            <w:pPr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 xml:space="preserve">           </w:t>
            </w:r>
            <w:r w:rsidR="00633446">
              <w:rPr>
                <w:sz w:val="24"/>
                <w:szCs w:val="24"/>
              </w:rPr>
              <w:t xml:space="preserve"> </w:t>
            </w:r>
            <w:r w:rsidRPr="001766ED">
              <w:rPr>
                <w:sz w:val="24"/>
                <w:szCs w:val="24"/>
              </w:rPr>
              <w:t>Khazar University</w:t>
            </w:r>
          </w:p>
          <w:p w14:paraId="6951417F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>International Affairs Office</w:t>
            </w:r>
          </w:p>
          <w:p w14:paraId="6D4AA4BD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766ED">
              <w:rPr>
                <w:sz w:val="24"/>
                <w:szCs w:val="24"/>
              </w:rPr>
              <w:t xml:space="preserve">1 </w:t>
            </w:r>
            <w:proofErr w:type="spellStart"/>
            <w:r w:rsidRPr="001766ED">
              <w:rPr>
                <w:sz w:val="24"/>
                <w:szCs w:val="24"/>
              </w:rPr>
              <w:t>Mehseti</w:t>
            </w:r>
            <w:proofErr w:type="spellEnd"/>
            <w:r w:rsidRPr="001766ED">
              <w:rPr>
                <w:sz w:val="24"/>
                <w:szCs w:val="24"/>
              </w:rPr>
              <w:t xml:space="preserve"> Street,</w:t>
            </w:r>
          </w:p>
          <w:p w14:paraId="639ECD4F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>Baku, AZ1096, Azerbaijan</w:t>
            </w:r>
          </w:p>
        </w:tc>
      </w:tr>
    </w:tbl>
    <w:p w14:paraId="222D3C26" w14:textId="3B532B49" w:rsidR="00AA2F20" w:rsidRPr="00601A0B" w:rsidRDefault="00AA2F20" w:rsidP="00601A0B">
      <w:pPr>
        <w:pStyle w:val="ListParagraph"/>
        <w:ind w:left="360"/>
        <w:jc w:val="both"/>
        <w:rPr>
          <w:color w:val="000000"/>
          <w:sz w:val="24"/>
          <w:szCs w:val="24"/>
        </w:rPr>
      </w:pPr>
    </w:p>
    <w:p w14:paraId="3C694EA7" w14:textId="77777777" w:rsidR="00026C5C" w:rsidRDefault="00026C5C" w:rsidP="005F2147">
      <w:pPr>
        <w:jc w:val="both"/>
        <w:rPr>
          <w:color w:val="000000" w:themeColor="text1"/>
          <w:spacing w:val="2"/>
        </w:rPr>
      </w:pPr>
      <w:r w:rsidRPr="009A66C3">
        <w:rPr>
          <w:color w:val="000000" w:themeColor="text1"/>
          <w:spacing w:val="2"/>
        </w:rPr>
        <w:t xml:space="preserve">I understand that this application is for admission only for the term indicated. I agree that I am bound by the University’s regulations concerning </w:t>
      </w:r>
      <w:r>
        <w:rPr>
          <w:color w:val="000000" w:themeColor="text1"/>
          <w:spacing w:val="2"/>
        </w:rPr>
        <w:t>the application</w:t>
      </w:r>
      <w:r w:rsidRPr="009A66C3">
        <w:rPr>
          <w:color w:val="000000" w:themeColor="text1"/>
          <w:spacing w:val="2"/>
        </w:rPr>
        <w:t xml:space="preserve"> deadline and admission requirements.</w:t>
      </w:r>
    </w:p>
    <w:p w14:paraId="2EFB3622" w14:textId="77777777" w:rsidR="00026C5C" w:rsidRPr="009A66C3" w:rsidRDefault="00026C5C" w:rsidP="005F2147">
      <w:pPr>
        <w:jc w:val="both"/>
        <w:rPr>
          <w:color w:val="000000" w:themeColor="text1"/>
          <w:spacing w:val="2"/>
        </w:rPr>
      </w:pPr>
    </w:p>
    <w:p w14:paraId="76588B8B" w14:textId="761CEB73" w:rsidR="00026C5C" w:rsidRPr="009A66C3" w:rsidRDefault="00026C5C" w:rsidP="005F2147">
      <w:pPr>
        <w:rPr>
          <w:color w:val="000000" w:themeColor="text1"/>
          <w:spacing w:val="2"/>
        </w:rPr>
      </w:pPr>
      <w:r w:rsidRPr="00026C5C">
        <w:rPr>
          <w:color w:val="000000" w:themeColor="text1"/>
          <w:spacing w:val="2"/>
        </w:rPr>
        <w:t xml:space="preserve">I certify that this information is complete and accurate. I understand that making false or fraudulent statements within this application will result in </w:t>
      </w:r>
      <w:r w:rsidR="005F2147">
        <w:rPr>
          <w:color w:val="000000" w:themeColor="text1"/>
          <w:spacing w:val="2"/>
        </w:rPr>
        <w:t xml:space="preserve">disqualification of application, </w:t>
      </w:r>
      <w:r w:rsidRPr="00026C5C">
        <w:rPr>
          <w:color w:val="000000" w:themeColor="text1"/>
          <w:spacing w:val="2"/>
        </w:rPr>
        <w:t>denial of admission and invalidation of credit or degrees earned.</w:t>
      </w:r>
      <w:r w:rsidRPr="00026C5C">
        <w:rPr>
          <w:color w:val="000000" w:themeColor="text1"/>
        </w:rPr>
        <w:t> </w:t>
      </w:r>
      <w:r w:rsidRPr="00026C5C">
        <w:rPr>
          <w:color w:val="000000" w:themeColor="text1"/>
          <w:spacing w:val="2"/>
        </w:rPr>
        <w:br/>
      </w:r>
      <w:r w:rsidRPr="00026C5C">
        <w:rPr>
          <w:color w:val="000000" w:themeColor="text1"/>
          <w:spacing w:val="2"/>
        </w:rPr>
        <w:br/>
        <w:t xml:space="preserve">If admitted, I agree to abide by the policies </w:t>
      </w:r>
      <w:r w:rsidRPr="00EA37FF">
        <w:rPr>
          <w:color w:val="000000" w:themeColor="text1"/>
          <w:spacing w:val="2"/>
        </w:rPr>
        <w:t xml:space="preserve">of </w:t>
      </w:r>
      <w:r w:rsidR="00EA37FF">
        <w:rPr>
          <w:color w:val="000000" w:themeColor="text1"/>
          <w:spacing w:val="2"/>
        </w:rPr>
        <w:t xml:space="preserve">Khazar </w:t>
      </w:r>
      <w:r w:rsidR="00EA37FF" w:rsidRPr="00ED70A1">
        <w:rPr>
          <w:color w:val="000000" w:themeColor="text1"/>
          <w:spacing w:val="2"/>
        </w:rPr>
        <w:t>University</w:t>
      </w:r>
      <w:r w:rsidRPr="00026C5C">
        <w:rPr>
          <w:color w:val="000000" w:themeColor="text1"/>
          <w:spacing w:val="2"/>
        </w:rPr>
        <w:t>. Should any information change prior to my entry into the University, I will notify t</w:t>
      </w:r>
      <w:r w:rsidR="00347504">
        <w:rPr>
          <w:color w:val="000000" w:themeColor="text1"/>
          <w:spacing w:val="2"/>
        </w:rPr>
        <w:t xml:space="preserve">he International Affairs Office. </w:t>
      </w:r>
      <w:r>
        <w:rPr>
          <w:color w:val="000000" w:themeColor="text1"/>
          <w:spacing w:val="2"/>
        </w:rPr>
        <w:t xml:space="preserve">I understand and accept the tuition </w:t>
      </w:r>
      <w:r w:rsidRPr="00026C5C">
        <w:rPr>
          <w:color w:val="000000" w:themeColor="text1"/>
          <w:spacing w:val="2"/>
        </w:rPr>
        <w:t>fee</w:t>
      </w:r>
      <w:r>
        <w:rPr>
          <w:color w:val="000000" w:themeColor="text1"/>
          <w:spacing w:val="2"/>
        </w:rPr>
        <w:t xml:space="preserve"> policy of </w:t>
      </w:r>
      <w:r w:rsidR="00383D5F">
        <w:rPr>
          <w:color w:val="000000" w:themeColor="text1"/>
          <w:spacing w:val="2"/>
        </w:rPr>
        <w:t xml:space="preserve">Khazar </w:t>
      </w:r>
      <w:r>
        <w:rPr>
          <w:color w:val="000000" w:themeColor="text1"/>
          <w:spacing w:val="2"/>
        </w:rPr>
        <w:t>University.</w:t>
      </w:r>
    </w:p>
    <w:p w14:paraId="3DEE417E" w14:textId="77777777" w:rsidR="00026C5C" w:rsidRPr="009A66C3" w:rsidRDefault="00026C5C" w:rsidP="00026C5C">
      <w:pPr>
        <w:rPr>
          <w:sz w:val="24"/>
          <w:szCs w:val="24"/>
        </w:rPr>
      </w:pPr>
    </w:p>
    <w:p w14:paraId="78534B1F" w14:textId="77777777" w:rsidR="00026C5C" w:rsidRPr="009A66C3" w:rsidRDefault="00026C5C" w:rsidP="00026C5C">
      <w:pPr>
        <w:rPr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Yes, </w:t>
      </w:r>
      <w:r w:rsidRPr="009A66C3">
        <w:rPr>
          <w:sz w:val="24"/>
          <w:szCs w:val="24"/>
        </w:rPr>
        <w:t>I understand and agree to the terms listed above.</w:t>
      </w:r>
      <w:r w:rsidRPr="009A66C3">
        <w:rPr>
          <w:rStyle w:val="apple-converted-space"/>
          <w:rFonts w:ascii="Lucida Sans Unicode" w:hAnsi="Lucida Sans Unicode" w:cs="Lucida Sans Unicode"/>
          <w:color w:val="222222"/>
          <w:spacing w:val="2"/>
        </w:rPr>
        <w:t> </w:t>
      </w:r>
    </w:p>
    <w:p w14:paraId="2E75E7FD" w14:textId="77777777" w:rsidR="004717F4" w:rsidRDefault="004717F4" w:rsidP="00E610FF">
      <w:pPr>
        <w:rPr>
          <w:b/>
          <w:bCs/>
          <w:color w:val="000000"/>
          <w:sz w:val="28"/>
          <w:szCs w:val="28"/>
        </w:rPr>
      </w:pPr>
    </w:p>
    <w:p w14:paraId="7C5194F8" w14:textId="77777777" w:rsidR="005F2147" w:rsidRPr="001766ED" w:rsidRDefault="005F2147" w:rsidP="00E610FF">
      <w:pPr>
        <w:rPr>
          <w:b/>
          <w:bCs/>
          <w:color w:val="000000"/>
          <w:sz w:val="28"/>
          <w:szCs w:val="28"/>
        </w:rPr>
      </w:pPr>
    </w:p>
    <w:p w14:paraId="60CCF9E9" w14:textId="77777777" w:rsidR="00AA562F" w:rsidRPr="005F2147" w:rsidRDefault="00E610FF" w:rsidP="00E610FF">
      <w:pPr>
        <w:sectPr w:rsidR="00AA562F" w:rsidRPr="005F2147" w:rsidSect="00430AAF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  <w:r w:rsidRPr="001766ED">
        <w:rPr>
          <w:b/>
          <w:bCs/>
          <w:color w:val="000000"/>
          <w:sz w:val="28"/>
          <w:szCs w:val="28"/>
        </w:rPr>
        <w:t xml:space="preserve">Date: </w:t>
      </w:r>
      <w:r w:rsidRPr="008C42C7">
        <w:rPr>
          <w:color w:val="7F7F7F" w:themeColor="text1" w:themeTint="80"/>
        </w:rPr>
        <w:t xml:space="preserve"> _______________________ </w:t>
      </w:r>
      <w:r w:rsidRPr="001766ED">
        <w:tab/>
      </w:r>
      <w:r w:rsidRPr="001766ED">
        <w:tab/>
      </w:r>
      <w:r w:rsidRPr="001766ED">
        <w:rPr>
          <w:b/>
          <w:sz w:val="28"/>
          <w:szCs w:val="28"/>
        </w:rPr>
        <w:tab/>
      </w:r>
      <w:r w:rsidR="00AA2F20" w:rsidRPr="001766ED">
        <w:rPr>
          <w:b/>
          <w:sz w:val="28"/>
          <w:szCs w:val="28"/>
        </w:rPr>
        <w:t xml:space="preserve">        </w:t>
      </w:r>
      <w:r w:rsidRPr="001766ED">
        <w:rPr>
          <w:b/>
          <w:sz w:val="28"/>
          <w:szCs w:val="28"/>
        </w:rPr>
        <w:t>Signature:</w:t>
      </w:r>
      <w:r w:rsidR="005F2147">
        <w:t xml:space="preserve">  </w:t>
      </w:r>
      <w:r w:rsidR="005F2147" w:rsidRPr="008C42C7">
        <w:rPr>
          <w:color w:val="7F7F7F" w:themeColor="text1" w:themeTint="80"/>
        </w:rPr>
        <w:t xml:space="preserve">_______________________ </w:t>
      </w:r>
      <w:r w:rsidR="005F2147" w:rsidRPr="008C42C7">
        <w:rPr>
          <w:color w:val="7F7F7F" w:themeColor="text1" w:themeTint="80"/>
        </w:rPr>
        <w:tab/>
      </w:r>
    </w:p>
    <w:p w14:paraId="0BAA3912" w14:textId="77777777" w:rsidR="00567876" w:rsidRPr="001766ED" w:rsidRDefault="00567876" w:rsidP="00E610FF">
      <w:pPr>
        <w:rPr>
          <w:color w:val="000000"/>
          <w:sz w:val="24"/>
          <w:szCs w:val="24"/>
        </w:rPr>
        <w:sectPr w:rsidR="00567876" w:rsidRPr="001766ED" w:rsidSect="00430AAF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1C5C1A0B" w14:textId="77777777" w:rsidR="00831F36" w:rsidRPr="001766ED" w:rsidRDefault="00831F36"/>
    <w:sectPr w:rsidR="00831F36" w:rsidRPr="001766ED" w:rsidSect="00430AAF">
      <w:type w:val="continuous"/>
      <w:pgSz w:w="11906" w:h="16838" w:code="9"/>
      <w:pgMar w:top="720" w:right="720" w:bottom="720" w:left="720" w:header="709" w:footer="709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BA610" w14:textId="77777777" w:rsidR="00430AAF" w:rsidRDefault="00430AAF" w:rsidP="0094064C">
      <w:r>
        <w:separator/>
      </w:r>
    </w:p>
  </w:endnote>
  <w:endnote w:type="continuationSeparator" w:id="0">
    <w:p w14:paraId="7B8C4A3D" w14:textId="77777777" w:rsidR="00430AAF" w:rsidRDefault="00430AAF" w:rsidP="00940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5166147"/>
      <w:docPartObj>
        <w:docPartGallery w:val="Page Numbers (Bottom of Page)"/>
        <w:docPartUnique/>
      </w:docPartObj>
    </w:sdtPr>
    <w:sdtContent>
      <w:p w14:paraId="026A3A99" w14:textId="77777777" w:rsidR="004261C9" w:rsidRDefault="004261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56AA24" w14:textId="77777777" w:rsidR="004261C9" w:rsidRDefault="004261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05361"/>
      <w:docPartObj>
        <w:docPartGallery w:val="Page Numbers (Bottom of Page)"/>
        <w:docPartUnique/>
      </w:docPartObj>
    </w:sdtPr>
    <w:sdtContent>
      <w:p w14:paraId="467C9A5A" w14:textId="17905ECF" w:rsidR="00824BF5" w:rsidRDefault="006B11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7A2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3A50B4" w14:textId="77777777" w:rsidR="00824BF5" w:rsidRDefault="0082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1FEDE" w14:textId="77777777" w:rsidR="00430AAF" w:rsidRDefault="00430AAF" w:rsidP="0094064C">
      <w:r>
        <w:separator/>
      </w:r>
    </w:p>
  </w:footnote>
  <w:footnote w:type="continuationSeparator" w:id="0">
    <w:p w14:paraId="2C0EAB0F" w14:textId="77777777" w:rsidR="00430AAF" w:rsidRDefault="00430AAF" w:rsidP="00940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7AF67C6"/>
    <w:multiLevelType w:val="hybridMultilevel"/>
    <w:tmpl w:val="A74A2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17D2B"/>
    <w:multiLevelType w:val="hybridMultilevel"/>
    <w:tmpl w:val="41AE04D4"/>
    <w:lvl w:ilvl="0" w:tplc="A170B8E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B76F9"/>
    <w:multiLevelType w:val="hybridMultilevel"/>
    <w:tmpl w:val="0E7ACC28"/>
    <w:lvl w:ilvl="0" w:tplc="C9E2969A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26E74BC">
      <w:numFmt w:val="bullet"/>
      <w:lvlText w:val="•"/>
      <w:lvlJc w:val="left"/>
      <w:pPr>
        <w:ind w:left="688" w:hanging="360"/>
      </w:pPr>
      <w:rPr>
        <w:rFonts w:hint="default"/>
        <w:lang w:val="en-US" w:eastAsia="en-US" w:bidi="en-US"/>
      </w:rPr>
    </w:lvl>
    <w:lvl w:ilvl="2" w:tplc="ADA4E4A6">
      <w:numFmt w:val="bullet"/>
      <w:lvlText w:val="•"/>
      <w:lvlJc w:val="left"/>
      <w:pPr>
        <w:ind w:left="1017" w:hanging="360"/>
      </w:pPr>
      <w:rPr>
        <w:rFonts w:hint="default"/>
        <w:lang w:val="en-US" w:eastAsia="en-US" w:bidi="en-US"/>
      </w:rPr>
    </w:lvl>
    <w:lvl w:ilvl="3" w:tplc="63900150">
      <w:numFmt w:val="bullet"/>
      <w:lvlText w:val="•"/>
      <w:lvlJc w:val="left"/>
      <w:pPr>
        <w:ind w:left="1346" w:hanging="360"/>
      </w:pPr>
      <w:rPr>
        <w:rFonts w:hint="default"/>
        <w:lang w:val="en-US" w:eastAsia="en-US" w:bidi="en-US"/>
      </w:rPr>
    </w:lvl>
    <w:lvl w:ilvl="4" w:tplc="A8542D1C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en-US"/>
      </w:rPr>
    </w:lvl>
    <w:lvl w:ilvl="5" w:tplc="FA508D5E">
      <w:numFmt w:val="bullet"/>
      <w:lvlText w:val="•"/>
      <w:lvlJc w:val="left"/>
      <w:pPr>
        <w:ind w:left="2004" w:hanging="360"/>
      </w:pPr>
      <w:rPr>
        <w:rFonts w:hint="default"/>
        <w:lang w:val="en-US" w:eastAsia="en-US" w:bidi="en-US"/>
      </w:rPr>
    </w:lvl>
    <w:lvl w:ilvl="6" w:tplc="E984016A">
      <w:numFmt w:val="bullet"/>
      <w:lvlText w:val="•"/>
      <w:lvlJc w:val="left"/>
      <w:pPr>
        <w:ind w:left="2332" w:hanging="360"/>
      </w:pPr>
      <w:rPr>
        <w:rFonts w:hint="default"/>
        <w:lang w:val="en-US" w:eastAsia="en-US" w:bidi="en-US"/>
      </w:rPr>
    </w:lvl>
    <w:lvl w:ilvl="7" w:tplc="7AB25F28">
      <w:numFmt w:val="bullet"/>
      <w:lvlText w:val="•"/>
      <w:lvlJc w:val="left"/>
      <w:pPr>
        <w:ind w:left="2661" w:hanging="360"/>
      </w:pPr>
      <w:rPr>
        <w:rFonts w:hint="default"/>
        <w:lang w:val="en-US" w:eastAsia="en-US" w:bidi="en-US"/>
      </w:rPr>
    </w:lvl>
    <w:lvl w:ilvl="8" w:tplc="E0C47090">
      <w:numFmt w:val="bullet"/>
      <w:lvlText w:val="•"/>
      <w:lvlJc w:val="left"/>
      <w:pPr>
        <w:ind w:left="299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2D79250E"/>
    <w:multiLevelType w:val="hybridMultilevel"/>
    <w:tmpl w:val="90B84872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D61C49"/>
    <w:multiLevelType w:val="hybridMultilevel"/>
    <w:tmpl w:val="435ECF0C"/>
    <w:lvl w:ilvl="0" w:tplc="EB72FFB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04C5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" w15:restartNumberingAfterBreak="0">
    <w:nsid w:val="66774102"/>
    <w:multiLevelType w:val="hybridMultilevel"/>
    <w:tmpl w:val="55947A9E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900FAF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77D5772E"/>
    <w:multiLevelType w:val="hybridMultilevel"/>
    <w:tmpl w:val="F544E7DA"/>
    <w:lvl w:ilvl="0" w:tplc="820C8EE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977AC7"/>
    <w:multiLevelType w:val="hybridMultilevel"/>
    <w:tmpl w:val="E1123446"/>
    <w:lvl w:ilvl="0" w:tplc="F94ECF64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143044">
    <w:abstractNumId w:val="0"/>
    <w:lvlOverride w:ilvl="0">
      <w:lvl w:ilvl="0">
        <w:start w:val="1"/>
        <w:numFmt w:val="bullet"/>
        <w:lvlText w:val="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b/>
          <w:i w:val="0"/>
        </w:rPr>
      </w:lvl>
    </w:lvlOverride>
  </w:num>
  <w:num w:numId="2" w16cid:durableId="1698003263">
    <w:abstractNumId w:val="6"/>
  </w:num>
  <w:num w:numId="3" w16cid:durableId="2112431340">
    <w:abstractNumId w:val="8"/>
  </w:num>
  <w:num w:numId="4" w16cid:durableId="70130306">
    <w:abstractNumId w:val="10"/>
  </w:num>
  <w:num w:numId="5" w16cid:durableId="1416365708">
    <w:abstractNumId w:val="1"/>
  </w:num>
  <w:num w:numId="6" w16cid:durableId="18821003">
    <w:abstractNumId w:val="5"/>
  </w:num>
  <w:num w:numId="7" w16cid:durableId="548884242">
    <w:abstractNumId w:val="7"/>
  </w:num>
  <w:num w:numId="8" w16cid:durableId="847066198">
    <w:abstractNumId w:val="4"/>
  </w:num>
  <w:num w:numId="9" w16cid:durableId="366681544">
    <w:abstractNumId w:val="2"/>
  </w:num>
  <w:num w:numId="10" w16cid:durableId="356278054">
    <w:abstractNumId w:val="9"/>
  </w:num>
  <w:num w:numId="11" w16cid:durableId="21381815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DCxNLM0NLY0M7VQ0lEKTi0uzszPAykwrAUAPLBxCywAAAA="/>
  </w:docVars>
  <w:rsids>
    <w:rsidRoot w:val="00E610FF"/>
    <w:rsid w:val="000149BC"/>
    <w:rsid w:val="00021381"/>
    <w:rsid w:val="00024137"/>
    <w:rsid w:val="00025AC7"/>
    <w:rsid w:val="00026C5C"/>
    <w:rsid w:val="000308CF"/>
    <w:rsid w:val="000514D6"/>
    <w:rsid w:val="000521CC"/>
    <w:rsid w:val="00070003"/>
    <w:rsid w:val="000946CD"/>
    <w:rsid w:val="000D14F9"/>
    <w:rsid w:val="000D3B5B"/>
    <w:rsid w:val="000D46CF"/>
    <w:rsid w:val="000F2B91"/>
    <w:rsid w:val="001115D6"/>
    <w:rsid w:val="001119F4"/>
    <w:rsid w:val="001228ED"/>
    <w:rsid w:val="00123DF2"/>
    <w:rsid w:val="00146890"/>
    <w:rsid w:val="001528E7"/>
    <w:rsid w:val="00164CC5"/>
    <w:rsid w:val="00174CD2"/>
    <w:rsid w:val="001766ED"/>
    <w:rsid w:val="001778E0"/>
    <w:rsid w:val="00180C4D"/>
    <w:rsid w:val="001921D0"/>
    <w:rsid w:val="00195927"/>
    <w:rsid w:val="001A4CD6"/>
    <w:rsid w:val="001A5789"/>
    <w:rsid w:val="001B10B6"/>
    <w:rsid w:val="001B1C9B"/>
    <w:rsid w:val="001C506D"/>
    <w:rsid w:val="001C5A46"/>
    <w:rsid w:val="001C7D0C"/>
    <w:rsid w:val="001D5FF4"/>
    <w:rsid w:val="001F1A16"/>
    <w:rsid w:val="001F37B6"/>
    <w:rsid w:val="001F7BF1"/>
    <w:rsid w:val="00203BA5"/>
    <w:rsid w:val="002058EF"/>
    <w:rsid w:val="002222A1"/>
    <w:rsid w:val="00254B0A"/>
    <w:rsid w:val="0025759A"/>
    <w:rsid w:val="00261CF4"/>
    <w:rsid w:val="0027452E"/>
    <w:rsid w:val="00296174"/>
    <w:rsid w:val="002C5D6F"/>
    <w:rsid w:val="002C6651"/>
    <w:rsid w:val="002C7DAF"/>
    <w:rsid w:val="002D156F"/>
    <w:rsid w:val="002D3EEA"/>
    <w:rsid w:val="002D7408"/>
    <w:rsid w:val="002E613D"/>
    <w:rsid w:val="002E7FD0"/>
    <w:rsid w:val="002F2510"/>
    <w:rsid w:val="002F6B67"/>
    <w:rsid w:val="00301D48"/>
    <w:rsid w:val="00303E7B"/>
    <w:rsid w:val="00314F8E"/>
    <w:rsid w:val="00332D03"/>
    <w:rsid w:val="0034422E"/>
    <w:rsid w:val="00347504"/>
    <w:rsid w:val="00353F15"/>
    <w:rsid w:val="00354F4D"/>
    <w:rsid w:val="003644EE"/>
    <w:rsid w:val="003715CF"/>
    <w:rsid w:val="003807FA"/>
    <w:rsid w:val="00383961"/>
    <w:rsid w:val="00383D5F"/>
    <w:rsid w:val="003964F8"/>
    <w:rsid w:val="003A4BA5"/>
    <w:rsid w:val="003C4B3B"/>
    <w:rsid w:val="003C4CC2"/>
    <w:rsid w:val="003E27FE"/>
    <w:rsid w:val="003E3E34"/>
    <w:rsid w:val="003E7122"/>
    <w:rsid w:val="003E7A28"/>
    <w:rsid w:val="003F4EE1"/>
    <w:rsid w:val="00400454"/>
    <w:rsid w:val="00407524"/>
    <w:rsid w:val="004227E1"/>
    <w:rsid w:val="004261C9"/>
    <w:rsid w:val="00426E21"/>
    <w:rsid w:val="00430AAF"/>
    <w:rsid w:val="00440AAC"/>
    <w:rsid w:val="0045675C"/>
    <w:rsid w:val="004717F4"/>
    <w:rsid w:val="004750D2"/>
    <w:rsid w:val="00490A30"/>
    <w:rsid w:val="004A4BE7"/>
    <w:rsid w:val="004A6A22"/>
    <w:rsid w:val="004B386C"/>
    <w:rsid w:val="004B3C69"/>
    <w:rsid w:val="004C44A7"/>
    <w:rsid w:val="004C73A2"/>
    <w:rsid w:val="004E412E"/>
    <w:rsid w:val="004E4E79"/>
    <w:rsid w:val="00505F3D"/>
    <w:rsid w:val="00523FDF"/>
    <w:rsid w:val="0053387F"/>
    <w:rsid w:val="00546532"/>
    <w:rsid w:val="00554473"/>
    <w:rsid w:val="00556733"/>
    <w:rsid w:val="0056483D"/>
    <w:rsid w:val="0056501D"/>
    <w:rsid w:val="00567876"/>
    <w:rsid w:val="00572EE2"/>
    <w:rsid w:val="00573BBF"/>
    <w:rsid w:val="00597BBF"/>
    <w:rsid w:val="005A6A13"/>
    <w:rsid w:val="005A7B13"/>
    <w:rsid w:val="005B2781"/>
    <w:rsid w:val="005B48A4"/>
    <w:rsid w:val="005B58FE"/>
    <w:rsid w:val="005D775F"/>
    <w:rsid w:val="005E50F4"/>
    <w:rsid w:val="005F2147"/>
    <w:rsid w:val="005F25CB"/>
    <w:rsid w:val="005F275D"/>
    <w:rsid w:val="005F2786"/>
    <w:rsid w:val="005F2855"/>
    <w:rsid w:val="005F7A87"/>
    <w:rsid w:val="00601A0B"/>
    <w:rsid w:val="00602C89"/>
    <w:rsid w:val="00604C76"/>
    <w:rsid w:val="00615525"/>
    <w:rsid w:val="00622105"/>
    <w:rsid w:val="00632BA0"/>
    <w:rsid w:val="00633446"/>
    <w:rsid w:val="00644059"/>
    <w:rsid w:val="0066628E"/>
    <w:rsid w:val="006738A2"/>
    <w:rsid w:val="00676948"/>
    <w:rsid w:val="00683DD1"/>
    <w:rsid w:val="00685469"/>
    <w:rsid w:val="006948F0"/>
    <w:rsid w:val="00694974"/>
    <w:rsid w:val="006B11B3"/>
    <w:rsid w:val="006C722D"/>
    <w:rsid w:val="006D459B"/>
    <w:rsid w:val="006E1C08"/>
    <w:rsid w:val="006F183A"/>
    <w:rsid w:val="006F2AA8"/>
    <w:rsid w:val="006F3271"/>
    <w:rsid w:val="00700FF7"/>
    <w:rsid w:val="0071373D"/>
    <w:rsid w:val="00715B7A"/>
    <w:rsid w:val="00741AEB"/>
    <w:rsid w:val="00747AFC"/>
    <w:rsid w:val="0075406F"/>
    <w:rsid w:val="00757B03"/>
    <w:rsid w:val="00766714"/>
    <w:rsid w:val="00770DEB"/>
    <w:rsid w:val="00771F34"/>
    <w:rsid w:val="0078313F"/>
    <w:rsid w:val="007867E8"/>
    <w:rsid w:val="007973B2"/>
    <w:rsid w:val="00797418"/>
    <w:rsid w:val="007A045A"/>
    <w:rsid w:val="007A1DAE"/>
    <w:rsid w:val="007D6B25"/>
    <w:rsid w:val="007D797C"/>
    <w:rsid w:val="007E0785"/>
    <w:rsid w:val="007E3075"/>
    <w:rsid w:val="007E5BDA"/>
    <w:rsid w:val="008024A4"/>
    <w:rsid w:val="00822D42"/>
    <w:rsid w:val="00823842"/>
    <w:rsid w:val="00824BF5"/>
    <w:rsid w:val="00831F36"/>
    <w:rsid w:val="00841DF9"/>
    <w:rsid w:val="00843D7C"/>
    <w:rsid w:val="0084405F"/>
    <w:rsid w:val="00845792"/>
    <w:rsid w:val="0085043D"/>
    <w:rsid w:val="00866C82"/>
    <w:rsid w:val="00877AEE"/>
    <w:rsid w:val="008829DF"/>
    <w:rsid w:val="0088338B"/>
    <w:rsid w:val="008872CD"/>
    <w:rsid w:val="00893782"/>
    <w:rsid w:val="008A6B33"/>
    <w:rsid w:val="008A703E"/>
    <w:rsid w:val="008B7DC2"/>
    <w:rsid w:val="008C42C7"/>
    <w:rsid w:val="008E70DF"/>
    <w:rsid w:val="008F750D"/>
    <w:rsid w:val="009230D4"/>
    <w:rsid w:val="00923DD3"/>
    <w:rsid w:val="00935F20"/>
    <w:rsid w:val="0094064C"/>
    <w:rsid w:val="0094623E"/>
    <w:rsid w:val="009529AE"/>
    <w:rsid w:val="00961B54"/>
    <w:rsid w:val="009C728A"/>
    <w:rsid w:val="009D5EB7"/>
    <w:rsid w:val="009E3D46"/>
    <w:rsid w:val="009F144D"/>
    <w:rsid w:val="00A037EE"/>
    <w:rsid w:val="00A06A3F"/>
    <w:rsid w:val="00A20D08"/>
    <w:rsid w:val="00A26E41"/>
    <w:rsid w:val="00A327C6"/>
    <w:rsid w:val="00A35D06"/>
    <w:rsid w:val="00A60288"/>
    <w:rsid w:val="00A62121"/>
    <w:rsid w:val="00A6350C"/>
    <w:rsid w:val="00A63725"/>
    <w:rsid w:val="00A821D8"/>
    <w:rsid w:val="00A84BFB"/>
    <w:rsid w:val="00A96A14"/>
    <w:rsid w:val="00AA2F20"/>
    <w:rsid w:val="00AA4D43"/>
    <w:rsid w:val="00AA562F"/>
    <w:rsid w:val="00AB5FCB"/>
    <w:rsid w:val="00AD048B"/>
    <w:rsid w:val="00AD473C"/>
    <w:rsid w:val="00AF1EDD"/>
    <w:rsid w:val="00AF5E66"/>
    <w:rsid w:val="00AF6DF0"/>
    <w:rsid w:val="00B000B4"/>
    <w:rsid w:val="00B0092A"/>
    <w:rsid w:val="00B0342D"/>
    <w:rsid w:val="00B056E2"/>
    <w:rsid w:val="00B346B1"/>
    <w:rsid w:val="00B3526E"/>
    <w:rsid w:val="00B37695"/>
    <w:rsid w:val="00B5081F"/>
    <w:rsid w:val="00B61896"/>
    <w:rsid w:val="00B85BE9"/>
    <w:rsid w:val="00B96044"/>
    <w:rsid w:val="00B96D20"/>
    <w:rsid w:val="00BA4183"/>
    <w:rsid w:val="00BB00AF"/>
    <w:rsid w:val="00BC78C4"/>
    <w:rsid w:val="00BF2893"/>
    <w:rsid w:val="00BF7628"/>
    <w:rsid w:val="00C00833"/>
    <w:rsid w:val="00C22DB5"/>
    <w:rsid w:val="00C30CFB"/>
    <w:rsid w:val="00C32B24"/>
    <w:rsid w:val="00C40FBE"/>
    <w:rsid w:val="00C52F17"/>
    <w:rsid w:val="00C673F0"/>
    <w:rsid w:val="00C97C51"/>
    <w:rsid w:val="00CB0D0F"/>
    <w:rsid w:val="00CB6106"/>
    <w:rsid w:val="00CC27F1"/>
    <w:rsid w:val="00CC60B3"/>
    <w:rsid w:val="00CD225C"/>
    <w:rsid w:val="00CF6EE6"/>
    <w:rsid w:val="00D2617D"/>
    <w:rsid w:val="00D37798"/>
    <w:rsid w:val="00D62D6E"/>
    <w:rsid w:val="00D7122D"/>
    <w:rsid w:val="00D72200"/>
    <w:rsid w:val="00D81F4A"/>
    <w:rsid w:val="00D87A61"/>
    <w:rsid w:val="00DA5CBA"/>
    <w:rsid w:val="00DB1C1A"/>
    <w:rsid w:val="00DD54FD"/>
    <w:rsid w:val="00DD661F"/>
    <w:rsid w:val="00DD675B"/>
    <w:rsid w:val="00DE63B3"/>
    <w:rsid w:val="00E01F42"/>
    <w:rsid w:val="00E040BB"/>
    <w:rsid w:val="00E13147"/>
    <w:rsid w:val="00E164D0"/>
    <w:rsid w:val="00E27A4E"/>
    <w:rsid w:val="00E31F93"/>
    <w:rsid w:val="00E55A9D"/>
    <w:rsid w:val="00E60232"/>
    <w:rsid w:val="00E610FF"/>
    <w:rsid w:val="00E625AE"/>
    <w:rsid w:val="00E845A7"/>
    <w:rsid w:val="00E96981"/>
    <w:rsid w:val="00EA0FBB"/>
    <w:rsid w:val="00EA37FF"/>
    <w:rsid w:val="00EA7189"/>
    <w:rsid w:val="00EB2F32"/>
    <w:rsid w:val="00EB4316"/>
    <w:rsid w:val="00EC5115"/>
    <w:rsid w:val="00EE44C2"/>
    <w:rsid w:val="00EF65AB"/>
    <w:rsid w:val="00EF7DED"/>
    <w:rsid w:val="00F01969"/>
    <w:rsid w:val="00F37692"/>
    <w:rsid w:val="00F50EC7"/>
    <w:rsid w:val="00F52B7A"/>
    <w:rsid w:val="00F813B3"/>
    <w:rsid w:val="00F84604"/>
    <w:rsid w:val="00F84C32"/>
    <w:rsid w:val="00F93228"/>
    <w:rsid w:val="00F934CE"/>
    <w:rsid w:val="00FB6D51"/>
    <w:rsid w:val="00FC5818"/>
    <w:rsid w:val="00FC6F77"/>
    <w:rsid w:val="00FD1924"/>
    <w:rsid w:val="00FF0CC6"/>
    <w:rsid w:val="00FF1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458C5"/>
  <w15:docId w15:val="{68811D82-BB99-4EA4-9D73-9F6A9AC69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0FF"/>
    <w:pPr>
      <w:autoSpaceDE w:val="0"/>
      <w:autoSpaceDN w:val="0"/>
    </w:pPr>
    <w:rPr>
      <w:rFonts w:ascii="Times New Roman" w:eastAsia="Times New Roman" w:hAnsi="Times New Roman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610FF"/>
    <w:pPr>
      <w:keepNext/>
      <w:outlineLvl w:val="0"/>
    </w:pPr>
    <w:rPr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610F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E610F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610F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E610FF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E610FF"/>
    <w:pPr>
      <w:spacing w:line="360" w:lineRule="auto"/>
    </w:pPr>
    <w:rPr>
      <w:i/>
      <w:iCs/>
      <w:color w:val="0000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E610FF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10F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AA2F20"/>
  </w:style>
  <w:style w:type="paragraph" w:styleId="Header">
    <w:name w:val="header"/>
    <w:basedOn w:val="Normal"/>
    <w:link w:val="HeaderChar"/>
    <w:uiPriority w:val="99"/>
    <w:unhideWhenUsed/>
    <w:rsid w:val="009406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64C"/>
    <w:rPr>
      <w:rFonts w:ascii="Times New Roman" w:eastAsia="Times New Roman" w:hAnsi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406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64C"/>
    <w:rPr>
      <w:rFonts w:ascii="Times New Roman" w:eastAsia="Times New Roman" w:hAnsi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6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4C"/>
    <w:rPr>
      <w:rFonts w:ascii="Tahoma" w:eastAsia="Times New Roman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AA562F"/>
    <w:pPr>
      <w:ind w:left="720"/>
      <w:contextualSpacing/>
    </w:pPr>
  </w:style>
  <w:style w:type="table" w:styleId="TableGrid">
    <w:name w:val="Table Grid"/>
    <w:basedOn w:val="TableNormal"/>
    <w:uiPriority w:val="59"/>
    <w:rsid w:val="002D3E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83961"/>
    <w:rPr>
      <w:i/>
      <w:iCs/>
    </w:rPr>
  </w:style>
  <w:style w:type="character" w:styleId="Strong">
    <w:name w:val="Strong"/>
    <w:basedOn w:val="DefaultParagraphFont"/>
    <w:uiPriority w:val="22"/>
    <w:qFormat/>
    <w:rsid w:val="00D81F4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02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23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232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232"/>
    <w:rPr>
      <w:rFonts w:ascii="Times New Roman" w:eastAsia="Times New Roman" w:hAnsi="Times New Roman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70DEB"/>
    <w:pPr>
      <w:widowControl w:val="0"/>
      <w:ind w:left="487" w:hanging="360"/>
    </w:pPr>
    <w:rPr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34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missions@khazar.or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3B6693-7861-4B57-A528-4E734C229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7</Pages>
  <Words>1479</Words>
  <Characters>843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liqizi</dc:creator>
  <cp:lastModifiedBy>Fatima Valiyeva</cp:lastModifiedBy>
  <cp:revision>31</cp:revision>
  <cp:lastPrinted>2015-01-29T12:54:00Z</cp:lastPrinted>
  <dcterms:created xsi:type="dcterms:W3CDTF">2021-08-10T08:56:00Z</dcterms:created>
  <dcterms:modified xsi:type="dcterms:W3CDTF">2024-01-25T05:52:00Z</dcterms:modified>
</cp:coreProperties>
</file>